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636B4F" w14:textId="5ADC7EA9" w:rsidR="00604453" w:rsidRDefault="00CF2F64" w:rsidP="000A66D2">
      <w:pPr>
        <w:spacing w:after="0" w:line="240" w:lineRule="auto"/>
        <w:rPr>
          <w:rFonts w:cstheme="minorHAnsi"/>
          <w:sz w:val="24"/>
          <w:lang w:val="en-US"/>
        </w:rPr>
      </w:pPr>
      <w:r w:rsidRPr="00824ADE">
        <w:rPr>
          <w:rFonts w:cstheme="minorHAnsi"/>
          <w:sz w:val="24"/>
          <w:lang w:val="en-US"/>
        </w:rPr>
        <w:t>Name: …………………………………………</w:t>
      </w:r>
      <w:r w:rsidR="00443F70" w:rsidRPr="00824ADE">
        <w:rPr>
          <w:rFonts w:cstheme="minorHAnsi"/>
          <w:sz w:val="24"/>
          <w:lang w:val="en-US"/>
        </w:rPr>
        <w:t>……..</w:t>
      </w:r>
      <w:r w:rsidRPr="00824ADE">
        <w:rPr>
          <w:rFonts w:cstheme="minorHAnsi"/>
          <w:sz w:val="24"/>
          <w:lang w:val="en-US"/>
        </w:rPr>
        <w:t xml:space="preserve"> (      )</w:t>
      </w:r>
      <w:r w:rsidR="00744761">
        <w:rPr>
          <w:rFonts w:cstheme="minorHAnsi"/>
          <w:sz w:val="24"/>
          <w:lang w:val="en-US"/>
        </w:rPr>
        <w:tab/>
      </w:r>
      <w:r w:rsidRPr="00824ADE">
        <w:rPr>
          <w:rFonts w:cstheme="minorHAnsi"/>
          <w:sz w:val="24"/>
          <w:lang w:val="en-US"/>
        </w:rPr>
        <w:t>Class: ………</w:t>
      </w:r>
      <w:r w:rsidR="00F456F3">
        <w:rPr>
          <w:rFonts w:cstheme="minorHAnsi"/>
          <w:sz w:val="24"/>
          <w:lang w:val="en-US"/>
        </w:rPr>
        <w:tab/>
        <w:t xml:space="preserve">            </w:t>
      </w:r>
      <w:r w:rsidRPr="00824ADE">
        <w:rPr>
          <w:rFonts w:cstheme="minorHAnsi"/>
          <w:sz w:val="24"/>
          <w:lang w:val="en-US"/>
        </w:rPr>
        <w:t>Date: …………</w:t>
      </w:r>
      <w:r w:rsidR="00744761">
        <w:rPr>
          <w:rFonts w:cstheme="minorHAnsi"/>
          <w:sz w:val="24"/>
          <w:lang w:val="en-US"/>
        </w:rPr>
        <w:t>………..</w:t>
      </w:r>
    </w:p>
    <w:p w14:paraId="15636B50" w14:textId="77777777" w:rsidR="000A66D2" w:rsidRPr="00824ADE" w:rsidRDefault="000A66D2" w:rsidP="000A66D2">
      <w:pPr>
        <w:spacing w:after="0" w:line="240" w:lineRule="auto"/>
        <w:rPr>
          <w:rFonts w:cstheme="minorHAnsi"/>
          <w:sz w:val="24"/>
          <w:lang w:val="en-US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8"/>
        <w:gridCol w:w="3101"/>
        <w:gridCol w:w="5183"/>
      </w:tblGrid>
      <w:tr w:rsidR="005208F2" w:rsidRPr="00824ADE" w14:paraId="15636B54" w14:textId="77777777" w:rsidTr="004213AE">
        <w:trPr>
          <w:trHeight w:val="300"/>
        </w:trPr>
        <w:tc>
          <w:tcPr>
            <w:tcW w:w="788" w:type="dxa"/>
            <w:shd w:val="clear" w:color="auto" w:fill="auto"/>
            <w:vAlign w:val="center"/>
            <w:hideMark/>
          </w:tcPr>
          <w:p w14:paraId="15636B51" w14:textId="77777777" w:rsidR="005208F2" w:rsidRPr="00824ADE" w:rsidRDefault="00EA7D8A" w:rsidP="000A66D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4"/>
                <w:szCs w:val="18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18"/>
              </w:rPr>
              <w:t>4.1</w:t>
            </w:r>
          </w:p>
        </w:tc>
        <w:tc>
          <w:tcPr>
            <w:tcW w:w="3101" w:type="dxa"/>
            <w:shd w:val="clear" w:color="auto" w:fill="auto"/>
            <w:vAlign w:val="center"/>
            <w:hideMark/>
          </w:tcPr>
          <w:p w14:paraId="15636B52" w14:textId="77777777" w:rsidR="005208F2" w:rsidRPr="00824ADE" w:rsidRDefault="00EA7D8A" w:rsidP="000A66D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4"/>
                <w:szCs w:val="18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18"/>
              </w:rPr>
              <w:t>Program Development</w:t>
            </w:r>
          </w:p>
        </w:tc>
        <w:tc>
          <w:tcPr>
            <w:tcW w:w="5183" w:type="dxa"/>
            <w:shd w:val="clear" w:color="auto" w:fill="auto"/>
            <w:vAlign w:val="center"/>
            <w:hideMark/>
          </w:tcPr>
          <w:p w14:paraId="15636B53" w14:textId="1297B74C" w:rsidR="005208F2" w:rsidRPr="00824ADE" w:rsidRDefault="008C0198" w:rsidP="000A66D2">
            <w:pPr>
              <w:spacing w:after="0" w:line="240" w:lineRule="auto"/>
              <w:rPr>
                <w:rFonts w:eastAsia="Times New Roman" w:cstheme="minorHAnsi"/>
                <w:b/>
                <w:color w:val="000000"/>
                <w:sz w:val="24"/>
                <w:szCs w:val="18"/>
              </w:rPr>
            </w:pPr>
            <w:r>
              <w:rPr>
                <w:rFonts w:eastAsia="Times New Roman" w:cstheme="minorHAnsi"/>
                <w:b/>
                <w:color w:val="000000"/>
                <w:sz w:val="24"/>
                <w:szCs w:val="18"/>
              </w:rPr>
              <w:t>Strings and</w:t>
            </w:r>
            <w:r w:rsidR="008A2E8F">
              <w:rPr>
                <w:rFonts w:eastAsia="Times New Roman" w:cstheme="minorHAnsi"/>
                <w:b/>
                <w:color w:val="000000"/>
                <w:sz w:val="24"/>
                <w:szCs w:val="18"/>
              </w:rPr>
              <w:t xml:space="preserve"> Input/Output</w:t>
            </w:r>
          </w:p>
        </w:tc>
      </w:tr>
    </w:tbl>
    <w:p w14:paraId="15636B55" w14:textId="77777777" w:rsidR="00A22534" w:rsidRDefault="00A22534" w:rsidP="000A66D2">
      <w:pPr>
        <w:spacing w:after="0" w:line="240" w:lineRule="auto"/>
        <w:rPr>
          <w:rFonts w:cstheme="minorHAnsi"/>
        </w:rPr>
      </w:pPr>
    </w:p>
    <w:p w14:paraId="15636B56" w14:textId="513DB4FB" w:rsidR="007E1014" w:rsidRPr="007853E8" w:rsidRDefault="00F93355" w:rsidP="00F93355">
      <w:pPr>
        <w:spacing w:after="0" w:line="240" w:lineRule="auto"/>
        <w:rPr>
          <w:rFonts w:cstheme="minorHAnsi"/>
        </w:rPr>
      </w:pPr>
      <w:r w:rsidRPr="007853E8">
        <w:rPr>
          <w:rFonts w:cstheme="minorHAnsi"/>
        </w:rPr>
        <w:t>A string is a</w:t>
      </w:r>
      <w:r w:rsidR="00A748E1">
        <w:rPr>
          <w:rFonts w:cstheme="minorHAnsi"/>
        </w:rPr>
        <w:t>ny</w:t>
      </w:r>
      <w:r w:rsidRPr="007853E8">
        <w:rPr>
          <w:rFonts w:cstheme="minorHAnsi"/>
        </w:rPr>
        <w:t xml:space="preserve"> </w:t>
      </w:r>
      <w:r w:rsidR="00E8504F">
        <w:rPr>
          <w:rFonts w:cstheme="minorHAnsi"/>
        </w:rPr>
        <w:t>sequence</w:t>
      </w:r>
      <w:r w:rsidR="00E8504F" w:rsidRPr="007853E8">
        <w:rPr>
          <w:rFonts w:cstheme="minorHAnsi"/>
        </w:rPr>
        <w:t xml:space="preserve"> </w:t>
      </w:r>
      <w:r w:rsidRPr="007853E8">
        <w:rPr>
          <w:rFonts w:cstheme="minorHAnsi"/>
        </w:rPr>
        <w:t xml:space="preserve">of </w:t>
      </w:r>
      <w:r w:rsidR="00E8504F">
        <w:rPr>
          <w:rFonts w:cstheme="minorHAnsi"/>
        </w:rPr>
        <w:t>characters</w:t>
      </w:r>
      <w:r w:rsidR="00C85B5E">
        <w:rPr>
          <w:rFonts w:cstheme="minorHAnsi"/>
        </w:rPr>
        <w:t>.</w:t>
      </w:r>
      <w:r w:rsidR="004119E5">
        <w:rPr>
          <w:rFonts w:cstheme="minorHAnsi"/>
        </w:rPr>
        <w:t xml:space="preserve"> </w:t>
      </w:r>
      <w:r w:rsidR="004045C0">
        <w:rPr>
          <w:rFonts w:cstheme="minorHAnsi"/>
        </w:rPr>
        <w:t>We usually use them to</w:t>
      </w:r>
      <w:r w:rsidRPr="007853E8">
        <w:rPr>
          <w:rFonts w:cstheme="minorHAnsi"/>
        </w:rPr>
        <w:t xml:space="preserve"> </w:t>
      </w:r>
      <w:r w:rsidR="004119E5">
        <w:rPr>
          <w:rFonts w:cstheme="minorHAnsi"/>
        </w:rPr>
        <w:t xml:space="preserve">store </w:t>
      </w:r>
      <w:r w:rsidRPr="007853E8">
        <w:rPr>
          <w:rFonts w:cstheme="minorHAnsi"/>
        </w:rPr>
        <w:t>word</w:t>
      </w:r>
      <w:r w:rsidR="004045C0">
        <w:rPr>
          <w:rFonts w:cstheme="minorHAnsi"/>
        </w:rPr>
        <w:t>s</w:t>
      </w:r>
      <w:r w:rsidRPr="007853E8">
        <w:rPr>
          <w:rFonts w:cstheme="minorHAnsi"/>
        </w:rPr>
        <w:t>, sentence</w:t>
      </w:r>
      <w:r w:rsidR="004045C0">
        <w:rPr>
          <w:rFonts w:cstheme="minorHAnsi"/>
        </w:rPr>
        <w:t>s</w:t>
      </w:r>
      <w:r w:rsidRPr="007853E8">
        <w:rPr>
          <w:rFonts w:cstheme="minorHAnsi"/>
        </w:rPr>
        <w:t xml:space="preserve"> or </w:t>
      </w:r>
      <w:r w:rsidR="00637A6E">
        <w:rPr>
          <w:rFonts w:cstheme="minorHAnsi"/>
        </w:rPr>
        <w:t xml:space="preserve">even </w:t>
      </w:r>
      <w:r w:rsidRPr="007853E8">
        <w:rPr>
          <w:rFonts w:cstheme="minorHAnsi"/>
        </w:rPr>
        <w:t>entire paragraph</w:t>
      </w:r>
      <w:r w:rsidR="004045C0">
        <w:rPr>
          <w:rFonts w:cstheme="minorHAnsi"/>
        </w:rPr>
        <w:t>s</w:t>
      </w:r>
      <w:r w:rsidRPr="007853E8">
        <w:rPr>
          <w:rFonts w:cstheme="minorHAnsi"/>
        </w:rPr>
        <w:t xml:space="preserve">. The data type of a string is </w:t>
      </w:r>
      <w:r w:rsidRPr="004460BD">
        <w:rPr>
          <w:rFonts w:ascii="Consolas" w:hAnsi="Consolas"/>
        </w:rPr>
        <w:t>str</w:t>
      </w:r>
      <w:r w:rsidRPr="007853E8">
        <w:rPr>
          <w:rFonts w:cstheme="minorHAnsi"/>
        </w:rPr>
        <w:t>.</w:t>
      </w:r>
    </w:p>
    <w:p w14:paraId="15636B57" w14:textId="77777777" w:rsidR="007E1014" w:rsidRPr="007853E8" w:rsidRDefault="007E1014" w:rsidP="00F93355">
      <w:pPr>
        <w:spacing w:after="0" w:line="240" w:lineRule="auto"/>
        <w:rPr>
          <w:rFonts w:cstheme="minorHAnsi"/>
        </w:rPr>
      </w:pPr>
    </w:p>
    <w:p w14:paraId="15636B58" w14:textId="77777777" w:rsidR="007E1014" w:rsidRPr="003D167B" w:rsidRDefault="007E1014" w:rsidP="00F93355">
      <w:pPr>
        <w:spacing w:after="0" w:line="240" w:lineRule="auto"/>
        <w:rPr>
          <w:rFonts w:cstheme="minorHAnsi"/>
          <w:b/>
          <w:u w:val="single"/>
        </w:rPr>
      </w:pPr>
      <w:r w:rsidRPr="003D167B">
        <w:rPr>
          <w:rFonts w:cstheme="minorHAnsi"/>
          <w:b/>
          <w:u w:val="single"/>
        </w:rPr>
        <w:t>Creating a String</w:t>
      </w:r>
    </w:p>
    <w:p w14:paraId="15636B59" w14:textId="0F68E588" w:rsidR="007E1014" w:rsidRPr="007853E8" w:rsidRDefault="007E1014" w:rsidP="007E1014">
      <w:pPr>
        <w:spacing w:after="0" w:line="240" w:lineRule="auto"/>
        <w:rPr>
          <w:rFonts w:cstheme="minorHAnsi"/>
        </w:rPr>
      </w:pPr>
      <w:r w:rsidRPr="007853E8">
        <w:rPr>
          <w:rFonts w:cstheme="minorHAnsi"/>
        </w:rPr>
        <w:t xml:space="preserve">To </w:t>
      </w:r>
      <w:r w:rsidR="00C91E04">
        <w:rPr>
          <w:rFonts w:cstheme="minorHAnsi"/>
        </w:rPr>
        <w:t>enter</w:t>
      </w:r>
      <w:r w:rsidR="00C91E04" w:rsidRPr="007853E8">
        <w:rPr>
          <w:rFonts w:cstheme="minorHAnsi"/>
        </w:rPr>
        <w:t xml:space="preserve"> </w:t>
      </w:r>
      <w:r w:rsidRPr="007853E8">
        <w:rPr>
          <w:rFonts w:cstheme="minorHAnsi"/>
        </w:rPr>
        <w:t>a string</w:t>
      </w:r>
      <w:r w:rsidR="00C91E04">
        <w:rPr>
          <w:rFonts w:cstheme="minorHAnsi"/>
        </w:rPr>
        <w:t xml:space="preserve"> directly in Python</w:t>
      </w:r>
      <w:r w:rsidRPr="007853E8">
        <w:rPr>
          <w:rFonts w:cstheme="minorHAnsi"/>
        </w:rPr>
        <w:t>, you enclose it</w:t>
      </w:r>
      <w:r w:rsidR="009850EC">
        <w:rPr>
          <w:rFonts w:cstheme="minorHAnsi"/>
        </w:rPr>
        <w:t>s contents</w:t>
      </w:r>
      <w:r w:rsidRPr="007853E8">
        <w:rPr>
          <w:rFonts w:cstheme="minorHAnsi"/>
        </w:rPr>
        <w:t xml:space="preserve"> </w:t>
      </w:r>
      <w:r w:rsidR="00EF5679">
        <w:rPr>
          <w:rFonts w:cstheme="minorHAnsi"/>
        </w:rPr>
        <w:t>with</w:t>
      </w:r>
      <w:r w:rsidRPr="007853E8">
        <w:rPr>
          <w:rFonts w:cstheme="minorHAnsi"/>
        </w:rPr>
        <w:t xml:space="preserve"> single</w:t>
      </w:r>
      <w:r w:rsidR="00033353">
        <w:rPr>
          <w:rFonts w:cstheme="minorHAnsi"/>
        </w:rPr>
        <w:t xml:space="preserve"> quotes</w:t>
      </w:r>
      <w:r w:rsidRPr="007853E8">
        <w:rPr>
          <w:rFonts w:cstheme="minorHAnsi"/>
        </w:rPr>
        <w:t xml:space="preserve"> </w:t>
      </w:r>
      <w:r w:rsidR="00033353">
        <w:rPr>
          <w:rFonts w:cstheme="minorHAnsi"/>
        </w:rPr>
        <w:t xml:space="preserve">(e.g., </w:t>
      </w:r>
      <w:r w:rsidRPr="00EF5679">
        <w:rPr>
          <w:rFonts w:ascii="Consolas" w:hAnsi="Consolas" w:cs="Consolas"/>
        </w:rPr>
        <w:t>'</w:t>
      </w:r>
      <w:r w:rsidR="00033353" w:rsidRPr="00EF5679">
        <w:rPr>
          <w:rFonts w:ascii="Consolas" w:hAnsi="Consolas" w:cs="Consolas"/>
        </w:rPr>
        <w:t>abc</w:t>
      </w:r>
      <w:r w:rsidR="007853E8" w:rsidRPr="00EF5679">
        <w:rPr>
          <w:rFonts w:ascii="Consolas" w:hAnsi="Consolas" w:cs="Consolas"/>
        </w:rPr>
        <w:t>'</w:t>
      </w:r>
      <w:r w:rsidR="00033353">
        <w:t>)</w:t>
      </w:r>
      <w:r w:rsidRPr="007853E8">
        <w:t xml:space="preserve"> </w:t>
      </w:r>
      <w:r w:rsidRPr="007853E8">
        <w:rPr>
          <w:rFonts w:cstheme="minorHAnsi"/>
        </w:rPr>
        <w:t xml:space="preserve">or double quotes </w:t>
      </w:r>
      <w:r w:rsidR="00033353">
        <w:rPr>
          <w:rFonts w:cstheme="minorHAnsi"/>
        </w:rPr>
        <w:t xml:space="preserve">(e.g., </w:t>
      </w:r>
      <w:r w:rsidRPr="00EF5679">
        <w:rPr>
          <w:rFonts w:ascii="Consolas" w:hAnsi="Consolas" w:cs="Consolas"/>
        </w:rPr>
        <w:t>"</w:t>
      </w:r>
      <w:r w:rsidR="00033353" w:rsidRPr="00EF5679">
        <w:rPr>
          <w:rFonts w:ascii="Consolas" w:hAnsi="Consolas" w:cs="Consolas"/>
        </w:rPr>
        <w:t>abc</w:t>
      </w:r>
      <w:r w:rsidR="007853E8" w:rsidRPr="00EF5679">
        <w:rPr>
          <w:rFonts w:ascii="Consolas" w:hAnsi="Consolas" w:cs="Consolas"/>
        </w:rPr>
        <w:t>"</w:t>
      </w:r>
      <w:r w:rsidR="00033353">
        <w:rPr>
          <w:rFonts w:cstheme="minorHAnsi"/>
        </w:rPr>
        <w:t>)</w:t>
      </w:r>
      <w:r w:rsidRPr="007853E8">
        <w:rPr>
          <w:rFonts w:cstheme="minorHAnsi"/>
        </w:rPr>
        <w:t>.</w:t>
      </w:r>
    </w:p>
    <w:p w14:paraId="15636B5A" w14:textId="77777777" w:rsidR="007853E8" w:rsidRDefault="007853E8" w:rsidP="007E1014">
      <w:pPr>
        <w:spacing w:after="0" w:line="240" w:lineRule="auto"/>
        <w:rPr>
          <w:rFonts w:cstheme="minorHAnsi"/>
        </w:rPr>
      </w:pPr>
    </w:p>
    <w:p w14:paraId="0ABD1FD7" w14:textId="77777777" w:rsidR="001530B3" w:rsidRDefault="001530B3" w:rsidP="001530B3">
      <w:pPr>
        <w:spacing w:after="0" w:line="240" w:lineRule="auto"/>
        <w:rPr>
          <w:rFonts w:cstheme="minorHAnsi"/>
          <w:b/>
          <w:u w:val="single"/>
        </w:rPr>
      </w:pPr>
      <w:r w:rsidRPr="003D167B">
        <w:rPr>
          <w:rFonts w:cstheme="minorHAnsi"/>
          <w:b/>
          <w:u w:val="single"/>
        </w:rPr>
        <w:t xml:space="preserve">String </w:t>
      </w:r>
      <w:r>
        <w:rPr>
          <w:rFonts w:cstheme="minorHAnsi"/>
          <w:b/>
          <w:u w:val="single"/>
        </w:rPr>
        <w:t>Operators and Methods</w:t>
      </w:r>
    </w:p>
    <w:p w14:paraId="54C8EF30" w14:textId="4697BC19" w:rsidR="000278A2" w:rsidRPr="00BA7ACA" w:rsidRDefault="000278A2" w:rsidP="000278A2">
      <w:pPr>
        <w:pStyle w:val="TableCaption"/>
        <w:rPr>
          <w:i w:val="0"/>
          <w:sz w:val="22"/>
        </w:rPr>
      </w:pPr>
    </w:p>
    <w:tbl>
      <w:tblPr>
        <w:tblW w:w="502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  <w:tblCaption w:val="Built-in String Methods"/>
      </w:tblPr>
      <w:tblGrid>
        <w:gridCol w:w="1980"/>
        <w:gridCol w:w="1416"/>
        <w:gridCol w:w="1596"/>
        <w:gridCol w:w="4074"/>
      </w:tblGrid>
      <w:tr w:rsidR="001F37D2" w:rsidRPr="003B0198" w14:paraId="522F3F7B" w14:textId="77777777" w:rsidTr="00FA584F">
        <w:tc>
          <w:tcPr>
            <w:tcW w:w="1092" w:type="pct"/>
            <w:shd w:val="clear" w:color="auto" w:fill="DDD9C3" w:themeFill="background2" w:themeFillShade="E6"/>
            <w:vAlign w:val="bottom"/>
          </w:tcPr>
          <w:p w14:paraId="3B8CE219" w14:textId="77777777" w:rsidR="000278A2" w:rsidRPr="003B0198" w:rsidRDefault="000278A2" w:rsidP="00D7234D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3B0198">
              <w:rPr>
                <w:b/>
                <w:bCs/>
                <w:sz w:val="20"/>
                <w:szCs w:val="20"/>
              </w:rPr>
              <w:t>Method</w:t>
            </w:r>
          </w:p>
        </w:tc>
        <w:tc>
          <w:tcPr>
            <w:tcW w:w="781" w:type="pct"/>
            <w:shd w:val="clear" w:color="auto" w:fill="DDD9C3" w:themeFill="background2" w:themeFillShade="E6"/>
            <w:vAlign w:val="bottom"/>
          </w:tcPr>
          <w:p w14:paraId="26CAB4DF" w14:textId="77777777" w:rsidR="000278A2" w:rsidRPr="003B0198" w:rsidRDefault="000278A2" w:rsidP="00D7234D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3B0198">
              <w:rPr>
                <w:b/>
                <w:bCs/>
                <w:sz w:val="20"/>
                <w:szCs w:val="20"/>
              </w:rPr>
              <w:t>Argument(s)</w:t>
            </w:r>
          </w:p>
        </w:tc>
        <w:tc>
          <w:tcPr>
            <w:tcW w:w="880" w:type="pct"/>
            <w:shd w:val="clear" w:color="auto" w:fill="DDD9C3" w:themeFill="background2" w:themeFillShade="E6"/>
            <w:vAlign w:val="bottom"/>
          </w:tcPr>
          <w:p w14:paraId="4989960B" w14:textId="77777777" w:rsidR="000278A2" w:rsidRPr="003B0198" w:rsidRDefault="000278A2" w:rsidP="00D7234D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3B0198">
              <w:rPr>
                <w:b/>
                <w:bCs/>
                <w:sz w:val="20"/>
                <w:szCs w:val="20"/>
              </w:rPr>
              <w:t>Returns</w:t>
            </w:r>
          </w:p>
        </w:tc>
        <w:tc>
          <w:tcPr>
            <w:tcW w:w="2247" w:type="pct"/>
            <w:shd w:val="clear" w:color="auto" w:fill="DDD9C3" w:themeFill="background2" w:themeFillShade="E6"/>
            <w:vAlign w:val="bottom"/>
          </w:tcPr>
          <w:p w14:paraId="3E4E0554" w14:textId="77777777" w:rsidR="000278A2" w:rsidRPr="003B0198" w:rsidRDefault="000278A2" w:rsidP="00D7234D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3B0198">
              <w:rPr>
                <w:b/>
                <w:bCs/>
                <w:sz w:val="20"/>
                <w:szCs w:val="20"/>
              </w:rPr>
              <w:t>Examples</w:t>
            </w:r>
          </w:p>
        </w:tc>
      </w:tr>
      <w:tr w:rsidR="00E94D21" w:rsidRPr="003B0198" w14:paraId="709D5FBE" w14:textId="77777777" w:rsidTr="00FA584F">
        <w:tc>
          <w:tcPr>
            <w:tcW w:w="1092" w:type="pct"/>
          </w:tcPr>
          <w:p w14:paraId="37F46577" w14:textId="4F9EA51B" w:rsidR="00687D8C" w:rsidRPr="003B0198" w:rsidRDefault="00687D8C" w:rsidP="00C94B78">
            <w:pPr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</w:t>
            </w:r>
            <w:r w:rsidR="00C94B78" w:rsidRPr="003B0198">
              <w:rPr>
                <w:rStyle w:val="VerbatimChar"/>
                <w:sz w:val="20"/>
                <w:szCs w:val="20"/>
              </w:rPr>
              <w:t>endswith</w:t>
            </w:r>
            <w:r w:rsidRPr="003B0198">
              <w:rPr>
                <w:rStyle w:val="VerbatimChar"/>
                <w:sz w:val="20"/>
                <w:szCs w:val="20"/>
              </w:rPr>
              <w:t>()</w:t>
            </w:r>
          </w:p>
        </w:tc>
        <w:tc>
          <w:tcPr>
            <w:tcW w:w="781" w:type="pct"/>
          </w:tcPr>
          <w:p w14:paraId="35E56012" w14:textId="36F1DDC4" w:rsidR="00687D8C" w:rsidRPr="003B0198" w:rsidRDefault="00A12C89" w:rsidP="00D7234D">
            <w:pPr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A str</w:t>
            </w:r>
          </w:p>
        </w:tc>
        <w:tc>
          <w:tcPr>
            <w:tcW w:w="880" w:type="pct"/>
          </w:tcPr>
          <w:p w14:paraId="3BA36436" w14:textId="0B907CBF" w:rsidR="00687D8C" w:rsidRPr="003B0198" w:rsidRDefault="006F1278" w:rsidP="00DE4B59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 xml:space="preserve">A </w:t>
            </w:r>
            <w:r w:rsidRPr="003B0198">
              <w:rPr>
                <w:rStyle w:val="VerbatimChar"/>
                <w:sz w:val="20"/>
                <w:szCs w:val="20"/>
              </w:rPr>
              <w:t>bool</w:t>
            </w:r>
            <w:r w:rsidR="00DE4B59" w:rsidRPr="003B0198">
              <w:rPr>
                <w:sz w:val="20"/>
                <w:szCs w:val="20"/>
              </w:rPr>
              <w:t xml:space="preserve"> that indicates whether</w:t>
            </w:r>
            <w:r w:rsidRPr="003B0198">
              <w:rPr>
                <w:sz w:val="20"/>
                <w:szCs w:val="20"/>
              </w:rPr>
              <w:t xml:space="preserve"> the </w:t>
            </w:r>
            <w:r w:rsidRPr="003B0198">
              <w:rPr>
                <w:rStyle w:val="VerbatimChar"/>
                <w:sz w:val="20"/>
                <w:szCs w:val="20"/>
              </w:rPr>
              <w:t>str</w:t>
            </w:r>
            <w:r w:rsidR="00DE4B59" w:rsidRPr="003B0198">
              <w:rPr>
                <w:sz w:val="20"/>
                <w:szCs w:val="20"/>
              </w:rPr>
              <w:t xml:space="preserve"> ends with the argument</w:t>
            </w:r>
          </w:p>
        </w:tc>
        <w:tc>
          <w:tcPr>
            <w:tcW w:w="2247" w:type="pct"/>
          </w:tcPr>
          <w:p w14:paraId="6958621D" w14:textId="3F76FB4A" w:rsidR="00B21560" w:rsidRPr="003B0198" w:rsidRDefault="00687D8C" w:rsidP="00D7234D">
            <w:pPr>
              <w:pStyle w:val="Compact"/>
              <w:rPr>
                <w:rStyle w:val="VerbatimChar"/>
                <w:b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="0040401B" w:rsidRPr="003B0198">
              <w:rPr>
                <w:rStyle w:val="VerbatimChar"/>
                <w:b/>
                <w:sz w:val="20"/>
                <w:szCs w:val="20"/>
              </w:rPr>
              <w:t>'Computing'.endswith</w:t>
            </w:r>
            <w:r w:rsidR="00B21560" w:rsidRPr="003B0198">
              <w:rPr>
                <w:rStyle w:val="VerbatimChar"/>
                <w:b/>
                <w:sz w:val="20"/>
                <w:szCs w:val="20"/>
              </w:rPr>
              <w:t>(</w:t>
            </w:r>
            <w:r w:rsidR="0040401B" w:rsidRPr="003B0198">
              <w:rPr>
                <w:rStyle w:val="VerbatimChar"/>
                <w:b/>
                <w:sz w:val="20"/>
                <w:szCs w:val="20"/>
              </w:rPr>
              <w:t>'ing'</w:t>
            </w:r>
            <w:r w:rsidR="00B21560" w:rsidRPr="003B0198">
              <w:rPr>
                <w:rStyle w:val="VerbatimChar"/>
                <w:b/>
                <w:sz w:val="20"/>
                <w:szCs w:val="20"/>
              </w:rPr>
              <w:t>)</w:t>
            </w:r>
          </w:p>
          <w:p w14:paraId="76C317E8" w14:textId="029EAE4C" w:rsidR="00A31D4D" w:rsidRPr="003B0198" w:rsidRDefault="00A31D4D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True</w:t>
            </w:r>
          </w:p>
          <w:p w14:paraId="42B69F44" w14:textId="19B954C9" w:rsidR="00A31D4D" w:rsidRPr="003B0198" w:rsidRDefault="00A31D4D" w:rsidP="00A31D4D">
            <w:pPr>
              <w:pStyle w:val="Compact"/>
              <w:rPr>
                <w:rStyle w:val="VerbatimChar"/>
                <w:b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endswith('</w:t>
            </w:r>
            <w:r w:rsidR="00481EA3" w:rsidRPr="003B0198">
              <w:rPr>
                <w:rStyle w:val="VerbatimChar"/>
                <w:b/>
                <w:sz w:val="20"/>
                <w:szCs w:val="20"/>
              </w:rPr>
              <w:t>ING</w:t>
            </w:r>
            <w:r w:rsidRPr="003B0198">
              <w:rPr>
                <w:rStyle w:val="VerbatimChar"/>
                <w:b/>
                <w:sz w:val="20"/>
                <w:szCs w:val="20"/>
              </w:rPr>
              <w:t>')</w:t>
            </w:r>
          </w:p>
          <w:p w14:paraId="7308D0B0" w14:textId="5F5D6640" w:rsidR="00A31D4D" w:rsidRPr="003B0198" w:rsidRDefault="00737F18" w:rsidP="00A31D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False</w:t>
            </w:r>
          </w:p>
          <w:p w14:paraId="79669CE1" w14:textId="2A150DCF" w:rsidR="00687D8C" w:rsidRPr="003B0198" w:rsidRDefault="00687D8C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</w:p>
        </w:tc>
      </w:tr>
      <w:tr w:rsidR="00E94D21" w:rsidRPr="003B0198" w14:paraId="4D0DF22E" w14:textId="77777777" w:rsidTr="00FA584F">
        <w:tc>
          <w:tcPr>
            <w:tcW w:w="1092" w:type="pct"/>
          </w:tcPr>
          <w:p w14:paraId="43D7A409" w14:textId="6A67E015" w:rsidR="00970931" w:rsidRPr="003B0198" w:rsidRDefault="00970931" w:rsidP="00D7234D">
            <w:pPr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</w:t>
            </w:r>
            <w:r w:rsidR="00481EA3" w:rsidRPr="003B0198">
              <w:rPr>
                <w:rStyle w:val="VerbatimChar"/>
                <w:sz w:val="20"/>
                <w:szCs w:val="20"/>
              </w:rPr>
              <w:t>start</w:t>
            </w:r>
            <w:r w:rsidRPr="003B0198">
              <w:rPr>
                <w:rStyle w:val="VerbatimChar"/>
                <w:sz w:val="20"/>
                <w:szCs w:val="20"/>
              </w:rPr>
              <w:t>swith()</w:t>
            </w:r>
          </w:p>
        </w:tc>
        <w:tc>
          <w:tcPr>
            <w:tcW w:w="781" w:type="pct"/>
          </w:tcPr>
          <w:p w14:paraId="42BCBA5F" w14:textId="77777777" w:rsidR="00970931" w:rsidRPr="003B0198" w:rsidRDefault="00970931" w:rsidP="00D7234D">
            <w:pPr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A str</w:t>
            </w:r>
          </w:p>
        </w:tc>
        <w:tc>
          <w:tcPr>
            <w:tcW w:w="880" w:type="pct"/>
          </w:tcPr>
          <w:p w14:paraId="5D46A4D4" w14:textId="7AA18D9B" w:rsidR="00970931" w:rsidRPr="003B0198" w:rsidRDefault="00970931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 xml:space="preserve">A </w:t>
            </w:r>
            <w:r w:rsidRPr="003B0198">
              <w:rPr>
                <w:rStyle w:val="VerbatimChar"/>
                <w:sz w:val="20"/>
                <w:szCs w:val="20"/>
              </w:rPr>
              <w:t>bool</w:t>
            </w:r>
            <w:r w:rsidRPr="003B0198">
              <w:rPr>
                <w:sz w:val="20"/>
                <w:szCs w:val="20"/>
              </w:rPr>
              <w:t xml:space="preserve"> that indicates whether the </w:t>
            </w:r>
            <w:r w:rsidRPr="003B0198">
              <w:rPr>
                <w:rStyle w:val="VerbatimChar"/>
                <w:sz w:val="20"/>
                <w:szCs w:val="20"/>
              </w:rPr>
              <w:t>str</w:t>
            </w:r>
            <w:r w:rsidRPr="003B0198">
              <w:rPr>
                <w:sz w:val="20"/>
                <w:szCs w:val="20"/>
              </w:rPr>
              <w:t xml:space="preserve"> </w:t>
            </w:r>
            <w:r w:rsidR="00FA584F">
              <w:rPr>
                <w:sz w:val="20"/>
                <w:szCs w:val="20"/>
              </w:rPr>
              <w:t>starts</w:t>
            </w:r>
            <w:r w:rsidRPr="003B0198">
              <w:rPr>
                <w:sz w:val="20"/>
                <w:szCs w:val="20"/>
              </w:rPr>
              <w:t xml:space="preserve"> with the argument</w:t>
            </w:r>
          </w:p>
        </w:tc>
        <w:tc>
          <w:tcPr>
            <w:tcW w:w="2247" w:type="pct"/>
          </w:tcPr>
          <w:p w14:paraId="7A2E3C71" w14:textId="61239AD0" w:rsidR="00970931" w:rsidRPr="003B0198" w:rsidRDefault="00970931" w:rsidP="00D7234D">
            <w:pPr>
              <w:pStyle w:val="Compact"/>
              <w:rPr>
                <w:rStyle w:val="VerbatimChar"/>
                <w:b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</w:t>
            </w:r>
            <w:r w:rsidR="00E94D21" w:rsidRPr="003B0198">
              <w:rPr>
                <w:rStyle w:val="VerbatimChar"/>
                <w:b/>
                <w:sz w:val="20"/>
                <w:szCs w:val="20"/>
              </w:rPr>
              <w:t>starts</w:t>
            </w:r>
            <w:r w:rsidRPr="003B0198">
              <w:rPr>
                <w:rStyle w:val="VerbatimChar"/>
                <w:b/>
                <w:sz w:val="20"/>
                <w:szCs w:val="20"/>
              </w:rPr>
              <w:t>with('</w:t>
            </w:r>
            <w:r w:rsidR="00A568D2">
              <w:rPr>
                <w:rStyle w:val="VerbatimChar"/>
                <w:b/>
                <w:sz w:val="20"/>
                <w:szCs w:val="20"/>
              </w:rPr>
              <w:t>Com</w:t>
            </w:r>
            <w:r w:rsidRPr="003B0198">
              <w:rPr>
                <w:rStyle w:val="VerbatimChar"/>
                <w:b/>
                <w:sz w:val="20"/>
                <w:szCs w:val="20"/>
              </w:rPr>
              <w:t>')</w:t>
            </w:r>
          </w:p>
          <w:p w14:paraId="5AD1BCAD" w14:textId="77777777" w:rsidR="00970931" w:rsidRPr="003B0198" w:rsidRDefault="00970931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True</w:t>
            </w:r>
          </w:p>
          <w:p w14:paraId="3B401BFA" w14:textId="19773319" w:rsidR="00970931" w:rsidRPr="003B0198" w:rsidRDefault="00970931" w:rsidP="00D7234D">
            <w:pPr>
              <w:pStyle w:val="Compact"/>
              <w:rPr>
                <w:rStyle w:val="VerbatimChar"/>
                <w:b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</w:t>
            </w:r>
            <w:r w:rsidR="003B0198" w:rsidRPr="003B0198">
              <w:rPr>
                <w:rStyle w:val="VerbatimChar"/>
                <w:b/>
                <w:sz w:val="20"/>
                <w:szCs w:val="20"/>
              </w:rPr>
              <w:t>startswith</w:t>
            </w:r>
            <w:r w:rsidRPr="003B0198">
              <w:rPr>
                <w:rStyle w:val="VerbatimChar"/>
                <w:b/>
                <w:sz w:val="20"/>
                <w:szCs w:val="20"/>
              </w:rPr>
              <w:t>('</w:t>
            </w:r>
            <w:r w:rsidR="00A568D2">
              <w:rPr>
                <w:rStyle w:val="VerbatimChar"/>
                <w:b/>
                <w:sz w:val="20"/>
                <w:szCs w:val="20"/>
              </w:rPr>
              <w:t>com</w:t>
            </w:r>
            <w:r w:rsidRPr="003B0198">
              <w:rPr>
                <w:rStyle w:val="VerbatimChar"/>
                <w:b/>
                <w:sz w:val="20"/>
                <w:szCs w:val="20"/>
              </w:rPr>
              <w:t>')</w:t>
            </w:r>
          </w:p>
          <w:p w14:paraId="257E2B93" w14:textId="77777777" w:rsidR="00970931" w:rsidRPr="003B0198" w:rsidRDefault="00970931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False</w:t>
            </w:r>
          </w:p>
          <w:p w14:paraId="745A7380" w14:textId="77777777" w:rsidR="00970931" w:rsidRPr="003B0198" w:rsidRDefault="00970931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</w:p>
        </w:tc>
      </w:tr>
      <w:tr w:rsidR="00E94D21" w:rsidRPr="003B0198" w14:paraId="16A1055E" w14:textId="77777777" w:rsidTr="00FA584F">
        <w:tc>
          <w:tcPr>
            <w:tcW w:w="1092" w:type="pct"/>
          </w:tcPr>
          <w:p w14:paraId="4DB62EA8" w14:textId="0E708423" w:rsidR="00687D8C" w:rsidRPr="008C56C1" w:rsidRDefault="00687D8C" w:rsidP="00D7234D">
            <w:pPr>
              <w:rPr>
                <w:rStyle w:val="VerbatimChar"/>
                <w:sz w:val="20"/>
                <w:szCs w:val="20"/>
              </w:rPr>
            </w:pPr>
            <w:r w:rsidRPr="008C56C1">
              <w:rPr>
                <w:rStyle w:val="VerbatimChar"/>
                <w:sz w:val="20"/>
                <w:szCs w:val="20"/>
              </w:rPr>
              <w:t>str.</w:t>
            </w:r>
            <w:r w:rsidR="003874A2" w:rsidRPr="008C56C1">
              <w:rPr>
                <w:rStyle w:val="VerbatimChar"/>
                <w:sz w:val="20"/>
                <w:szCs w:val="20"/>
              </w:rPr>
              <w:t>find</w:t>
            </w:r>
            <w:r w:rsidRPr="008C56C1">
              <w:rPr>
                <w:rStyle w:val="VerbatimChar"/>
                <w:sz w:val="20"/>
                <w:szCs w:val="20"/>
              </w:rPr>
              <w:t>()</w:t>
            </w:r>
          </w:p>
        </w:tc>
        <w:tc>
          <w:tcPr>
            <w:tcW w:w="781" w:type="pct"/>
          </w:tcPr>
          <w:p w14:paraId="6128C124" w14:textId="67C75FCC" w:rsidR="00687D8C" w:rsidRPr="008C56C1" w:rsidRDefault="00EF4D9F" w:rsidP="00D7234D">
            <w:pPr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A str</w:t>
            </w:r>
          </w:p>
        </w:tc>
        <w:tc>
          <w:tcPr>
            <w:tcW w:w="880" w:type="pct"/>
          </w:tcPr>
          <w:p w14:paraId="7386614F" w14:textId="622F5E37" w:rsidR="00687D8C" w:rsidRPr="008C56C1" w:rsidRDefault="002B7225" w:rsidP="00BC3F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west index in </w:t>
            </w:r>
            <w:r w:rsidRPr="003B0198">
              <w:rPr>
                <w:rStyle w:val="VerbatimChar"/>
                <w:sz w:val="20"/>
                <w:szCs w:val="20"/>
              </w:rPr>
              <w:t>str</w:t>
            </w:r>
            <w:r w:rsidRPr="003B0198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whe</w:t>
            </w:r>
            <w:r w:rsidR="00BC3FA7">
              <w:rPr>
                <w:sz w:val="20"/>
                <w:szCs w:val="20"/>
              </w:rPr>
              <w:t>re the argument is found,</w:t>
            </w:r>
            <w:r>
              <w:rPr>
                <w:sz w:val="20"/>
                <w:szCs w:val="20"/>
              </w:rPr>
              <w:t xml:space="preserve"> </w:t>
            </w:r>
            <w:r w:rsidR="00BC3FA7">
              <w:rPr>
                <w:rStyle w:val="VerbatimChar"/>
                <w:sz w:val="20"/>
                <w:szCs w:val="20"/>
              </w:rPr>
              <w:t xml:space="preserve">-1 </w:t>
            </w:r>
            <w:r w:rsidR="00BC3FA7" w:rsidRPr="00BC3FA7">
              <w:rPr>
                <w:sz w:val="20"/>
                <w:szCs w:val="20"/>
              </w:rPr>
              <w:t>otherwise</w:t>
            </w:r>
          </w:p>
        </w:tc>
        <w:tc>
          <w:tcPr>
            <w:tcW w:w="2247" w:type="pct"/>
          </w:tcPr>
          <w:p w14:paraId="05500EBC" w14:textId="6E28CA67" w:rsidR="00687D8C" w:rsidRPr="008C56C1" w:rsidRDefault="00687D8C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8C56C1">
              <w:rPr>
                <w:rStyle w:val="VerbatimChar"/>
                <w:sz w:val="20"/>
                <w:szCs w:val="20"/>
              </w:rPr>
              <w:t xml:space="preserve">&gt;&gt;&gt; </w:t>
            </w:r>
            <w:r w:rsidR="00F166DD" w:rsidRPr="00F166DD">
              <w:rPr>
                <w:rStyle w:val="VerbatimChar"/>
                <w:b/>
                <w:sz w:val="20"/>
                <w:szCs w:val="20"/>
              </w:rPr>
              <w:t>'Computing'.find('put')</w:t>
            </w:r>
          </w:p>
          <w:p w14:paraId="6B51FFA9" w14:textId="51884F21" w:rsidR="00687D8C" w:rsidRPr="008C56C1" w:rsidRDefault="00B212BA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3</w:t>
            </w:r>
          </w:p>
          <w:p w14:paraId="0FDD03C7" w14:textId="0CEFFF7B" w:rsidR="003C067C" w:rsidRDefault="00687D8C" w:rsidP="00D7234D">
            <w:pPr>
              <w:pStyle w:val="Compact"/>
              <w:rPr>
                <w:rStyle w:val="VerbatimChar"/>
                <w:b/>
                <w:sz w:val="20"/>
                <w:szCs w:val="20"/>
              </w:rPr>
            </w:pPr>
            <w:r w:rsidRPr="008C56C1">
              <w:rPr>
                <w:rStyle w:val="VerbatimChar"/>
                <w:sz w:val="20"/>
                <w:szCs w:val="20"/>
              </w:rPr>
              <w:t xml:space="preserve">&gt;&gt;&gt; </w:t>
            </w:r>
            <w:r w:rsidR="003C067C" w:rsidRPr="003C067C">
              <w:rPr>
                <w:rStyle w:val="VerbatimChar"/>
                <w:b/>
                <w:sz w:val="20"/>
                <w:szCs w:val="20"/>
              </w:rPr>
              <w:t xml:space="preserve">'Computing'.find('on') </w:t>
            </w:r>
          </w:p>
          <w:p w14:paraId="2B5C7FD6" w14:textId="0550E3FD" w:rsidR="00687D8C" w:rsidRPr="003B0198" w:rsidRDefault="00016B2C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>
              <w:rPr>
                <w:rStyle w:val="VerbatimChar"/>
                <w:sz w:val="20"/>
                <w:szCs w:val="20"/>
              </w:rPr>
              <w:t>-1</w:t>
            </w:r>
          </w:p>
        </w:tc>
      </w:tr>
      <w:tr w:rsidR="00E94D21" w:rsidRPr="003B0198" w14:paraId="6A50FB40" w14:textId="77777777" w:rsidTr="00FA584F">
        <w:tc>
          <w:tcPr>
            <w:tcW w:w="1092" w:type="pct"/>
          </w:tcPr>
          <w:p w14:paraId="7D2B5096" w14:textId="77777777" w:rsidR="009B643A" w:rsidRPr="003B0198" w:rsidRDefault="009B643A" w:rsidP="00D7234D">
            <w:pPr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format()</w:t>
            </w:r>
          </w:p>
        </w:tc>
        <w:tc>
          <w:tcPr>
            <w:tcW w:w="781" w:type="pct"/>
          </w:tcPr>
          <w:p w14:paraId="01BF87DA" w14:textId="77777777" w:rsidR="009B643A" w:rsidRPr="003B0198" w:rsidRDefault="009B643A" w:rsidP="00D7234D">
            <w:pPr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Any number of values</w:t>
            </w:r>
          </w:p>
        </w:tc>
        <w:tc>
          <w:tcPr>
            <w:tcW w:w="880" w:type="pct"/>
          </w:tcPr>
          <w:p w14:paraId="2BCB6554" w14:textId="2F933B59" w:rsidR="009B643A" w:rsidRPr="003B0198" w:rsidRDefault="009B643A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 xml:space="preserve">A new </w:t>
            </w:r>
            <w:r w:rsidRPr="003B0198">
              <w:rPr>
                <w:rStyle w:val="VerbatimChar"/>
                <w:sz w:val="20"/>
                <w:szCs w:val="20"/>
              </w:rPr>
              <w:t>str</w:t>
            </w:r>
            <w:r w:rsidRPr="003B0198">
              <w:rPr>
                <w:sz w:val="20"/>
                <w:szCs w:val="20"/>
              </w:rPr>
              <w:t xml:space="preserve"> with each field (such as </w:t>
            </w:r>
            <w:r w:rsidRPr="003B0198">
              <w:rPr>
                <w:rFonts w:ascii="Consolas" w:hAnsi="Consolas" w:cs="Consolas"/>
                <w:sz w:val="20"/>
                <w:szCs w:val="20"/>
              </w:rPr>
              <w:t>'{}'</w:t>
            </w:r>
            <w:r w:rsidRPr="003B0198">
              <w:rPr>
                <w:sz w:val="20"/>
                <w:szCs w:val="20"/>
              </w:rPr>
              <w:t xml:space="preserve"> or </w:t>
            </w:r>
            <w:r w:rsidRPr="003B0198">
              <w:rPr>
                <w:rFonts w:ascii="Consolas" w:hAnsi="Consolas" w:cs="Consolas"/>
                <w:sz w:val="20"/>
                <w:szCs w:val="20"/>
              </w:rPr>
              <w:t>'{0}'</w:t>
            </w:r>
            <w:r w:rsidRPr="003B0198">
              <w:rPr>
                <w:sz w:val="20"/>
                <w:szCs w:val="20"/>
              </w:rPr>
              <w:t xml:space="preserve">) in the </w:t>
            </w:r>
            <w:r w:rsidRPr="003B0198">
              <w:rPr>
                <w:rStyle w:val="VerbatimChar"/>
                <w:sz w:val="20"/>
                <w:szCs w:val="20"/>
              </w:rPr>
              <w:t>str</w:t>
            </w:r>
            <w:r w:rsidRPr="003B0198">
              <w:rPr>
                <w:sz w:val="20"/>
                <w:szCs w:val="20"/>
              </w:rPr>
              <w:t xml:space="preserve"> replaced by a corresponding argument</w:t>
            </w:r>
          </w:p>
        </w:tc>
        <w:tc>
          <w:tcPr>
            <w:tcW w:w="2247" w:type="pct"/>
          </w:tcPr>
          <w:p w14:paraId="34FB04A9" w14:textId="77777777" w:rsidR="009B643A" w:rsidRPr="003B0198" w:rsidRDefault="009B643A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{} 2017'.format('CS')</w:t>
            </w:r>
          </w:p>
          <w:p w14:paraId="1CEE9A45" w14:textId="77777777" w:rsidR="009B643A" w:rsidRPr="003B0198" w:rsidRDefault="009B643A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'CS 2017'</w:t>
            </w:r>
          </w:p>
          <w:p w14:paraId="08A0F880" w14:textId="77777777" w:rsidR="009B643A" w:rsidRPr="003B0198" w:rsidRDefault="009B643A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{0} {1}'.format(6, 5)</w:t>
            </w:r>
          </w:p>
          <w:p w14:paraId="2269F927" w14:textId="77777777" w:rsidR="009B643A" w:rsidRPr="003B0198" w:rsidRDefault="009B643A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'6 5'</w:t>
            </w:r>
          </w:p>
          <w:p w14:paraId="56881EEA" w14:textId="77777777" w:rsidR="009B643A" w:rsidRPr="003B0198" w:rsidRDefault="009B643A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{1} {0}'.format(6, 5)</w:t>
            </w:r>
          </w:p>
          <w:p w14:paraId="3F16D75E" w14:textId="77777777" w:rsidR="009B643A" w:rsidRPr="003B0198" w:rsidRDefault="009B643A" w:rsidP="00D7234D">
            <w:pPr>
              <w:pStyle w:val="Compact"/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'5 6'</w:t>
            </w:r>
          </w:p>
        </w:tc>
      </w:tr>
      <w:tr w:rsidR="00E94D21" w:rsidRPr="003B0198" w14:paraId="1BF7C198" w14:textId="77777777" w:rsidTr="00FA584F">
        <w:tc>
          <w:tcPr>
            <w:tcW w:w="1092" w:type="pct"/>
          </w:tcPr>
          <w:p w14:paraId="79A334F6" w14:textId="77777777" w:rsidR="000278A2" w:rsidRPr="003B0198" w:rsidRDefault="000278A2" w:rsidP="00D7234D">
            <w:pPr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isalnum()</w:t>
            </w:r>
          </w:p>
        </w:tc>
        <w:tc>
          <w:tcPr>
            <w:tcW w:w="781" w:type="pct"/>
          </w:tcPr>
          <w:p w14:paraId="0533B50F" w14:textId="77777777" w:rsidR="000278A2" w:rsidRPr="003B0198" w:rsidRDefault="000278A2" w:rsidP="00D7234D">
            <w:pPr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None</w:t>
            </w:r>
          </w:p>
        </w:tc>
        <w:tc>
          <w:tcPr>
            <w:tcW w:w="880" w:type="pct"/>
          </w:tcPr>
          <w:p w14:paraId="2BB5C54F" w14:textId="567C3CF1" w:rsidR="000278A2" w:rsidRPr="003B0198" w:rsidRDefault="00671553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>A</w:t>
            </w:r>
            <w:r w:rsidR="000278A2" w:rsidRPr="003B0198">
              <w:rPr>
                <w:sz w:val="20"/>
                <w:szCs w:val="20"/>
              </w:rPr>
              <w:t xml:space="preserve"> </w:t>
            </w:r>
            <w:r w:rsidR="000278A2" w:rsidRPr="003B0198">
              <w:rPr>
                <w:rStyle w:val="VerbatimChar"/>
                <w:sz w:val="20"/>
                <w:szCs w:val="20"/>
              </w:rPr>
              <w:t>bool</w:t>
            </w:r>
            <w:r w:rsidR="000278A2" w:rsidRPr="003B0198">
              <w:rPr>
                <w:sz w:val="20"/>
                <w:szCs w:val="20"/>
              </w:rPr>
              <w:t xml:space="preserve"> that indicates whether every character in the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Pr="003B0198">
              <w:rPr>
                <w:sz w:val="20"/>
                <w:szCs w:val="20"/>
              </w:rPr>
              <w:t xml:space="preserve"> is alphanumeric (</w:t>
            </w:r>
            <w:r w:rsidR="000278A2" w:rsidRPr="003B0198">
              <w:rPr>
                <w:sz w:val="20"/>
                <w:szCs w:val="20"/>
              </w:rPr>
              <w:t>either a letter or a digit)</w:t>
            </w:r>
          </w:p>
        </w:tc>
        <w:tc>
          <w:tcPr>
            <w:tcW w:w="2247" w:type="pct"/>
          </w:tcPr>
          <w:p w14:paraId="1B616FEC" w14:textId="77777777" w:rsidR="000278A2" w:rsidRDefault="000278A2" w:rsidP="00D7234D">
            <w:pPr>
              <w:pStyle w:val="Compact"/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S2017'.isalnum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True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S 2017'.isalnum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False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2017'.isalnum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True</w:t>
            </w:r>
            <w:r w:rsidRPr="003B0198">
              <w:rPr>
                <w:i/>
                <w:sz w:val="20"/>
                <w:szCs w:val="20"/>
              </w:rPr>
              <w:br/>
            </w:r>
          </w:p>
          <w:p w14:paraId="6106E574" w14:textId="77777777" w:rsidR="00AC32DA" w:rsidRDefault="00AC32DA" w:rsidP="00D7234D">
            <w:pPr>
              <w:pStyle w:val="Compact"/>
              <w:rPr>
                <w:i/>
                <w:sz w:val="20"/>
                <w:szCs w:val="20"/>
              </w:rPr>
            </w:pPr>
          </w:p>
          <w:p w14:paraId="362AD2F3" w14:textId="77777777" w:rsidR="00AC32DA" w:rsidRDefault="00AC32DA" w:rsidP="00D7234D">
            <w:pPr>
              <w:pStyle w:val="Compact"/>
              <w:rPr>
                <w:i/>
                <w:sz w:val="20"/>
                <w:szCs w:val="20"/>
              </w:rPr>
            </w:pPr>
          </w:p>
          <w:p w14:paraId="7E8F31C1" w14:textId="77777777" w:rsidR="00AC32DA" w:rsidRDefault="00AC32DA" w:rsidP="00D7234D">
            <w:pPr>
              <w:pStyle w:val="Compact"/>
              <w:rPr>
                <w:i/>
                <w:sz w:val="20"/>
                <w:szCs w:val="20"/>
              </w:rPr>
            </w:pPr>
          </w:p>
          <w:p w14:paraId="775F3EC3" w14:textId="23EB7EC2" w:rsidR="00AC32DA" w:rsidRPr="003B0198" w:rsidRDefault="00AC32DA" w:rsidP="00D7234D">
            <w:pPr>
              <w:pStyle w:val="Compact"/>
              <w:rPr>
                <w:i/>
                <w:sz w:val="20"/>
                <w:szCs w:val="20"/>
              </w:rPr>
            </w:pPr>
          </w:p>
        </w:tc>
      </w:tr>
      <w:tr w:rsidR="00E94D21" w:rsidRPr="003B0198" w14:paraId="7AB3A05F" w14:textId="77777777" w:rsidTr="00FA584F">
        <w:tc>
          <w:tcPr>
            <w:tcW w:w="1092" w:type="pct"/>
          </w:tcPr>
          <w:p w14:paraId="0ACA9659" w14:textId="77777777" w:rsidR="000278A2" w:rsidRPr="003B0198" w:rsidRDefault="000278A2" w:rsidP="00D7234D">
            <w:pPr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lastRenderedPageBreak/>
              <w:t>str.isalpha()</w:t>
            </w:r>
          </w:p>
        </w:tc>
        <w:tc>
          <w:tcPr>
            <w:tcW w:w="781" w:type="pct"/>
          </w:tcPr>
          <w:p w14:paraId="18F69BAB" w14:textId="77777777" w:rsidR="000278A2" w:rsidRPr="003B0198" w:rsidRDefault="000278A2" w:rsidP="00D7234D">
            <w:pPr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None</w:t>
            </w:r>
          </w:p>
        </w:tc>
        <w:tc>
          <w:tcPr>
            <w:tcW w:w="880" w:type="pct"/>
          </w:tcPr>
          <w:p w14:paraId="47BE9F99" w14:textId="15D39EA7" w:rsidR="000278A2" w:rsidRPr="003B0198" w:rsidRDefault="00671553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>A</w:t>
            </w:r>
            <w:r w:rsidR="000278A2" w:rsidRPr="003B0198">
              <w:rPr>
                <w:sz w:val="20"/>
                <w:szCs w:val="20"/>
              </w:rPr>
              <w:t xml:space="preserve"> </w:t>
            </w:r>
            <w:r w:rsidR="000278A2" w:rsidRPr="003B0198">
              <w:rPr>
                <w:rStyle w:val="VerbatimChar"/>
                <w:sz w:val="20"/>
                <w:szCs w:val="20"/>
              </w:rPr>
              <w:t>bool</w:t>
            </w:r>
            <w:r w:rsidR="000278A2" w:rsidRPr="003B0198">
              <w:rPr>
                <w:sz w:val="20"/>
                <w:szCs w:val="20"/>
              </w:rPr>
              <w:t xml:space="preserve"> that indicates whether every character in the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="000278A2" w:rsidRPr="003B0198">
              <w:rPr>
                <w:sz w:val="20"/>
                <w:szCs w:val="20"/>
              </w:rPr>
              <w:t xml:space="preserve"> is a letter</w:t>
            </w:r>
          </w:p>
        </w:tc>
        <w:tc>
          <w:tcPr>
            <w:tcW w:w="2247" w:type="pct"/>
          </w:tcPr>
          <w:p w14:paraId="76FD9E6D" w14:textId="77777777" w:rsidR="000278A2" w:rsidRPr="003B0198" w:rsidRDefault="000278A2" w:rsidP="00D7234D">
            <w:pPr>
              <w:pStyle w:val="Compact"/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isalpha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True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 pu ting'.isalpha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False</w:t>
            </w:r>
            <w:r w:rsidRPr="003B0198">
              <w:rPr>
                <w:i/>
                <w:sz w:val="20"/>
                <w:szCs w:val="20"/>
              </w:rPr>
              <w:br/>
            </w:r>
          </w:p>
        </w:tc>
      </w:tr>
      <w:tr w:rsidR="00E94D21" w:rsidRPr="003B0198" w14:paraId="2DBADD9B" w14:textId="77777777" w:rsidTr="00FA584F">
        <w:tc>
          <w:tcPr>
            <w:tcW w:w="1092" w:type="pct"/>
          </w:tcPr>
          <w:p w14:paraId="581C688D" w14:textId="77777777" w:rsidR="000278A2" w:rsidRPr="003B0198" w:rsidRDefault="000278A2" w:rsidP="00D7234D">
            <w:pPr>
              <w:rPr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isdigit()</w:t>
            </w:r>
          </w:p>
        </w:tc>
        <w:tc>
          <w:tcPr>
            <w:tcW w:w="781" w:type="pct"/>
          </w:tcPr>
          <w:p w14:paraId="54E3D5CB" w14:textId="77777777" w:rsidR="000278A2" w:rsidRPr="003B0198" w:rsidRDefault="000278A2" w:rsidP="00D7234D">
            <w:pPr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None</w:t>
            </w:r>
          </w:p>
        </w:tc>
        <w:tc>
          <w:tcPr>
            <w:tcW w:w="880" w:type="pct"/>
          </w:tcPr>
          <w:p w14:paraId="438DAE27" w14:textId="4E0CF597" w:rsidR="000278A2" w:rsidRPr="003B0198" w:rsidRDefault="00671553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>A</w:t>
            </w:r>
            <w:r w:rsidR="000278A2" w:rsidRPr="003B0198">
              <w:rPr>
                <w:sz w:val="20"/>
                <w:szCs w:val="20"/>
              </w:rPr>
              <w:t xml:space="preserve"> </w:t>
            </w:r>
            <w:r w:rsidR="000278A2" w:rsidRPr="003B0198">
              <w:rPr>
                <w:rStyle w:val="VerbatimChar"/>
                <w:sz w:val="20"/>
                <w:szCs w:val="20"/>
              </w:rPr>
              <w:t>bool</w:t>
            </w:r>
            <w:r w:rsidR="000278A2" w:rsidRPr="003B0198">
              <w:rPr>
                <w:sz w:val="20"/>
                <w:szCs w:val="20"/>
              </w:rPr>
              <w:t xml:space="preserve"> that indicates whether every character in the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="000278A2" w:rsidRPr="003B0198">
              <w:rPr>
                <w:sz w:val="20"/>
                <w:szCs w:val="20"/>
              </w:rPr>
              <w:t xml:space="preserve"> is a digit</w:t>
            </w:r>
          </w:p>
        </w:tc>
        <w:tc>
          <w:tcPr>
            <w:tcW w:w="2247" w:type="pct"/>
          </w:tcPr>
          <w:p w14:paraId="2D5EED1B" w14:textId="77777777" w:rsidR="000278A2" w:rsidRPr="003B0198" w:rsidRDefault="000278A2" w:rsidP="00D7234D">
            <w:pPr>
              <w:pStyle w:val="Compact"/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isdigit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False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2017'.isdigit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True</w:t>
            </w:r>
            <w:r w:rsidRPr="003B0198">
              <w:rPr>
                <w:i/>
                <w:sz w:val="20"/>
                <w:szCs w:val="20"/>
              </w:rPr>
              <w:br/>
            </w:r>
          </w:p>
        </w:tc>
      </w:tr>
      <w:tr w:rsidR="00E94D21" w:rsidRPr="003B0198" w14:paraId="09265AF3" w14:textId="77777777" w:rsidTr="00FA584F">
        <w:tc>
          <w:tcPr>
            <w:tcW w:w="1092" w:type="pct"/>
          </w:tcPr>
          <w:p w14:paraId="74D45102" w14:textId="77777777" w:rsidR="000278A2" w:rsidRPr="003B0198" w:rsidRDefault="000278A2" w:rsidP="00D7234D">
            <w:pPr>
              <w:rPr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isspace()</w:t>
            </w:r>
          </w:p>
        </w:tc>
        <w:tc>
          <w:tcPr>
            <w:tcW w:w="781" w:type="pct"/>
          </w:tcPr>
          <w:p w14:paraId="1034A16E" w14:textId="77777777" w:rsidR="000278A2" w:rsidRPr="003B0198" w:rsidRDefault="000278A2" w:rsidP="00D7234D">
            <w:pPr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None</w:t>
            </w:r>
          </w:p>
        </w:tc>
        <w:tc>
          <w:tcPr>
            <w:tcW w:w="880" w:type="pct"/>
          </w:tcPr>
          <w:p w14:paraId="4E21BB6C" w14:textId="10933202" w:rsidR="000278A2" w:rsidRPr="003B0198" w:rsidRDefault="006B001F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>A</w:t>
            </w:r>
            <w:r w:rsidR="000278A2" w:rsidRPr="003B0198">
              <w:rPr>
                <w:sz w:val="20"/>
                <w:szCs w:val="20"/>
              </w:rPr>
              <w:t xml:space="preserve"> </w:t>
            </w:r>
            <w:r w:rsidR="000278A2" w:rsidRPr="003B0198">
              <w:rPr>
                <w:rStyle w:val="VerbatimChar"/>
                <w:sz w:val="20"/>
                <w:szCs w:val="20"/>
              </w:rPr>
              <w:t>bool</w:t>
            </w:r>
            <w:r w:rsidR="000278A2" w:rsidRPr="003B0198">
              <w:rPr>
                <w:sz w:val="20"/>
                <w:szCs w:val="20"/>
              </w:rPr>
              <w:t xml:space="preserve"> that indicates whether every character in the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="000278A2" w:rsidRPr="003B0198">
              <w:rPr>
                <w:sz w:val="20"/>
                <w:szCs w:val="20"/>
              </w:rPr>
              <w:t xml:space="preserve"> is a space</w:t>
            </w:r>
          </w:p>
        </w:tc>
        <w:tc>
          <w:tcPr>
            <w:tcW w:w="2247" w:type="pct"/>
          </w:tcPr>
          <w:p w14:paraId="7F1FFC7E" w14:textId="77777777" w:rsidR="000278A2" w:rsidRPr="003B0198" w:rsidRDefault="000278A2" w:rsidP="00D7234D">
            <w:pPr>
              <w:pStyle w:val="Compact"/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     '.isspace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True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'.isspace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False</w:t>
            </w:r>
            <w:r w:rsidRPr="003B0198">
              <w:rPr>
                <w:i/>
                <w:sz w:val="20"/>
                <w:szCs w:val="20"/>
              </w:rPr>
              <w:br/>
            </w:r>
          </w:p>
        </w:tc>
      </w:tr>
      <w:tr w:rsidR="00E94D21" w:rsidRPr="003B0198" w14:paraId="79C9D294" w14:textId="77777777" w:rsidTr="00FA584F">
        <w:tc>
          <w:tcPr>
            <w:tcW w:w="1092" w:type="pct"/>
          </w:tcPr>
          <w:p w14:paraId="1F7BC26B" w14:textId="77777777" w:rsidR="000278A2" w:rsidRPr="003B0198" w:rsidRDefault="000278A2" w:rsidP="00D7234D">
            <w:pPr>
              <w:rPr>
                <w:rStyle w:val="VerbatimChar"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islower()</w:t>
            </w:r>
          </w:p>
        </w:tc>
        <w:tc>
          <w:tcPr>
            <w:tcW w:w="781" w:type="pct"/>
          </w:tcPr>
          <w:p w14:paraId="69DE47CE" w14:textId="77777777" w:rsidR="000278A2" w:rsidRPr="003B0198" w:rsidRDefault="000278A2" w:rsidP="00D7234D">
            <w:pPr>
              <w:rPr>
                <w:rStyle w:val="VerbatimChar"/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None</w:t>
            </w:r>
          </w:p>
        </w:tc>
        <w:tc>
          <w:tcPr>
            <w:tcW w:w="880" w:type="pct"/>
          </w:tcPr>
          <w:p w14:paraId="0F7587E0" w14:textId="3120AB6E" w:rsidR="000278A2" w:rsidRPr="003B0198" w:rsidRDefault="007C369C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>A</w:t>
            </w:r>
            <w:r w:rsidR="000278A2" w:rsidRPr="003B0198">
              <w:rPr>
                <w:sz w:val="20"/>
                <w:szCs w:val="20"/>
              </w:rPr>
              <w:t xml:space="preserve"> </w:t>
            </w:r>
            <w:r w:rsidR="000278A2" w:rsidRPr="003B0198">
              <w:rPr>
                <w:rStyle w:val="VerbatimChar"/>
                <w:sz w:val="20"/>
                <w:szCs w:val="20"/>
              </w:rPr>
              <w:t>bool</w:t>
            </w:r>
            <w:r w:rsidR="000278A2" w:rsidRPr="003B0198">
              <w:rPr>
                <w:sz w:val="20"/>
                <w:szCs w:val="20"/>
              </w:rPr>
              <w:t xml:space="preserve"> that indicates whether every character in the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="000278A2" w:rsidRPr="003B0198">
              <w:rPr>
                <w:sz w:val="20"/>
                <w:szCs w:val="20"/>
              </w:rPr>
              <w:t xml:space="preserve"> is a lower-case letter</w:t>
            </w:r>
          </w:p>
        </w:tc>
        <w:tc>
          <w:tcPr>
            <w:tcW w:w="2247" w:type="pct"/>
          </w:tcPr>
          <w:p w14:paraId="2AEA4E47" w14:textId="77777777" w:rsidR="000278A2" w:rsidRPr="003B0198" w:rsidRDefault="000278A2" w:rsidP="00D7234D">
            <w:pPr>
              <w:pStyle w:val="Compact"/>
              <w:rPr>
                <w:rStyle w:val="VerbatimChar"/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islower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True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islower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False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2017'.islower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False</w:t>
            </w:r>
            <w:r w:rsidRPr="003B0198">
              <w:rPr>
                <w:i/>
                <w:sz w:val="20"/>
                <w:szCs w:val="20"/>
              </w:rPr>
              <w:br/>
            </w:r>
          </w:p>
        </w:tc>
      </w:tr>
      <w:tr w:rsidR="00E94D21" w:rsidRPr="003B0198" w14:paraId="5929F108" w14:textId="77777777" w:rsidTr="00FA584F">
        <w:tc>
          <w:tcPr>
            <w:tcW w:w="1092" w:type="pct"/>
          </w:tcPr>
          <w:p w14:paraId="4EA08155" w14:textId="77777777" w:rsidR="000278A2" w:rsidRPr="003B0198" w:rsidRDefault="000278A2" w:rsidP="00D7234D">
            <w:pPr>
              <w:rPr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isupper()</w:t>
            </w:r>
          </w:p>
        </w:tc>
        <w:tc>
          <w:tcPr>
            <w:tcW w:w="781" w:type="pct"/>
          </w:tcPr>
          <w:p w14:paraId="7E8E8699" w14:textId="77777777" w:rsidR="000278A2" w:rsidRPr="003B0198" w:rsidRDefault="000278A2" w:rsidP="00D7234D">
            <w:pPr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None</w:t>
            </w:r>
          </w:p>
        </w:tc>
        <w:tc>
          <w:tcPr>
            <w:tcW w:w="880" w:type="pct"/>
          </w:tcPr>
          <w:p w14:paraId="3CCE8AED" w14:textId="44842052" w:rsidR="000278A2" w:rsidRPr="003B0198" w:rsidRDefault="00C024B6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>A</w:t>
            </w:r>
            <w:r w:rsidR="000278A2" w:rsidRPr="003B0198">
              <w:rPr>
                <w:sz w:val="20"/>
                <w:szCs w:val="20"/>
              </w:rPr>
              <w:t xml:space="preserve"> </w:t>
            </w:r>
            <w:r w:rsidR="000278A2" w:rsidRPr="003B0198">
              <w:rPr>
                <w:rStyle w:val="VerbatimChar"/>
                <w:sz w:val="20"/>
                <w:szCs w:val="20"/>
              </w:rPr>
              <w:t>bool</w:t>
            </w:r>
            <w:r w:rsidR="000278A2" w:rsidRPr="003B0198">
              <w:rPr>
                <w:sz w:val="20"/>
                <w:szCs w:val="20"/>
              </w:rPr>
              <w:t xml:space="preserve"> that indicates whether every character in the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="000278A2" w:rsidRPr="003B0198">
              <w:rPr>
                <w:sz w:val="20"/>
                <w:szCs w:val="20"/>
              </w:rPr>
              <w:t xml:space="preserve"> is an upper-case letter</w:t>
            </w:r>
          </w:p>
        </w:tc>
        <w:tc>
          <w:tcPr>
            <w:tcW w:w="2247" w:type="pct"/>
          </w:tcPr>
          <w:p w14:paraId="5AB47CF0" w14:textId="77777777" w:rsidR="000278A2" w:rsidRPr="003B0198" w:rsidRDefault="000278A2" w:rsidP="00D7234D">
            <w:pPr>
              <w:pStyle w:val="Compact"/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isupper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True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 PU TING'.isupper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False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2017'.isupper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False</w:t>
            </w:r>
            <w:r w:rsidRPr="003B0198">
              <w:rPr>
                <w:i/>
                <w:sz w:val="20"/>
                <w:szCs w:val="20"/>
              </w:rPr>
              <w:br/>
            </w:r>
          </w:p>
        </w:tc>
      </w:tr>
      <w:tr w:rsidR="00E94D21" w:rsidRPr="003B0198" w14:paraId="2BD88082" w14:textId="77777777" w:rsidTr="00FA584F">
        <w:tc>
          <w:tcPr>
            <w:tcW w:w="1092" w:type="pct"/>
          </w:tcPr>
          <w:p w14:paraId="3910A4B0" w14:textId="77777777" w:rsidR="000278A2" w:rsidRPr="003B0198" w:rsidRDefault="000278A2" w:rsidP="00D7234D">
            <w:pPr>
              <w:rPr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lower()</w:t>
            </w:r>
          </w:p>
        </w:tc>
        <w:tc>
          <w:tcPr>
            <w:tcW w:w="781" w:type="pct"/>
          </w:tcPr>
          <w:p w14:paraId="4E8AB32D" w14:textId="77777777" w:rsidR="000278A2" w:rsidRPr="003B0198" w:rsidRDefault="000278A2" w:rsidP="00D7234D">
            <w:pPr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None</w:t>
            </w:r>
          </w:p>
        </w:tc>
        <w:tc>
          <w:tcPr>
            <w:tcW w:w="880" w:type="pct"/>
          </w:tcPr>
          <w:p w14:paraId="3A08AAE0" w14:textId="0FAA0F16" w:rsidR="000278A2" w:rsidRPr="003B0198" w:rsidRDefault="00C024B6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>A</w:t>
            </w:r>
            <w:r w:rsidR="000278A2" w:rsidRPr="003B0198">
              <w:rPr>
                <w:sz w:val="20"/>
                <w:szCs w:val="20"/>
              </w:rPr>
              <w:t xml:space="preserve">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="000278A2" w:rsidRPr="003B0198">
              <w:rPr>
                <w:sz w:val="20"/>
                <w:szCs w:val="20"/>
              </w:rPr>
              <w:t xml:space="preserve"> containing every character of the original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="000278A2" w:rsidRPr="003B0198">
              <w:rPr>
                <w:sz w:val="20"/>
                <w:szCs w:val="20"/>
              </w:rPr>
              <w:t xml:space="preserve"> converted to lowercase</w:t>
            </w:r>
          </w:p>
        </w:tc>
        <w:tc>
          <w:tcPr>
            <w:tcW w:w="2247" w:type="pct"/>
          </w:tcPr>
          <w:p w14:paraId="799031EE" w14:textId="77777777" w:rsidR="000278A2" w:rsidRPr="003B0198" w:rsidRDefault="000278A2" w:rsidP="00D7234D">
            <w:pPr>
              <w:pStyle w:val="Compact"/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lower()</w:t>
            </w:r>
            <w:r w:rsidRPr="003B0198">
              <w:rPr>
                <w:i/>
                <w:sz w:val="20"/>
                <w:szCs w:val="20"/>
              </w:rPr>
              <w:br/>
            </w:r>
            <w:r w:rsidRPr="00A568D2">
              <w:rPr>
                <w:rStyle w:val="VerbatimChar"/>
                <w:sz w:val="20"/>
                <w:szCs w:val="20"/>
              </w:rPr>
              <w:t>'computing'</w:t>
            </w:r>
            <w:r w:rsidRPr="003B0198">
              <w:rPr>
                <w:i/>
                <w:sz w:val="20"/>
                <w:szCs w:val="20"/>
              </w:rPr>
              <w:br/>
            </w:r>
          </w:p>
        </w:tc>
      </w:tr>
      <w:tr w:rsidR="00E94D21" w:rsidRPr="003B0198" w14:paraId="51F34F2E" w14:textId="77777777" w:rsidTr="00FA584F">
        <w:tc>
          <w:tcPr>
            <w:tcW w:w="1092" w:type="pct"/>
          </w:tcPr>
          <w:p w14:paraId="2BC6B73F" w14:textId="77777777" w:rsidR="000278A2" w:rsidRPr="003B0198" w:rsidRDefault="000278A2" w:rsidP="00D7234D">
            <w:pPr>
              <w:rPr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str.upper()</w:t>
            </w:r>
          </w:p>
        </w:tc>
        <w:tc>
          <w:tcPr>
            <w:tcW w:w="781" w:type="pct"/>
          </w:tcPr>
          <w:p w14:paraId="0170B253" w14:textId="77777777" w:rsidR="000278A2" w:rsidRPr="003B0198" w:rsidRDefault="000278A2" w:rsidP="00D7234D">
            <w:pPr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>None</w:t>
            </w:r>
          </w:p>
        </w:tc>
        <w:tc>
          <w:tcPr>
            <w:tcW w:w="880" w:type="pct"/>
          </w:tcPr>
          <w:p w14:paraId="5B75C3BC" w14:textId="299DE7DE" w:rsidR="000278A2" w:rsidRPr="003B0198" w:rsidRDefault="00C024B6" w:rsidP="00D7234D">
            <w:pPr>
              <w:rPr>
                <w:sz w:val="20"/>
                <w:szCs w:val="20"/>
              </w:rPr>
            </w:pPr>
            <w:r w:rsidRPr="003B0198">
              <w:rPr>
                <w:sz w:val="20"/>
                <w:szCs w:val="20"/>
              </w:rPr>
              <w:t>A</w:t>
            </w:r>
            <w:r w:rsidR="000278A2" w:rsidRPr="003B0198">
              <w:rPr>
                <w:sz w:val="20"/>
                <w:szCs w:val="20"/>
              </w:rPr>
              <w:t xml:space="preserve">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="000278A2" w:rsidRPr="003B0198">
              <w:rPr>
                <w:sz w:val="20"/>
                <w:szCs w:val="20"/>
              </w:rPr>
              <w:t xml:space="preserve"> containing every character of the original </w:t>
            </w:r>
            <w:r w:rsidR="000278A2" w:rsidRPr="003B0198">
              <w:rPr>
                <w:rStyle w:val="VerbatimChar"/>
                <w:sz w:val="20"/>
                <w:szCs w:val="20"/>
              </w:rPr>
              <w:t>str</w:t>
            </w:r>
            <w:r w:rsidR="000278A2" w:rsidRPr="003B0198">
              <w:rPr>
                <w:sz w:val="20"/>
                <w:szCs w:val="20"/>
              </w:rPr>
              <w:t xml:space="preserve"> converted to uppercase</w:t>
            </w:r>
          </w:p>
        </w:tc>
        <w:tc>
          <w:tcPr>
            <w:tcW w:w="2247" w:type="pct"/>
          </w:tcPr>
          <w:p w14:paraId="4FE2FC3B" w14:textId="77777777" w:rsidR="000278A2" w:rsidRPr="003B0198" w:rsidRDefault="000278A2" w:rsidP="00D7234D">
            <w:pPr>
              <w:pStyle w:val="Compact"/>
              <w:rPr>
                <w:i/>
                <w:sz w:val="20"/>
                <w:szCs w:val="20"/>
              </w:rPr>
            </w:pPr>
            <w:r w:rsidRPr="003B0198">
              <w:rPr>
                <w:rStyle w:val="VerbatimChar"/>
                <w:sz w:val="20"/>
                <w:szCs w:val="20"/>
              </w:rPr>
              <w:t xml:space="preserve">&gt;&gt;&gt; </w:t>
            </w:r>
            <w:r w:rsidRPr="003B0198">
              <w:rPr>
                <w:rStyle w:val="VerbatimChar"/>
                <w:b/>
                <w:sz w:val="20"/>
                <w:szCs w:val="20"/>
              </w:rPr>
              <w:t>'Computing'.upper()</w:t>
            </w:r>
            <w:r w:rsidRPr="003B0198">
              <w:rPr>
                <w:i/>
                <w:sz w:val="20"/>
                <w:szCs w:val="20"/>
              </w:rPr>
              <w:br/>
            </w:r>
            <w:r w:rsidRPr="003B0198">
              <w:rPr>
                <w:rStyle w:val="VerbatimChar"/>
                <w:sz w:val="20"/>
                <w:szCs w:val="20"/>
              </w:rPr>
              <w:t>'COMPUTING'</w:t>
            </w:r>
            <w:r w:rsidRPr="003B0198">
              <w:rPr>
                <w:i/>
                <w:sz w:val="20"/>
                <w:szCs w:val="20"/>
              </w:rPr>
              <w:br/>
            </w:r>
          </w:p>
        </w:tc>
      </w:tr>
    </w:tbl>
    <w:p w14:paraId="1D35B267" w14:textId="4AD4D407" w:rsidR="00EA6F8B" w:rsidRDefault="00EA6F8B" w:rsidP="001530B3">
      <w:pPr>
        <w:spacing w:after="0" w:line="240" w:lineRule="auto"/>
        <w:rPr>
          <w:rFonts w:cstheme="minorHAnsi"/>
          <w:b/>
          <w:u w:val="single"/>
        </w:rPr>
      </w:pPr>
    </w:p>
    <w:p w14:paraId="61D6F505" w14:textId="77777777" w:rsidR="00EA6F8B" w:rsidRDefault="00EA6F8B">
      <w:pPr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br w:type="page"/>
      </w:r>
    </w:p>
    <w:p w14:paraId="6B70603F" w14:textId="4458DF3A" w:rsidR="00AA1B49" w:rsidRDefault="00AA1B49" w:rsidP="004433A3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C65B92">
        <w:rPr>
          <w:rFonts w:cstheme="minorHAnsi"/>
        </w:rPr>
        <w:lastRenderedPageBreak/>
        <w:t xml:space="preserve">Write down the actual output of the following string </w:t>
      </w:r>
      <w:r>
        <w:rPr>
          <w:rFonts w:cstheme="minorHAnsi"/>
        </w:rPr>
        <w:t>methods</w:t>
      </w:r>
      <w:r w:rsidRPr="00C65B92">
        <w:rPr>
          <w:rFonts w:cstheme="minorHAnsi"/>
        </w:rPr>
        <w:t>:</w:t>
      </w:r>
    </w:p>
    <w:p w14:paraId="20788897" w14:textId="77777777" w:rsidR="004433A3" w:rsidRPr="00C65B92" w:rsidRDefault="004433A3" w:rsidP="004433A3">
      <w:pPr>
        <w:pStyle w:val="ListParagraph"/>
        <w:spacing w:after="0" w:line="240" w:lineRule="auto"/>
        <w:ind w:left="360"/>
        <w:rPr>
          <w:rFonts w:cstheme="minorHAnsi"/>
        </w:rPr>
      </w:pPr>
    </w:p>
    <w:tbl>
      <w:tblPr>
        <w:tblStyle w:val="TableGrid"/>
        <w:tblW w:w="8533" w:type="dxa"/>
        <w:tblInd w:w="421" w:type="dxa"/>
        <w:tblLook w:val="04A0" w:firstRow="1" w:lastRow="0" w:firstColumn="1" w:lastColumn="0" w:noHBand="0" w:noVBand="1"/>
      </w:tblPr>
      <w:tblGrid>
        <w:gridCol w:w="4185"/>
        <w:gridCol w:w="4348"/>
      </w:tblGrid>
      <w:tr w:rsidR="00AA1B49" w:rsidRPr="00124F21" w14:paraId="30C127C5" w14:textId="77777777" w:rsidTr="004433A3">
        <w:tc>
          <w:tcPr>
            <w:tcW w:w="4185" w:type="dxa"/>
          </w:tcPr>
          <w:p w14:paraId="51294AF2" w14:textId="77777777" w:rsidR="00AA1B49" w:rsidRPr="00124F21" w:rsidRDefault="00AA1B49" w:rsidP="00D7234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Method</w:t>
            </w:r>
          </w:p>
        </w:tc>
        <w:tc>
          <w:tcPr>
            <w:tcW w:w="4348" w:type="dxa"/>
          </w:tcPr>
          <w:p w14:paraId="382CFBB5" w14:textId="77777777" w:rsidR="00AA1B49" w:rsidRPr="00124F21" w:rsidRDefault="00AA1B49" w:rsidP="00D7234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ual Output</w:t>
            </w:r>
          </w:p>
        </w:tc>
      </w:tr>
      <w:tr w:rsidR="00BC3FA7" w:rsidRPr="00124F21" w14:paraId="0B407C2F" w14:textId="77777777" w:rsidTr="004433A3">
        <w:tc>
          <w:tcPr>
            <w:tcW w:w="4185" w:type="dxa"/>
          </w:tcPr>
          <w:p w14:paraId="55CC18EB" w14:textId="77777777" w:rsidR="00BC3FA7" w:rsidRDefault="00BC3FA7" w:rsidP="00BC3FA7">
            <w:pPr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'</w:t>
            </w:r>
            <w:r w:rsidR="00A14BA9">
              <w:rPr>
                <w:rFonts w:ascii="Consolas" w:hAnsi="Consolas"/>
                <w:b/>
              </w:rPr>
              <w:t>Hello World</w:t>
            </w:r>
            <w:r w:rsidRPr="004460BD">
              <w:rPr>
                <w:rFonts w:ascii="Consolas" w:hAnsi="Consolas"/>
                <w:b/>
              </w:rPr>
              <w:t>'.</w:t>
            </w:r>
            <w:r>
              <w:rPr>
                <w:rFonts w:ascii="Consolas" w:hAnsi="Consolas"/>
                <w:b/>
              </w:rPr>
              <w:t>endswith</w:t>
            </w:r>
            <w:r w:rsidRPr="004460BD">
              <w:rPr>
                <w:rFonts w:ascii="Consolas" w:hAnsi="Consolas"/>
                <w:b/>
              </w:rPr>
              <w:t>(</w:t>
            </w:r>
            <w:r w:rsidR="00A14BA9" w:rsidRPr="004460BD">
              <w:rPr>
                <w:rFonts w:ascii="Consolas" w:hAnsi="Consolas"/>
                <w:b/>
              </w:rPr>
              <w:t>'</w:t>
            </w:r>
            <w:r w:rsidR="00A14BA9">
              <w:rPr>
                <w:rFonts w:ascii="Consolas" w:hAnsi="Consolas"/>
                <w:b/>
              </w:rPr>
              <w:t>ld</w:t>
            </w:r>
            <w:r w:rsidR="00A14BA9" w:rsidRPr="004460BD">
              <w:rPr>
                <w:rFonts w:ascii="Consolas" w:hAnsi="Consolas"/>
                <w:b/>
              </w:rPr>
              <w:t>'</w:t>
            </w:r>
            <w:r w:rsidRPr="004460BD">
              <w:rPr>
                <w:rFonts w:ascii="Consolas" w:hAnsi="Consolas"/>
                <w:b/>
              </w:rPr>
              <w:t>)</w:t>
            </w:r>
          </w:p>
          <w:p w14:paraId="3E27ED8A" w14:textId="3925019A" w:rsidR="00E33160" w:rsidRDefault="00E33160" w:rsidP="00BC3FA7">
            <w:pPr>
              <w:rPr>
                <w:rFonts w:cstheme="minorHAnsi"/>
                <w:b/>
              </w:rPr>
            </w:pPr>
          </w:p>
        </w:tc>
        <w:tc>
          <w:tcPr>
            <w:tcW w:w="4348" w:type="dxa"/>
          </w:tcPr>
          <w:p w14:paraId="1CD0A46C" w14:textId="77777777" w:rsidR="00BC3FA7" w:rsidRDefault="00BC3FA7" w:rsidP="00D7234D">
            <w:pPr>
              <w:jc w:val="center"/>
              <w:rPr>
                <w:rFonts w:cstheme="minorHAnsi"/>
                <w:b/>
              </w:rPr>
            </w:pPr>
          </w:p>
        </w:tc>
      </w:tr>
      <w:tr w:rsidR="00E33160" w:rsidRPr="00124F21" w14:paraId="780DE059" w14:textId="77777777" w:rsidTr="004433A3">
        <w:tc>
          <w:tcPr>
            <w:tcW w:w="4185" w:type="dxa"/>
          </w:tcPr>
          <w:p w14:paraId="728E866B" w14:textId="07D70D80" w:rsidR="00E33160" w:rsidRDefault="00E33160" w:rsidP="00E33160">
            <w:pPr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'</w:t>
            </w:r>
            <w:r w:rsidR="00194891">
              <w:rPr>
                <w:rFonts w:ascii="Consolas" w:hAnsi="Consolas"/>
                <w:b/>
              </w:rPr>
              <w:t>201</w:t>
            </w:r>
            <w:r>
              <w:rPr>
                <w:rFonts w:ascii="Consolas" w:hAnsi="Consolas"/>
                <w:b/>
              </w:rPr>
              <w:t>7</w:t>
            </w:r>
            <w:r w:rsidRPr="004460BD">
              <w:rPr>
                <w:rFonts w:ascii="Consolas" w:hAnsi="Consolas"/>
                <w:b/>
              </w:rPr>
              <w:t>'.</w:t>
            </w:r>
            <w:r>
              <w:rPr>
                <w:rFonts w:ascii="Consolas" w:hAnsi="Consolas"/>
                <w:b/>
              </w:rPr>
              <w:t>startswith</w:t>
            </w:r>
            <w:r w:rsidRPr="004460BD">
              <w:rPr>
                <w:rFonts w:ascii="Consolas" w:hAnsi="Consolas"/>
                <w:b/>
              </w:rPr>
              <w:t>('</w:t>
            </w:r>
            <w:r>
              <w:rPr>
                <w:rFonts w:ascii="Consolas" w:hAnsi="Consolas"/>
                <w:b/>
              </w:rPr>
              <w:t>20</w:t>
            </w:r>
            <w:r w:rsidRPr="004460BD">
              <w:rPr>
                <w:rFonts w:ascii="Consolas" w:hAnsi="Consolas"/>
                <w:b/>
              </w:rPr>
              <w:t>')</w:t>
            </w:r>
          </w:p>
          <w:p w14:paraId="7C1B2E66" w14:textId="77777777" w:rsidR="00E33160" w:rsidRPr="004460BD" w:rsidRDefault="00E33160" w:rsidP="00BC3FA7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39CFE841" w14:textId="77777777" w:rsidR="00E33160" w:rsidRDefault="00E33160" w:rsidP="00D7234D">
            <w:pPr>
              <w:jc w:val="center"/>
              <w:rPr>
                <w:rFonts w:cstheme="minorHAnsi"/>
                <w:b/>
              </w:rPr>
            </w:pPr>
          </w:p>
        </w:tc>
      </w:tr>
      <w:tr w:rsidR="00246B4C" w:rsidRPr="00124F21" w14:paraId="0BF6A9AF" w14:textId="77777777" w:rsidTr="004433A3">
        <w:tc>
          <w:tcPr>
            <w:tcW w:w="4185" w:type="dxa"/>
          </w:tcPr>
          <w:p w14:paraId="0E37FDA2" w14:textId="44A84BB8" w:rsidR="00246B4C" w:rsidRDefault="00246B4C" w:rsidP="001C1262">
            <w:pPr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'</w:t>
            </w:r>
            <w:r w:rsidR="00CE049B">
              <w:rPr>
                <w:rFonts w:ascii="Consolas" w:hAnsi="Consolas"/>
                <w:b/>
              </w:rPr>
              <w:t>CS</w:t>
            </w:r>
            <w:r>
              <w:rPr>
                <w:rFonts w:ascii="Consolas" w:hAnsi="Consolas"/>
                <w:b/>
              </w:rPr>
              <w:t>2017</w:t>
            </w:r>
            <w:r w:rsidRPr="004460BD">
              <w:rPr>
                <w:rFonts w:ascii="Consolas" w:hAnsi="Consolas"/>
                <w:b/>
              </w:rPr>
              <w:t>'.</w:t>
            </w:r>
            <w:r w:rsidR="00B513EA">
              <w:rPr>
                <w:rFonts w:ascii="Consolas" w:hAnsi="Consolas"/>
                <w:b/>
              </w:rPr>
              <w:t>find</w:t>
            </w:r>
            <w:r w:rsidRPr="004460BD">
              <w:rPr>
                <w:rFonts w:ascii="Consolas" w:hAnsi="Consolas"/>
                <w:b/>
              </w:rPr>
              <w:t>('</w:t>
            </w:r>
            <w:r>
              <w:rPr>
                <w:rFonts w:ascii="Consolas" w:hAnsi="Consolas"/>
                <w:b/>
              </w:rPr>
              <w:t>20</w:t>
            </w:r>
            <w:r w:rsidRPr="004460BD">
              <w:rPr>
                <w:rFonts w:ascii="Consolas" w:hAnsi="Consolas"/>
                <w:b/>
              </w:rPr>
              <w:t>')</w:t>
            </w:r>
          </w:p>
          <w:p w14:paraId="1509F95C" w14:textId="77777777" w:rsidR="00246B4C" w:rsidRPr="004460BD" w:rsidRDefault="00246B4C" w:rsidP="001C1262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3AAFF92B" w14:textId="77777777" w:rsidR="00246B4C" w:rsidRDefault="00246B4C" w:rsidP="001C1262">
            <w:pPr>
              <w:jc w:val="center"/>
              <w:rPr>
                <w:rFonts w:cstheme="minorHAnsi"/>
                <w:b/>
              </w:rPr>
            </w:pPr>
          </w:p>
        </w:tc>
      </w:tr>
      <w:tr w:rsidR="00FC7FEC" w:rsidRPr="00124F21" w14:paraId="2BE251E6" w14:textId="77777777" w:rsidTr="004433A3">
        <w:tc>
          <w:tcPr>
            <w:tcW w:w="4185" w:type="dxa"/>
          </w:tcPr>
          <w:p w14:paraId="2A989018" w14:textId="69260676" w:rsidR="00FC7FEC" w:rsidRDefault="00FC7FEC" w:rsidP="001C1262">
            <w:pPr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</w:rPr>
              <w:t>CS2017</w:t>
            </w:r>
            <w:r w:rsidRPr="004460BD">
              <w:rPr>
                <w:rFonts w:ascii="Consolas" w:hAnsi="Consolas"/>
                <w:b/>
              </w:rPr>
              <w:t>'.</w:t>
            </w:r>
            <w:r>
              <w:rPr>
                <w:rFonts w:ascii="Consolas" w:hAnsi="Consolas"/>
                <w:b/>
              </w:rPr>
              <w:t>find</w:t>
            </w:r>
            <w:r w:rsidRPr="004460BD">
              <w:rPr>
                <w:rFonts w:ascii="Consolas" w:hAnsi="Consolas"/>
                <w:b/>
              </w:rPr>
              <w:t>('</w:t>
            </w:r>
            <w:r w:rsidR="00DB2A1D">
              <w:rPr>
                <w:rFonts w:ascii="Consolas" w:hAnsi="Consolas"/>
                <w:b/>
              </w:rPr>
              <w:t>21</w:t>
            </w:r>
            <w:r w:rsidRPr="004460BD">
              <w:rPr>
                <w:rFonts w:ascii="Consolas" w:hAnsi="Consolas"/>
                <w:b/>
              </w:rPr>
              <w:t>')</w:t>
            </w:r>
          </w:p>
          <w:p w14:paraId="39DCB7C5" w14:textId="77777777" w:rsidR="00FC7FEC" w:rsidRPr="004460BD" w:rsidRDefault="00FC7FEC" w:rsidP="001C1262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6382CC3E" w14:textId="77777777" w:rsidR="00FC7FEC" w:rsidRDefault="00FC7FEC" w:rsidP="001C1262">
            <w:pPr>
              <w:jc w:val="center"/>
              <w:rPr>
                <w:rFonts w:cstheme="minorHAnsi"/>
                <w:b/>
              </w:rPr>
            </w:pPr>
          </w:p>
        </w:tc>
      </w:tr>
      <w:tr w:rsidR="00803465" w14:paraId="205D111B" w14:textId="77777777" w:rsidTr="004433A3">
        <w:tc>
          <w:tcPr>
            <w:tcW w:w="4185" w:type="dxa"/>
          </w:tcPr>
          <w:p w14:paraId="5B6D96D4" w14:textId="77777777" w:rsidR="00803465" w:rsidRPr="004460BD" w:rsidRDefault="00803465" w:rsidP="001C1262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'PIZza'.lower()</w:t>
            </w:r>
          </w:p>
        </w:tc>
        <w:tc>
          <w:tcPr>
            <w:tcW w:w="4348" w:type="dxa"/>
          </w:tcPr>
          <w:p w14:paraId="16403B81" w14:textId="77777777" w:rsidR="00803465" w:rsidRDefault="00803465" w:rsidP="001C1262">
            <w:pPr>
              <w:rPr>
                <w:rFonts w:cstheme="minorHAnsi"/>
              </w:rPr>
            </w:pPr>
          </w:p>
          <w:p w14:paraId="39377A56" w14:textId="77777777" w:rsidR="00803465" w:rsidRDefault="00803465" w:rsidP="001C1262">
            <w:pPr>
              <w:rPr>
                <w:rFonts w:cstheme="minorHAnsi"/>
              </w:rPr>
            </w:pPr>
          </w:p>
        </w:tc>
      </w:tr>
      <w:tr w:rsidR="00FE7E29" w14:paraId="5494BCD2" w14:textId="77777777" w:rsidTr="004433A3">
        <w:tc>
          <w:tcPr>
            <w:tcW w:w="4185" w:type="dxa"/>
          </w:tcPr>
          <w:p w14:paraId="2F71B6F1" w14:textId="77777777" w:rsidR="00FE7E29" w:rsidRPr="004460BD" w:rsidRDefault="00FE7E29" w:rsidP="001C1262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a = 'Hello'</w:t>
            </w:r>
          </w:p>
          <w:p w14:paraId="388411CB" w14:textId="77777777" w:rsidR="00FE7E29" w:rsidRPr="004460BD" w:rsidRDefault="00FE7E29" w:rsidP="001C1262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a.upper()</w:t>
            </w:r>
          </w:p>
        </w:tc>
        <w:tc>
          <w:tcPr>
            <w:tcW w:w="4348" w:type="dxa"/>
          </w:tcPr>
          <w:p w14:paraId="3DAB7535" w14:textId="77777777" w:rsidR="00FE7E29" w:rsidRDefault="00FE7E29" w:rsidP="001C1262">
            <w:pPr>
              <w:rPr>
                <w:rFonts w:cstheme="minorHAnsi"/>
              </w:rPr>
            </w:pPr>
          </w:p>
          <w:p w14:paraId="75BC51A2" w14:textId="77777777" w:rsidR="00FE7E29" w:rsidRDefault="00FE7E29" w:rsidP="001C1262">
            <w:pPr>
              <w:rPr>
                <w:rFonts w:cstheme="minorHAnsi"/>
              </w:rPr>
            </w:pPr>
          </w:p>
        </w:tc>
      </w:tr>
      <w:tr w:rsidR="00E825F8" w14:paraId="2D976C39" w14:textId="77777777" w:rsidTr="004433A3">
        <w:tc>
          <w:tcPr>
            <w:tcW w:w="4185" w:type="dxa"/>
          </w:tcPr>
          <w:p w14:paraId="4C26725D" w14:textId="77777777" w:rsidR="00E825F8" w:rsidRPr="004460BD" w:rsidRDefault="00E825F8" w:rsidP="001C1262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'PIZza'.</w:t>
            </w:r>
            <w:r>
              <w:rPr>
                <w:rFonts w:ascii="Consolas" w:hAnsi="Consolas"/>
                <w:b/>
              </w:rPr>
              <w:t>is</w:t>
            </w:r>
            <w:r w:rsidRPr="004460BD">
              <w:rPr>
                <w:rFonts w:ascii="Consolas" w:hAnsi="Consolas"/>
                <w:b/>
              </w:rPr>
              <w:t>lower()</w:t>
            </w:r>
          </w:p>
        </w:tc>
        <w:tc>
          <w:tcPr>
            <w:tcW w:w="4348" w:type="dxa"/>
          </w:tcPr>
          <w:p w14:paraId="79FE40E2" w14:textId="77777777" w:rsidR="00E825F8" w:rsidRDefault="00E825F8" w:rsidP="001C1262">
            <w:pPr>
              <w:rPr>
                <w:rFonts w:cstheme="minorHAnsi"/>
              </w:rPr>
            </w:pPr>
          </w:p>
          <w:p w14:paraId="2A0C1BE8" w14:textId="77777777" w:rsidR="00E825F8" w:rsidRDefault="00E825F8" w:rsidP="001C1262">
            <w:pPr>
              <w:rPr>
                <w:rFonts w:cstheme="minorHAnsi"/>
              </w:rPr>
            </w:pPr>
          </w:p>
        </w:tc>
      </w:tr>
      <w:tr w:rsidR="00437A82" w:rsidRPr="00124F21" w14:paraId="3A85F19C" w14:textId="77777777" w:rsidTr="004433A3">
        <w:tc>
          <w:tcPr>
            <w:tcW w:w="4185" w:type="dxa"/>
          </w:tcPr>
          <w:p w14:paraId="746D19E1" w14:textId="4D6DD9F5" w:rsidR="00437A82" w:rsidRDefault="00437A82" w:rsidP="001C1262">
            <w:pPr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</w:rPr>
              <w:t>CS2017</w:t>
            </w:r>
            <w:r w:rsidRPr="004460BD">
              <w:rPr>
                <w:rFonts w:ascii="Consolas" w:hAnsi="Consolas"/>
                <w:b/>
              </w:rPr>
              <w:t>'.</w:t>
            </w:r>
            <w:r>
              <w:rPr>
                <w:rFonts w:ascii="Consolas" w:hAnsi="Consolas"/>
                <w:b/>
              </w:rPr>
              <w:t>isupper</w:t>
            </w:r>
            <w:r w:rsidRPr="004460BD">
              <w:rPr>
                <w:rFonts w:ascii="Consolas" w:hAnsi="Consolas"/>
                <w:b/>
              </w:rPr>
              <w:t>()</w:t>
            </w:r>
          </w:p>
          <w:p w14:paraId="1886AFB9" w14:textId="77777777" w:rsidR="00437A82" w:rsidRPr="004460BD" w:rsidRDefault="00437A82" w:rsidP="001C1262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020FFDBD" w14:textId="77777777" w:rsidR="00437A82" w:rsidRDefault="00437A82" w:rsidP="001C1262">
            <w:pPr>
              <w:jc w:val="center"/>
              <w:rPr>
                <w:rFonts w:cstheme="minorHAnsi"/>
                <w:b/>
              </w:rPr>
            </w:pPr>
          </w:p>
        </w:tc>
      </w:tr>
      <w:tr w:rsidR="0008495F" w14:paraId="3888D2EF" w14:textId="77777777" w:rsidTr="004433A3">
        <w:tc>
          <w:tcPr>
            <w:tcW w:w="4185" w:type="dxa"/>
          </w:tcPr>
          <w:p w14:paraId="59A7369A" w14:textId="77777777" w:rsidR="003F2416" w:rsidRDefault="0008495F" w:rsidP="00D7234D">
            <w:pPr>
              <w:rPr>
                <w:rFonts w:ascii="Consolas" w:hAnsi="Consolas"/>
                <w:b/>
              </w:rPr>
            </w:pPr>
            <w:r w:rsidRPr="003F2416">
              <w:rPr>
                <w:rFonts w:ascii="Consolas" w:hAnsi="Consolas"/>
              </w:rPr>
              <w:t xml:space="preserve">&gt;&gt;&gt; </w:t>
            </w:r>
            <w:r w:rsidRPr="003F2416">
              <w:rPr>
                <w:rFonts w:ascii="Consolas" w:hAnsi="Consolas"/>
                <w:b/>
              </w:rPr>
              <w:t>'</w:t>
            </w:r>
            <w:r w:rsidR="003F2416">
              <w:rPr>
                <w:rFonts w:ascii="Consolas" w:hAnsi="Consolas"/>
                <w:b/>
              </w:rPr>
              <w:t xml:space="preserve">   </w:t>
            </w:r>
            <w:r w:rsidRPr="003F2416">
              <w:rPr>
                <w:rFonts w:ascii="Consolas" w:hAnsi="Consolas"/>
                <w:b/>
              </w:rPr>
              <w:t>'.is</w:t>
            </w:r>
            <w:r w:rsidR="00B95835" w:rsidRPr="003F2416">
              <w:rPr>
                <w:rFonts w:ascii="Consolas" w:hAnsi="Consolas"/>
                <w:b/>
              </w:rPr>
              <w:t>space</w:t>
            </w:r>
            <w:r w:rsidRPr="003F2416">
              <w:rPr>
                <w:rFonts w:ascii="Consolas" w:hAnsi="Consolas"/>
                <w:b/>
              </w:rPr>
              <w:t>()</w:t>
            </w:r>
          </w:p>
          <w:p w14:paraId="68260445" w14:textId="7EE695AC" w:rsidR="0008495F" w:rsidRPr="004460BD" w:rsidRDefault="0008495F" w:rsidP="00D7234D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157EB23F" w14:textId="77777777" w:rsidR="0008495F" w:rsidRDefault="0008495F" w:rsidP="00D7234D">
            <w:pPr>
              <w:rPr>
                <w:rFonts w:cstheme="minorHAnsi"/>
              </w:rPr>
            </w:pPr>
          </w:p>
        </w:tc>
      </w:tr>
      <w:tr w:rsidR="00A47E48" w14:paraId="495A8388" w14:textId="77777777" w:rsidTr="004433A3">
        <w:tc>
          <w:tcPr>
            <w:tcW w:w="4185" w:type="dxa"/>
          </w:tcPr>
          <w:p w14:paraId="63896476" w14:textId="3682E7F4" w:rsidR="00A47E48" w:rsidRDefault="00A47E48" w:rsidP="001C1262">
            <w:pPr>
              <w:rPr>
                <w:rFonts w:ascii="Consolas" w:hAnsi="Consolas"/>
                <w:b/>
              </w:rPr>
            </w:pPr>
            <w:r w:rsidRPr="003F2416">
              <w:rPr>
                <w:rFonts w:ascii="Consolas" w:hAnsi="Consolas"/>
              </w:rPr>
              <w:t xml:space="preserve">&gt;&gt;&gt; </w:t>
            </w:r>
            <w:r w:rsidRPr="003F2416"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</w:rPr>
              <w:t xml:space="preserve">   Computing</w:t>
            </w:r>
            <w:r w:rsidRPr="003F2416">
              <w:rPr>
                <w:rFonts w:ascii="Consolas" w:hAnsi="Consolas"/>
                <w:b/>
              </w:rPr>
              <w:t>'.isspace()</w:t>
            </w:r>
          </w:p>
          <w:p w14:paraId="28DFF86E" w14:textId="77777777" w:rsidR="00A47E48" w:rsidRPr="004460BD" w:rsidRDefault="00A47E48" w:rsidP="001C1262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334A6D94" w14:textId="77777777" w:rsidR="00A47E48" w:rsidRDefault="00A47E48" w:rsidP="001C1262">
            <w:pPr>
              <w:rPr>
                <w:rFonts w:cstheme="minorHAnsi"/>
              </w:rPr>
            </w:pPr>
          </w:p>
        </w:tc>
      </w:tr>
      <w:tr w:rsidR="00AA1B49" w14:paraId="49C492A5" w14:textId="77777777" w:rsidTr="004433A3">
        <w:tc>
          <w:tcPr>
            <w:tcW w:w="4185" w:type="dxa"/>
          </w:tcPr>
          <w:p w14:paraId="65337732" w14:textId="23BC32D1" w:rsidR="00AA1B49" w:rsidRDefault="00AA1B49" w:rsidP="00D7234D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764155" w:rsidRPr="003F2416">
              <w:rPr>
                <w:rFonts w:ascii="Consolas" w:hAnsi="Consolas"/>
                <w:b/>
              </w:rPr>
              <w:t>'</w:t>
            </w:r>
            <w:r w:rsidR="006F32A6">
              <w:rPr>
                <w:rFonts w:ascii="Consolas" w:hAnsi="Consolas"/>
                <w:b/>
              </w:rPr>
              <w:t>C</w:t>
            </w:r>
            <w:r>
              <w:rPr>
                <w:rFonts w:ascii="Consolas" w:hAnsi="Consolas"/>
                <w:b/>
              </w:rPr>
              <w:t>omputing</w:t>
            </w:r>
            <w:r w:rsidR="00245032">
              <w:rPr>
                <w:rFonts w:ascii="Consolas" w:hAnsi="Consolas"/>
                <w:b/>
              </w:rPr>
              <w:t xml:space="preserve"> 201</w:t>
            </w:r>
            <w:r w:rsidR="006F32A6">
              <w:rPr>
                <w:rFonts w:ascii="Consolas" w:hAnsi="Consolas"/>
                <w:b/>
              </w:rPr>
              <w:t>7</w:t>
            </w:r>
            <w:r w:rsidR="00764155" w:rsidRPr="003F2416">
              <w:rPr>
                <w:rFonts w:ascii="Consolas" w:hAnsi="Consolas"/>
                <w:b/>
              </w:rPr>
              <w:t>'</w:t>
            </w:r>
            <w:r w:rsidRPr="004460BD">
              <w:rPr>
                <w:rFonts w:ascii="Consolas" w:hAnsi="Consolas"/>
                <w:b/>
              </w:rPr>
              <w:t>.</w:t>
            </w:r>
            <w:r w:rsidR="006F32A6">
              <w:rPr>
                <w:rFonts w:ascii="Consolas" w:hAnsi="Consolas"/>
                <w:b/>
              </w:rPr>
              <w:t>isalnum</w:t>
            </w:r>
            <w:r w:rsidRPr="004460BD">
              <w:rPr>
                <w:rFonts w:ascii="Consolas" w:hAnsi="Consolas"/>
                <w:b/>
              </w:rPr>
              <w:t>()</w:t>
            </w:r>
          </w:p>
          <w:p w14:paraId="0270B33A" w14:textId="77777777" w:rsidR="00AA1B49" w:rsidRPr="004460BD" w:rsidRDefault="00AA1B49" w:rsidP="00D7234D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3898676D" w14:textId="77777777" w:rsidR="00AA1B49" w:rsidRDefault="00AA1B49" w:rsidP="00D7234D">
            <w:pPr>
              <w:rPr>
                <w:rFonts w:cstheme="minorHAnsi"/>
              </w:rPr>
            </w:pPr>
          </w:p>
        </w:tc>
      </w:tr>
      <w:tr w:rsidR="006B5757" w14:paraId="5F5D4092" w14:textId="77777777" w:rsidTr="004433A3">
        <w:tc>
          <w:tcPr>
            <w:tcW w:w="4185" w:type="dxa"/>
          </w:tcPr>
          <w:p w14:paraId="6E98FB81" w14:textId="358C7AA9" w:rsidR="006B5757" w:rsidRDefault="006B5757" w:rsidP="001C1262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764155" w:rsidRPr="003F2416"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</w:rPr>
              <w:t>Computing2017</w:t>
            </w:r>
            <w:r w:rsidR="00764155" w:rsidRPr="003F2416">
              <w:rPr>
                <w:rFonts w:ascii="Consolas" w:hAnsi="Consolas"/>
                <w:b/>
              </w:rPr>
              <w:t>'</w:t>
            </w:r>
            <w:r w:rsidRPr="004460BD">
              <w:rPr>
                <w:rFonts w:ascii="Consolas" w:hAnsi="Consolas"/>
                <w:b/>
              </w:rPr>
              <w:t>.</w:t>
            </w:r>
            <w:r>
              <w:rPr>
                <w:rFonts w:ascii="Consolas" w:hAnsi="Consolas"/>
                <w:b/>
              </w:rPr>
              <w:t>isalnum</w:t>
            </w:r>
            <w:r w:rsidRPr="004460BD">
              <w:rPr>
                <w:rFonts w:ascii="Consolas" w:hAnsi="Consolas"/>
                <w:b/>
              </w:rPr>
              <w:t>()</w:t>
            </w:r>
          </w:p>
          <w:p w14:paraId="7DF57F32" w14:textId="77777777" w:rsidR="006B5757" w:rsidRPr="004460BD" w:rsidRDefault="006B5757" w:rsidP="001C1262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4E1D9155" w14:textId="77777777" w:rsidR="006B5757" w:rsidRDefault="006B5757" w:rsidP="001C1262">
            <w:pPr>
              <w:rPr>
                <w:rFonts w:cstheme="minorHAnsi"/>
              </w:rPr>
            </w:pPr>
          </w:p>
        </w:tc>
      </w:tr>
      <w:tr w:rsidR="006F32A6" w14:paraId="2BB2D57D" w14:textId="77777777" w:rsidTr="004433A3">
        <w:tc>
          <w:tcPr>
            <w:tcW w:w="4185" w:type="dxa"/>
          </w:tcPr>
          <w:p w14:paraId="03870F7E" w14:textId="50381370" w:rsidR="006F32A6" w:rsidRPr="004460BD" w:rsidRDefault="006F32A6" w:rsidP="006F32A6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7843CF" w:rsidRPr="003F2416"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</w:rPr>
              <w:t>computing</w:t>
            </w:r>
            <w:r w:rsidR="007843CF" w:rsidRPr="003F2416">
              <w:rPr>
                <w:rFonts w:ascii="Consolas" w:hAnsi="Consolas"/>
                <w:b/>
              </w:rPr>
              <w:t>'</w:t>
            </w:r>
            <w:r w:rsidRPr="004460BD">
              <w:rPr>
                <w:rFonts w:ascii="Consolas" w:hAnsi="Consolas"/>
                <w:b/>
              </w:rPr>
              <w:t>.isalpha()</w:t>
            </w:r>
          </w:p>
          <w:p w14:paraId="4C01D3C3" w14:textId="77777777" w:rsidR="006F32A6" w:rsidRPr="004460BD" w:rsidRDefault="006F32A6" w:rsidP="00D7234D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7D25BC39" w14:textId="77777777" w:rsidR="006F32A6" w:rsidRDefault="006F32A6" w:rsidP="00D7234D">
            <w:pPr>
              <w:rPr>
                <w:rFonts w:cstheme="minorHAnsi"/>
              </w:rPr>
            </w:pPr>
          </w:p>
        </w:tc>
      </w:tr>
      <w:tr w:rsidR="00AC35A2" w14:paraId="26E015FD" w14:textId="77777777" w:rsidTr="004433A3">
        <w:tc>
          <w:tcPr>
            <w:tcW w:w="4185" w:type="dxa"/>
          </w:tcPr>
          <w:p w14:paraId="182FF6A1" w14:textId="7E1192F8" w:rsidR="00AC35A2" w:rsidRPr="004460BD" w:rsidRDefault="00AC35A2" w:rsidP="001C1262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3F2416"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</w:rPr>
              <w:t>CS2017</w:t>
            </w:r>
            <w:r w:rsidRPr="003F2416">
              <w:rPr>
                <w:rFonts w:ascii="Consolas" w:hAnsi="Consolas"/>
                <w:b/>
              </w:rPr>
              <w:t>'</w:t>
            </w:r>
            <w:r w:rsidRPr="004460BD">
              <w:rPr>
                <w:rFonts w:ascii="Consolas" w:hAnsi="Consolas"/>
                <w:b/>
              </w:rPr>
              <w:t>.isalpha()</w:t>
            </w:r>
          </w:p>
          <w:p w14:paraId="03153963" w14:textId="77777777" w:rsidR="00AC35A2" w:rsidRPr="004460BD" w:rsidRDefault="00AC35A2" w:rsidP="001C1262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60473599" w14:textId="77777777" w:rsidR="00AC35A2" w:rsidRDefault="00AC35A2" w:rsidP="001C1262">
            <w:pPr>
              <w:rPr>
                <w:rFonts w:cstheme="minorHAnsi"/>
              </w:rPr>
            </w:pPr>
          </w:p>
        </w:tc>
      </w:tr>
      <w:tr w:rsidR="008A3C6F" w14:paraId="048A9F77" w14:textId="77777777" w:rsidTr="004433A3">
        <w:tc>
          <w:tcPr>
            <w:tcW w:w="4185" w:type="dxa"/>
          </w:tcPr>
          <w:p w14:paraId="533AC38B" w14:textId="77777777" w:rsidR="008A3C6F" w:rsidRPr="004460BD" w:rsidRDefault="008A3C6F" w:rsidP="001C1262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3F2416">
              <w:rPr>
                <w:rFonts w:ascii="Consolas" w:hAnsi="Consolas"/>
                <w:b/>
              </w:rPr>
              <w:t>'</w:t>
            </w:r>
            <w:r>
              <w:rPr>
                <w:rFonts w:ascii="Consolas" w:hAnsi="Consolas"/>
                <w:b/>
              </w:rPr>
              <w:t>2017</w:t>
            </w:r>
            <w:r w:rsidRPr="003F2416">
              <w:rPr>
                <w:rFonts w:ascii="Consolas" w:hAnsi="Consolas"/>
                <w:b/>
              </w:rPr>
              <w:t>'</w:t>
            </w:r>
            <w:r w:rsidRPr="004460BD">
              <w:rPr>
                <w:rFonts w:ascii="Consolas" w:hAnsi="Consolas"/>
                <w:b/>
              </w:rPr>
              <w:t>.isdigit()</w:t>
            </w:r>
          </w:p>
          <w:p w14:paraId="106C8809" w14:textId="77777777" w:rsidR="008A3C6F" w:rsidRPr="004460BD" w:rsidRDefault="008A3C6F" w:rsidP="001C1262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2EAB8142" w14:textId="77777777" w:rsidR="008A3C6F" w:rsidRDefault="008A3C6F" w:rsidP="001C1262">
            <w:pPr>
              <w:rPr>
                <w:rFonts w:cstheme="minorHAnsi"/>
              </w:rPr>
            </w:pPr>
          </w:p>
        </w:tc>
      </w:tr>
      <w:tr w:rsidR="00AA1B49" w14:paraId="13FD695C" w14:textId="77777777" w:rsidTr="004433A3">
        <w:tc>
          <w:tcPr>
            <w:tcW w:w="4185" w:type="dxa"/>
          </w:tcPr>
          <w:p w14:paraId="7B4046B3" w14:textId="04C1803C" w:rsidR="00AA1B49" w:rsidRPr="004460BD" w:rsidRDefault="00AA1B49" w:rsidP="00D7234D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7843CF" w:rsidRPr="003F2416">
              <w:rPr>
                <w:rFonts w:ascii="Consolas" w:hAnsi="Consolas"/>
                <w:b/>
              </w:rPr>
              <w:t>'</w:t>
            </w:r>
            <w:r w:rsidR="0085469B">
              <w:rPr>
                <w:rFonts w:ascii="Consolas" w:hAnsi="Consolas"/>
                <w:b/>
              </w:rPr>
              <w:t>2017</w:t>
            </w:r>
            <w:r w:rsidR="008A3C6F">
              <w:rPr>
                <w:rFonts w:ascii="Consolas" w:hAnsi="Consolas"/>
                <w:b/>
              </w:rPr>
              <w:t xml:space="preserve">   </w:t>
            </w:r>
            <w:r w:rsidR="007843CF" w:rsidRPr="003F2416">
              <w:rPr>
                <w:rFonts w:ascii="Consolas" w:hAnsi="Consolas"/>
                <w:b/>
              </w:rPr>
              <w:t>'</w:t>
            </w:r>
            <w:r w:rsidRPr="004460BD">
              <w:rPr>
                <w:rFonts w:ascii="Consolas" w:hAnsi="Consolas"/>
                <w:b/>
              </w:rPr>
              <w:t>.isdigit()</w:t>
            </w:r>
          </w:p>
          <w:p w14:paraId="6BE54965" w14:textId="77777777" w:rsidR="00AA1B49" w:rsidRPr="004460BD" w:rsidRDefault="00AA1B49" w:rsidP="00D7234D">
            <w:pPr>
              <w:rPr>
                <w:rFonts w:ascii="Consolas" w:hAnsi="Consolas"/>
              </w:rPr>
            </w:pPr>
          </w:p>
        </w:tc>
        <w:tc>
          <w:tcPr>
            <w:tcW w:w="4348" w:type="dxa"/>
          </w:tcPr>
          <w:p w14:paraId="563D9802" w14:textId="77777777" w:rsidR="00AA1B49" w:rsidRDefault="00AA1B49" w:rsidP="00D7234D">
            <w:pPr>
              <w:rPr>
                <w:rFonts w:cstheme="minorHAnsi"/>
              </w:rPr>
            </w:pPr>
          </w:p>
        </w:tc>
      </w:tr>
    </w:tbl>
    <w:p w14:paraId="7BBF9FB9" w14:textId="77777777" w:rsidR="00AA1B49" w:rsidRDefault="00AA1B49" w:rsidP="00AA1B49">
      <w:pPr>
        <w:spacing w:after="0" w:line="240" w:lineRule="auto"/>
        <w:rPr>
          <w:rFonts w:cstheme="minorHAnsi"/>
        </w:rPr>
      </w:pPr>
    </w:p>
    <w:p w14:paraId="727F180D" w14:textId="77777777" w:rsidR="00F8304E" w:rsidRDefault="00F8304E">
      <w:pPr>
        <w:rPr>
          <w:rFonts w:cstheme="minorHAnsi"/>
        </w:rPr>
      </w:pPr>
      <w:r>
        <w:rPr>
          <w:rFonts w:cstheme="minorHAnsi"/>
        </w:rPr>
        <w:br w:type="page"/>
      </w:r>
    </w:p>
    <w:p w14:paraId="15636B5C" w14:textId="5BCA1471" w:rsidR="007853E8" w:rsidRPr="001D0A10" w:rsidRDefault="001D0A10" w:rsidP="004433A3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1D0A10">
        <w:rPr>
          <w:rFonts w:cstheme="minorHAnsi"/>
        </w:rPr>
        <w:lastRenderedPageBreak/>
        <w:t xml:space="preserve">Enter the following code to assign two different strings to the variables </w:t>
      </w:r>
      <w:r w:rsidRPr="004460BD">
        <w:rPr>
          <w:rFonts w:ascii="Consolas" w:hAnsi="Consolas" w:cs="Consolas"/>
        </w:rPr>
        <w:t>x</w:t>
      </w:r>
      <w:r w:rsidRPr="001D0A10">
        <w:rPr>
          <w:rFonts w:cstheme="minorHAnsi"/>
        </w:rPr>
        <w:t xml:space="preserve"> and </w:t>
      </w:r>
      <w:r w:rsidRPr="004460BD">
        <w:rPr>
          <w:rFonts w:ascii="Consolas" w:hAnsi="Consolas" w:cs="Consolas"/>
        </w:rPr>
        <w:t>y</w:t>
      </w:r>
      <w:r w:rsidRPr="001D0A10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7E1014" w:rsidRPr="00564985" w14:paraId="15636B5F" w14:textId="77777777" w:rsidTr="004433A3">
        <w:tc>
          <w:tcPr>
            <w:tcW w:w="8595" w:type="dxa"/>
          </w:tcPr>
          <w:p w14:paraId="15636B5D" w14:textId="77777777" w:rsidR="007E1014" w:rsidRPr="004460BD" w:rsidRDefault="007853E8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x = 'Hello'</w:t>
            </w:r>
          </w:p>
          <w:p w14:paraId="15636B5E" w14:textId="77777777" w:rsidR="007853E8" w:rsidRPr="004460BD" w:rsidRDefault="007853E8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y = "World"</w:t>
            </w:r>
          </w:p>
        </w:tc>
      </w:tr>
    </w:tbl>
    <w:p w14:paraId="15636B60" w14:textId="77777777" w:rsidR="007E1014" w:rsidRDefault="007E1014" w:rsidP="007853E8">
      <w:pPr>
        <w:spacing w:after="0" w:line="240" w:lineRule="auto"/>
        <w:rPr>
          <w:rFonts w:cstheme="minorHAnsi"/>
        </w:rPr>
      </w:pPr>
    </w:p>
    <w:p w14:paraId="5BD6C6EB" w14:textId="6B76223C" w:rsidR="00265BD4" w:rsidRDefault="00265BD4" w:rsidP="004433A3">
      <w:pPr>
        <w:pStyle w:val="ListParagraph"/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>Next, w</w:t>
      </w:r>
      <w:r w:rsidRPr="007853E8">
        <w:rPr>
          <w:rFonts w:cstheme="minorHAnsi"/>
        </w:rPr>
        <w:t xml:space="preserve">rite down the expected output of the following </w:t>
      </w:r>
      <w:r w:rsidR="0034276E">
        <w:rPr>
          <w:rFonts w:cstheme="minorHAnsi"/>
        </w:rPr>
        <w:t>operations</w:t>
      </w:r>
      <w:r w:rsidRPr="007853E8">
        <w:rPr>
          <w:rFonts w:cstheme="minorHAnsi"/>
        </w:rPr>
        <w:t>. Then test the code in Python shell and write down the actual output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779"/>
        <w:gridCol w:w="2775"/>
        <w:gridCol w:w="2928"/>
      </w:tblGrid>
      <w:tr w:rsidR="007853E8" w14:paraId="15636B64" w14:textId="77777777" w:rsidTr="004433A3">
        <w:tc>
          <w:tcPr>
            <w:tcW w:w="2779" w:type="dxa"/>
          </w:tcPr>
          <w:p w14:paraId="15636B61" w14:textId="77777777" w:rsidR="007853E8" w:rsidRPr="00AF5434" w:rsidRDefault="00187B96" w:rsidP="004460B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peration</w:t>
            </w:r>
          </w:p>
        </w:tc>
        <w:tc>
          <w:tcPr>
            <w:tcW w:w="2775" w:type="dxa"/>
          </w:tcPr>
          <w:p w14:paraId="15636B62" w14:textId="77777777" w:rsidR="007853E8" w:rsidRPr="00AF5434" w:rsidRDefault="007853E8" w:rsidP="004460BD">
            <w:pPr>
              <w:jc w:val="center"/>
              <w:rPr>
                <w:rFonts w:cstheme="minorHAnsi"/>
                <w:b/>
              </w:rPr>
            </w:pPr>
            <w:r w:rsidRPr="00AF5434">
              <w:rPr>
                <w:rFonts w:cstheme="minorHAnsi"/>
                <w:b/>
              </w:rPr>
              <w:t>Expected Output</w:t>
            </w:r>
          </w:p>
        </w:tc>
        <w:tc>
          <w:tcPr>
            <w:tcW w:w="2928" w:type="dxa"/>
          </w:tcPr>
          <w:p w14:paraId="15636B63" w14:textId="77777777" w:rsidR="007853E8" w:rsidRPr="00AF5434" w:rsidRDefault="007853E8" w:rsidP="004460BD">
            <w:pPr>
              <w:jc w:val="center"/>
              <w:rPr>
                <w:rFonts w:cstheme="minorHAnsi"/>
                <w:b/>
              </w:rPr>
            </w:pPr>
            <w:r w:rsidRPr="00AF5434">
              <w:rPr>
                <w:rFonts w:cstheme="minorHAnsi"/>
                <w:b/>
              </w:rPr>
              <w:t>Actual Output</w:t>
            </w:r>
          </w:p>
        </w:tc>
      </w:tr>
      <w:tr w:rsidR="00187B96" w14:paraId="15636B68" w14:textId="77777777" w:rsidTr="004433A3">
        <w:tc>
          <w:tcPr>
            <w:tcW w:w="2779" w:type="dxa"/>
          </w:tcPr>
          <w:p w14:paraId="15636B65" w14:textId="54EF0548" w:rsidR="00187B96" w:rsidRPr="004460BD" w:rsidRDefault="00187B96" w:rsidP="007853E8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'Hello'</w:t>
            </w:r>
            <w:r w:rsidR="00782382">
              <w:rPr>
                <w:rFonts w:ascii="Consolas" w:hAnsi="Consolas" w:cs="Consolas"/>
                <w:b/>
              </w:rPr>
              <w:t xml:space="preserve"> + </w:t>
            </w:r>
            <w:r w:rsidRPr="004460BD">
              <w:rPr>
                <w:rFonts w:ascii="Consolas" w:hAnsi="Consolas"/>
                <w:b/>
              </w:rPr>
              <w:t>"World"</w:t>
            </w:r>
          </w:p>
        </w:tc>
        <w:tc>
          <w:tcPr>
            <w:tcW w:w="2775" w:type="dxa"/>
          </w:tcPr>
          <w:p w14:paraId="492A525E" w14:textId="77777777" w:rsidR="00187B96" w:rsidRDefault="00187B96" w:rsidP="007853E8">
            <w:pPr>
              <w:rPr>
                <w:rFonts w:cstheme="minorHAnsi"/>
              </w:rPr>
            </w:pPr>
          </w:p>
          <w:p w14:paraId="15636B66" w14:textId="77777777" w:rsidR="00564985" w:rsidRDefault="00564985" w:rsidP="007853E8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15636B67" w14:textId="77777777" w:rsidR="00187B96" w:rsidRDefault="00187B96" w:rsidP="007853E8">
            <w:pPr>
              <w:rPr>
                <w:rFonts w:cstheme="minorHAnsi"/>
              </w:rPr>
            </w:pPr>
          </w:p>
        </w:tc>
      </w:tr>
      <w:tr w:rsidR="007853E8" w14:paraId="15636B6C" w14:textId="77777777" w:rsidTr="004433A3">
        <w:tc>
          <w:tcPr>
            <w:tcW w:w="2779" w:type="dxa"/>
          </w:tcPr>
          <w:p w14:paraId="15636B69" w14:textId="77777777" w:rsidR="007853E8" w:rsidRPr="004460BD" w:rsidRDefault="00124F21" w:rsidP="007853E8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0B2287" w:rsidRPr="004460BD">
              <w:rPr>
                <w:rFonts w:ascii="Consolas" w:hAnsi="Consolas"/>
                <w:b/>
              </w:rPr>
              <w:t xml:space="preserve">x </w:t>
            </w:r>
            <w:r w:rsidR="007853E8" w:rsidRPr="004460BD">
              <w:rPr>
                <w:rFonts w:ascii="Consolas" w:hAnsi="Consolas"/>
                <w:b/>
              </w:rPr>
              <w:t>+</w:t>
            </w:r>
            <w:r w:rsidR="000B2287" w:rsidRPr="004460BD">
              <w:rPr>
                <w:rFonts w:ascii="Consolas" w:hAnsi="Consolas"/>
                <w:b/>
              </w:rPr>
              <w:t xml:space="preserve"> </w:t>
            </w:r>
            <w:r w:rsidR="007853E8" w:rsidRPr="004460BD">
              <w:rPr>
                <w:rFonts w:ascii="Consolas" w:hAnsi="Consolas"/>
                <w:b/>
              </w:rPr>
              <w:t>y</w:t>
            </w:r>
          </w:p>
        </w:tc>
        <w:tc>
          <w:tcPr>
            <w:tcW w:w="2775" w:type="dxa"/>
          </w:tcPr>
          <w:p w14:paraId="42EA1C7C" w14:textId="77777777" w:rsidR="007853E8" w:rsidRDefault="007853E8" w:rsidP="007853E8">
            <w:pPr>
              <w:rPr>
                <w:rFonts w:cstheme="minorHAnsi"/>
              </w:rPr>
            </w:pPr>
          </w:p>
          <w:p w14:paraId="15636B6A" w14:textId="77777777" w:rsidR="00564985" w:rsidRDefault="00564985" w:rsidP="007853E8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15636B6B" w14:textId="77777777" w:rsidR="007853E8" w:rsidRDefault="007853E8" w:rsidP="007853E8">
            <w:pPr>
              <w:rPr>
                <w:rFonts w:cstheme="minorHAnsi"/>
              </w:rPr>
            </w:pPr>
          </w:p>
        </w:tc>
      </w:tr>
      <w:tr w:rsidR="007853E8" w14:paraId="15636B70" w14:textId="77777777" w:rsidTr="004433A3">
        <w:tc>
          <w:tcPr>
            <w:tcW w:w="2779" w:type="dxa"/>
          </w:tcPr>
          <w:p w14:paraId="15636B6D" w14:textId="77777777" w:rsidR="007853E8" w:rsidRPr="004460BD" w:rsidRDefault="00124F21" w:rsidP="007853E8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7853E8" w:rsidRPr="004460BD">
              <w:rPr>
                <w:rFonts w:ascii="Consolas" w:hAnsi="Consolas"/>
                <w:b/>
              </w:rPr>
              <w:t>x</w:t>
            </w:r>
            <w:r w:rsidR="000B2287" w:rsidRPr="004460BD">
              <w:rPr>
                <w:rFonts w:ascii="Consolas" w:hAnsi="Consolas"/>
                <w:b/>
              </w:rPr>
              <w:t xml:space="preserve"> </w:t>
            </w:r>
            <w:r w:rsidR="007853E8" w:rsidRPr="004460BD">
              <w:rPr>
                <w:rFonts w:ascii="Consolas" w:hAnsi="Consolas"/>
                <w:b/>
              </w:rPr>
              <w:t>*</w:t>
            </w:r>
            <w:r w:rsidR="000B2287" w:rsidRPr="004460BD">
              <w:rPr>
                <w:rFonts w:ascii="Consolas" w:hAnsi="Consolas"/>
                <w:b/>
              </w:rPr>
              <w:t xml:space="preserve"> </w:t>
            </w:r>
            <w:r w:rsidR="007853E8" w:rsidRPr="004460BD">
              <w:rPr>
                <w:rFonts w:ascii="Consolas" w:hAnsi="Consolas"/>
                <w:b/>
              </w:rPr>
              <w:t>2</w:t>
            </w:r>
          </w:p>
        </w:tc>
        <w:tc>
          <w:tcPr>
            <w:tcW w:w="2775" w:type="dxa"/>
          </w:tcPr>
          <w:p w14:paraId="2A539651" w14:textId="77777777" w:rsidR="007853E8" w:rsidRDefault="007853E8" w:rsidP="007853E8">
            <w:pPr>
              <w:rPr>
                <w:rFonts w:cstheme="minorHAnsi"/>
              </w:rPr>
            </w:pPr>
          </w:p>
          <w:p w14:paraId="15636B6E" w14:textId="77777777" w:rsidR="00564985" w:rsidRDefault="00564985" w:rsidP="007853E8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15636B6F" w14:textId="77777777" w:rsidR="007853E8" w:rsidRDefault="007853E8" w:rsidP="007853E8">
            <w:pPr>
              <w:rPr>
                <w:rFonts w:cstheme="minorHAnsi"/>
              </w:rPr>
            </w:pPr>
          </w:p>
        </w:tc>
      </w:tr>
      <w:tr w:rsidR="008B7BDA" w14:paraId="15636B74" w14:textId="77777777" w:rsidTr="004433A3">
        <w:tc>
          <w:tcPr>
            <w:tcW w:w="2779" w:type="dxa"/>
          </w:tcPr>
          <w:p w14:paraId="15636B71" w14:textId="77777777" w:rsidR="008B7BDA" w:rsidRPr="004460BD" w:rsidRDefault="00124F21" w:rsidP="007853E8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8B7BDA" w:rsidRPr="004460BD">
              <w:rPr>
                <w:rFonts w:ascii="Consolas" w:hAnsi="Consolas"/>
                <w:b/>
              </w:rPr>
              <w:t>2 * x</w:t>
            </w:r>
          </w:p>
        </w:tc>
        <w:tc>
          <w:tcPr>
            <w:tcW w:w="2775" w:type="dxa"/>
          </w:tcPr>
          <w:p w14:paraId="63BA7006" w14:textId="77777777" w:rsidR="008B7BDA" w:rsidRDefault="008B7BDA" w:rsidP="007853E8">
            <w:pPr>
              <w:rPr>
                <w:rFonts w:cstheme="minorHAnsi"/>
              </w:rPr>
            </w:pPr>
          </w:p>
          <w:p w14:paraId="15636B72" w14:textId="77777777" w:rsidR="00564985" w:rsidRDefault="00564985" w:rsidP="007853E8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15636B73" w14:textId="77777777" w:rsidR="008B7BDA" w:rsidRDefault="008B7BDA" w:rsidP="007853E8">
            <w:pPr>
              <w:rPr>
                <w:rFonts w:cstheme="minorHAnsi"/>
              </w:rPr>
            </w:pPr>
          </w:p>
        </w:tc>
      </w:tr>
      <w:tr w:rsidR="000B2287" w14:paraId="15636B78" w14:textId="77777777" w:rsidTr="004433A3">
        <w:tc>
          <w:tcPr>
            <w:tcW w:w="2779" w:type="dxa"/>
          </w:tcPr>
          <w:p w14:paraId="15636B75" w14:textId="77777777" w:rsidR="000B2287" w:rsidRPr="004460BD" w:rsidRDefault="00124F21" w:rsidP="007853E8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0B2287" w:rsidRPr="004460BD">
              <w:rPr>
                <w:rFonts w:ascii="Consolas" w:hAnsi="Consolas"/>
                <w:b/>
              </w:rPr>
              <w:t>x + " " + y</w:t>
            </w:r>
          </w:p>
        </w:tc>
        <w:tc>
          <w:tcPr>
            <w:tcW w:w="2775" w:type="dxa"/>
          </w:tcPr>
          <w:p w14:paraId="026884C7" w14:textId="77777777" w:rsidR="000B2287" w:rsidRDefault="000B2287" w:rsidP="007853E8">
            <w:pPr>
              <w:rPr>
                <w:rFonts w:cstheme="minorHAnsi"/>
              </w:rPr>
            </w:pPr>
          </w:p>
          <w:p w14:paraId="15636B76" w14:textId="77777777" w:rsidR="00564985" w:rsidRDefault="00564985" w:rsidP="007853E8">
            <w:pPr>
              <w:rPr>
                <w:rFonts w:cstheme="minorHAnsi"/>
              </w:rPr>
            </w:pPr>
          </w:p>
        </w:tc>
        <w:tc>
          <w:tcPr>
            <w:tcW w:w="2928" w:type="dxa"/>
          </w:tcPr>
          <w:p w14:paraId="15636B77" w14:textId="77777777" w:rsidR="000B2287" w:rsidRDefault="000B2287" w:rsidP="007853E8">
            <w:pPr>
              <w:rPr>
                <w:rFonts w:cstheme="minorHAnsi"/>
              </w:rPr>
            </w:pPr>
          </w:p>
        </w:tc>
      </w:tr>
    </w:tbl>
    <w:p w14:paraId="15636B79" w14:textId="77777777" w:rsidR="007853E8" w:rsidRDefault="007853E8" w:rsidP="007853E8">
      <w:pPr>
        <w:spacing w:after="0" w:line="240" w:lineRule="auto"/>
        <w:rPr>
          <w:rFonts w:cstheme="minorHAnsi"/>
        </w:rPr>
      </w:pPr>
    </w:p>
    <w:p w14:paraId="15636B7A" w14:textId="04B973BF" w:rsidR="000B2287" w:rsidRDefault="000B2287" w:rsidP="004433A3">
      <w:pPr>
        <w:pStyle w:val="ListParagraph"/>
        <w:spacing w:after="0" w:line="240" w:lineRule="auto"/>
        <w:ind w:left="426"/>
        <w:rPr>
          <w:rFonts w:cs="Courier New"/>
        </w:rPr>
      </w:pPr>
      <w:r w:rsidRPr="00782382">
        <w:rPr>
          <w:rFonts w:cs="Courier New"/>
        </w:rPr>
        <w:t xml:space="preserve">What does </w:t>
      </w:r>
      <w:r w:rsidRPr="004460BD">
        <w:rPr>
          <w:rFonts w:ascii="Consolas" w:hAnsi="Consolas"/>
        </w:rPr>
        <w:t>" "</w:t>
      </w:r>
      <w:r>
        <w:rPr>
          <w:rFonts w:cs="Courier New"/>
        </w:rPr>
        <w:t xml:space="preserve"> </w:t>
      </w:r>
      <w:r w:rsidR="00366F42">
        <w:rPr>
          <w:rFonts w:cs="Courier New"/>
        </w:rPr>
        <w:t>mean</w:t>
      </w:r>
      <w:r>
        <w:rPr>
          <w:rFonts w:cs="Courier New"/>
        </w:rPr>
        <w:t>?</w:t>
      </w:r>
      <w:r w:rsidR="00D044C3">
        <w:rPr>
          <w:rFonts w:cs="Courier New"/>
        </w:rPr>
        <w:tab/>
      </w:r>
      <w:r w:rsidR="001D0A10" w:rsidRPr="000B1A85">
        <w:rPr>
          <w:rFonts w:cstheme="minorHAnsi"/>
        </w:rPr>
        <w:t>………………………………………………………………………</w:t>
      </w:r>
      <w:r w:rsidR="001D0A10">
        <w:rPr>
          <w:rFonts w:cstheme="minorHAnsi"/>
        </w:rPr>
        <w:t>…………………………………</w:t>
      </w:r>
      <w:r w:rsidR="00D6533F">
        <w:rPr>
          <w:rFonts w:cs="Courier New"/>
        </w:rPr>
        <w:t xml:space="preserve"> </w:t>
      </w:r>
    </w:p>
    <w:p w14:paraId="7F5CC8DF" w14:textId="77777777" w:rsidR="002766DB" w:rsidRDefault="002766DB" w:rsidP="004460BD">
      <w:pPr>
        <w:pStyle w:val="ListParagraph"/>
        <w:spacing w:after="0" w:line="240" w:lineRule="auto"/>
        <w:ind w:left="360"/>
        <w:rPr>
          <w:rFonts w:cs="Courier New"/>
        </w:rPr>
      </w:pPr>
    </w:p>
    <w:p w14:paraId="54FEE770" w14:textId="2BC5C321" w:rsidR="002766DB" w:rsidRPr="00782382" w:rsidRDefault="002766DB" w:rsidP="004433A3">
      <w:pPr>
        <w:pStyle w:val="ListParagraph"/>
        <w:spacing w:after="0" w:line="240" w:lineRule="auto"/>
        <w:ind w:left="426"/>
        <w:rPr>
          <w:rFonts w:cs="Courier New"/>
        </w:rPr>
      </w:pPr>
      <w:r w:rsidRPr="000B1A85">
        <w:rPr>
          <w:rFonts w:cstheme="minorHAnsi"/>
        </w:rPr>
        <w:t>………………………………………………………………………</w:t>
      </w:r>
      <w:r>
        <w:rPr>
          <w:rFonts w:cstheme="minorHAnsi"/>
        </w:rPr>
        <w:t>…………………………………………………………………………….</w:t>
      </w:r>
    </w:p>
    <w:p w14:paraId="15636B7B" w14:textId="77777777" w:rsidR="000B2287" w:rsidRPr="003804C9" w:rsidRDefault="000B2287" w:rsidP="003804C9">
      <w:pPr>
        <w:spacing w:after="0" w:line="240" w:lineRule="auto"/>
        <w:rPr>
          <w:rFonts w:cstheme="minorHAnsi"/>
        </w:rPr>
      </w:pPr>
    </w:p>
    <w:p w14:paraId="4E2B454A" w14:textId="00C6098E" w:rsidR="002D5D82" w:rsidRPr="00D534E2" w:rsidRDefault="002D5D82" w:rsidP="004433A3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D534E2">
        <w:rPr>
          <w:rFonts w:cstheme="minorHAnsi"/>
        </w:rPr>
        <w:t xml:space="preserve">Enter the following code to assign two different strings to the variables </w:t>
      </w:r>
      <w:r w:rsidR="001D79AF">
        <w:rPr>
          <w:rFonts w:ascii="Consolas" w:hAnsi="Consolas" w:cs="Consolas"/>
        </w:rPr>
        <w:t>p</w:t>
      </w:r>
      <w:r w:rsidRPr="00D534E2">
        <w:rPr>
          <w:rFonts w:cstheme="minorHAnsi"/>
        </w:rPr>
        <w:t xml:space="preserve"> and </w:t>
      </w:r>
      <w:r w:rsidR="001D79AF">
        <w:rPr>
          <w:rFonts w:ascii="Consolas" w:hAnsi="Consolas" w:cs="Consolas"/>
        </w:rPr>
        <w:t>q</w:t>
      </w:r>
      <w:r w:rsidRPr="00D534E2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2D5D82" w:rsidRPr="00986F25" w14:paraId="6DC3B082" w14:textId="77777777" w:rsidTr="004433A3">
        <w:tc>
          <w:tcPr>
            <w:tcW w:w="8595" w:type="dxa"/>
          </w:tcPr>
          <w:p w14:paraId="3C2C7FA5" w14:textId="77777777" w:rsidR="00986F25" w:rsidRPr="004460BD" w:rsidRDefault="00986F25" w:rsidP="00986F25">
            <w:pPr>
              <w:rPr>
                <w:rFonts w:ascii="Consolas" w:hAnsi="Consolas" w:cs="Consolas"/>
              </w:rPr>
            </w:pPr>
            <w:r w:rsidRPr="004460BD">
              <w:rPr>
                <w:rFonts w:ascii="Consolas" w:hAnsi="Consolas" w:cs="Consolas"/>
              </w:rPr>
              <w:t xml:space="preserve">&gt;&gt;&gt; </w:t>
            </w:r>
            <w:r w:rsidRPr="004460BD">
              <w:rPr>
                <w:rFonts w:ascii="Consolas" w:hAnsi="Consolas" w:cs="Consolas"/>
                <w:b/>
              </w:rPr>
              <w:t>p = "ba"</w:t>
            </w:r>
          </w:p>
          <w:p w14:paraId="5008697D" w14:textId="1229B86F" w:rsidR="002D5D82" w:rsidRPr="004460BD" w:rsidRDefault="00986F25" w:rsidP="00986F25">
            <w:pPr>
              <w:rPr>
                <w:rFonts w:ascii="Consolas" w:hAnsi="Consolas" w:cs="Consolas"/>
              </w:rPr>
            </w:pPr>
            <w:r w:rsidRPr="004460BD">
              <w:rPr>
                <w:rFonts w:ascii="Consolas" w:hAnsi="Consolas" w:cs="Consolas"/>
              </w:rPr>
              <w:t xml:space="preserve">&gt;&gt;&gt; </w:t>
            </w:r>
            <w:r w:rsidRPr="004460BD">
              <w:rPr>
                <w:rFonts w:ascii="Consolas" w:hAnsi="Consolas" w:cs="Consolas"/>
                <w:b/>
              </w:rPr>
              <w:t>q = "na"</w:t>
            </w:r>
          </w:p>
        </w:tc>
      </w:tr>
    </w:tbl>
    <w:p w14:paraId="07574BBD" w14:textId="77777777" w:rsidR="002D5D82" w:rsidRDefault="002D5D82" w:rsidP="002D5D82">
      <w:pPr>
        <w:spacing w:after="0" w:line="240" w:lineRule="auto"/>
        <w:rPr>
          <w:rFonts w:cstheme="minorHAnsi"/>
        </w:rPr>
      </w:pPr>
    </w:p>
    <w:p w14:paraId="15636B7E" w14:textId="0CED54C5" w:rsidR="00E215C9" w:rsidRDefault="00A66519" w:rsidP="004433A3">
      <w:pPr>
        <w:pStyle w:val="ListParagraph"/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 xml:space="preserve">Write a one-line expression that uses the two strings </w:t>
      </w:r>
      <w:r w:rsidR="002766DB">
        <w:rPr>
          <w:rFonts w:ascii="Consolas" w:hAnsi="Consolas" w:cs="Consolas"/>
        </w:rPr>
        <w:t>p</w:t>
      </w:r>
      <w:r>
        <w:rPr>
          <w:rFonts w:cstheme="minorHAnsi"/>
        </w:rPr>
        <w:t xml:space="preserve"> and </w:t>
      </w:r>
      <w:r w:rsidR="002766DB">
        <w:rPr>
          <w:rFonts w:ascii="Consolas" w:hAnsi="Consolas" w:cs="Consolas"/>
        </w:rPr>
        <w:t>q</w:t>
      </w:r>
      <w:r>
        <w:rPr>
          <w:rFonts w:cstheme="minorHAnsi"/>
        </w:rPr>
        <w:t xml:space="preserve"> as well as the </w:t>
      </w:r>
      <w:r w:rsidRPr="004460BD">
        <w:rPr>
          <w:rFonts w:ascii="Consolas" w:hAnsi="Consolas" w:cs="Consolas"/>
        </w:rPr>
        <w:t>+</w:t>
      </w:r>
      <w:r>
        <w:rPr>
          <w:rFonts w:cstheme="minorHAnsi"/>
        </w:rPr>
        <w:t xml:space="preserve"> and </w:t>
      </w:r>
      <w:r w:rsidRPr="004460BD">
        <w:rPr>
          <w:rFonts w:ascii="Consolas" w:hAnsi="Consolas" w:cs="Consolas"/>
        </w:rPr>
        <w:t>*</w:t>
      </w:r>
      <w:r>
        <w:rPr>
          <w:rFonts w:cstheme="minorHAnsi"/>
        </w:rPr>
        <w:t xml:space="preserve"> operators to c</w:t>
      </w:r>
      <w:r w:rsidR="007902A8">
        <w:rPr>
          <w:rFonts w:cstheme="minorHAnsi"/>
        </w:rPr>
        <w:t xml:space="preserve">reate the output </w:t>
      </w:r>
      <w:r w:rsidR="00E215C9">
        <w:rPr>
          <w:rFonts w:cstheme="minorHAnsi"/>
        </w:rPr>
        <w:t xml:space="preserve">string </w:t>
      </w:r>
      <w:r w:rsidR="00E215C9" w:rsidRPr="007853E8">
        <w:rPr>
          <w:rFonts w:ascii="Courier New" w:hAnsi="Courier New" w:cs="Courier New"/>
        </w:rPr>
        <w:t>"</w:t>
      </w:r>
      <w:r w:rsidR="00E215C9">
        <w:rPr>
          <w:rFonts w:ascii="Courier New" w:hAnsi="Courier New" w:cs="Courier New"/>
        </w:rPr>
        <w:t>banana</w:t>
      </w:r>
      <w:r w:rsidR="00E215C9" w:rsidRPr="007853E8">
        <w:rPr>
          <w:rFonts w:ascii="Courier New" w:hAnsi="Courier New" w:cs="Courier New"/>
        </w:rPr>
        <w:t>"</w:t>
      </w:r>
      <w:r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E215C9" w:rsidRPr="00B27CA9" w14:paraId="15636B84" w14:textId="77777777" w:rsidTr="004433A3">
        <w:tc>
          <w:tcPr>
            <w:tcW w:w="8595" w:type="dxa"/>
          </w:tcPr>
          <w:p w14:paraId="5DAD2E13" w14:textId="77777777" w:rsidR="00E215C9" w:rsidRDefault="00E215C9">
            <w:pPr>
              <w:rPr>
                <w:rFonts w:ascii="Consolas" w:hAnsi="Consolas"/>
              </w:rPr>
            </w:pPr>
          </w:p>
          <w:p w14:paraId="2970EE47" w14:textId="77777777" w:rsidR="00986F25" w:rsidRDefault="00986F25">
            <w:pPr>
              <w:rPr>
                <w:rFonts w:ascii="Consolas" w:hAnsi="Consolas"/>
              </w:rPr>
            </w:pPr>
          </w:p>
          <w:p w14:paraId="15636B83" w14:textId="57CD6B96" w:rsidR="00F12EBF" w:rsidRPr="004460BD" w:rsidRDefault="00F12EBF">
            <w:pPr>
              <w:rPr>
                <w:rFonts w:ascii="Consolas" w:hAnsi="Consolas"/>
              </w:rPr>
            </w:pPr>
          </w:p>
        </w:tc>
      </w:tr>
    </w:tbl>
    <w:p w14:paraId="15636B85" w14:textId="77777777" w:rsidR="003804C9" w:rsidRDefault="003804C9" w:rsidP="003804C9">
      <w:pPr>
        <w:spacing w:after="0" w:line="240" w:lineRule="auto"/>
        <w:rPr>
          <w:rFonts w:cstheme="minorHAnsi"/>
        </w:rPr>
      </w:pPr>
    </w:p>
    <w:p w14:paraId="15636B87" w14:textId="6479A385" w:rsidR="00124F21" w:rsidRPr="005C3AE1" w:rsidRDefault="00124F21" w:rsidP="004433A3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5C3AE1">
        <w:rPr>
          <w:rFonts w:cstheme="minorHAnsi"/>
        </w:rPr>
        <w:t xml:space="preserve">Try </w:t>
      </w:r>
      <w:r w:rsidR="00AD7A5C">
        <w:rPr>
          <w:rFonts w:cstheme="minorHAnsi"/>
        </w:rPr>
        <w:t xml:space="preserve">out </w:t>
      </w:r>
      <w:r w:rsidRPr="005C3AE1">
        <w:rPr>
          <w:rFonts w:cstheme="minorHAnsi"/>
        </w:rPr>
        <w:t xml:space="preserve">the following </w:t>
      </w:r>
      <w:r w:rsidR="00D4377C">
        <w:rPr>
          <w:rFonts w:cstheme="minorHAnsi"/>
        </w:rPr>
        <w:t>lines of code</w:t>
      </w:r>
      <w:r w:rsidR="00314343">
        <w:rPr>
          <w:rFonts w:cstheme="minorHAnsi"/>
        </w:rPr>
        <w:t>,</w:t>
      </w:r>
      <w:r w:rsidR="005F4643">
        <w:rPr>
          <w:rFonts w:cstheme="minorHAnsi"/>
        </w:rPr>
        <w:t xml:space="preserve"> record the output,</w:t>
      </w:r>
      <w:r w:rsidR="00314343">
        <w:rPr>
          <w:rFonts w:cstheme="minorHAnsi"/>
        </w:rPr>
        <w:t xml:space="preserve"> </w:t>
      </w:r>
      <w:r w:rsidR="005F4643">
        <w:rPr>
          <w:rFonts w:cstheme="minorHAnsi"/>
        </w:rPr>
        <w:t>then</w:t>
      </w:r>
      <w:r w:rsidR="00314343">
        <w:rPr>
          <w:rFonts w:cstheme="minorHAnsi"/>
        </w:rPr>
        <w:t xml:space="preserve"> use the results</w:t>
      </w:r>
      <w:r w:rsidRPr="005C3AE1">
        <w:rPr>
          <w:rFonts w:cstheme="minorHAnsi"/>
        </w:rPr>
        <w:t xml:space="preserve"> to </w:t>
      </w:r>
      <w:r w:rsidR="002776DB">
        <w:rPr>
          <w:rFonts w:cstheme="minorHAnsi"/>
        </w:rPr>
        <w:t>write down a description of</w:t>
      </w:r>
      <w:r w:rsidRPr="005C3AE1">
        <w:rPr>
          <w:rFonts w:cstheme="minorHAnsi"/>
        </w:rPr>
        <w:t xml:space="preserve"> what each </w:t>
      </w:r>
      <w:r w:rsidR="00D4377C">
        <w:rPr>
          <w:rFonts w:cstheme="minorHAnsi"/>
        </w:rPr>
        <w:t>line of code</w:t>
      </w:r>
      <w:r w:rsidR="002776DB">
        <w:rPr>
          <w:rFonts w:cstheme="minorHAnsi"/>
        </w:rPr>
        <w:t xml:space="preserve"> </w:t>
      </w:r>
      <w:r w:rsidRPr="005C3AE1">
        <w:rPr>
          <w:rFonts w:cstheme="minorHAnsi"/>
        </w:rPr>
        <w:t>does</w:t>
      </w:r>
      <w:r w:rsidR="005F4643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3724"/>
        <w:gridCol w:w="2206"/>
        <w:gridCol w:w="2665"/>
      </w:tblGrid>
      <w:tr w:rsidR="00124F21" w14:paraId="15636B8B" w14:textId="77777777" w:rsidTr="004433A3">
        <w:tc>
          <w:tcPr>
            <w:tcW w:w="3724" w:type="dxa"/>
          </w:tcPr>
          <w:p w14:paraId="15636B88" w14:textId="298316FD" w:rsidR="00124F21" w:rsidRPr="00124F21" w:rsidRDefault="00D4377C" w:rsidP="004460B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de</w:t>
            </w:r>
          </w:p>
        </w:tc>
        <w:tc>
          <w:tcPr>
            <w:tcW w:w="2206" w:type="dxa"/>
          </w:tcPr>
          <w:p w14:paraId="15636B89" w14:textId="77777777" w:rsidR="00124F21" w:rsidRPr="00124F21" w:rsidRDefault="00124F21" w:rsidP="004460BD">
            <w:pPr>
              <w:jc w:val="center"/>
              <w:rPr>
                <w:rFonts w:cstheme="minorHAnsi"/>
                <w:b/>
              </w:rPr>
            </w:pPr>
            <w:r w:rsidRPr="00124F21">
              <w:rPr>
                <w:rFonts w:cstheme="minorHAnsi"/>
                <w:b/>
              </w:rPr>
              <w:t>Actual Output</w:t>
            </w:r>
          </w:p>
        </w:tc>
        <w:tc>
          <w:tcPr>
            <w:tcW w:w="2665" w:type="dxa"/>
          </w:tcPr>
          <w:p w14:paraId="15636B8A" w14:textId="77777777" w:rsidR="00124F21" w:rsidRPr="00124F21" w:rsidRDefault="00124F21" w:rsidP="004460BD">
            <w:pPr>
              <w:jc w:val="center"/>
              <w:rPr>
                <w:rFonts w:cstheme="minorHAnsi"/>
                <w:b/>
              </w:rPr>
            </w:pPr>
            <w:r w:rsidRPr="00124F21">
              <w:rPr>
                <w:rFonts w:cstheme="minorHAnsi"/>
                <w:b/>
              </w:rPr>
              <w:t xml:space="preserve">What </w:t>
            </w:r>
            <w:r w:rsidR="00C83ECB">
              <w:rPr>
                <w:rFonts w:cstheme="minorHAnsi"/>
                <w:b/>
              </w:rPr>
              <w:t>it</w:t>
            </w:r>
            <w:r w:rsidRPr="00124F21">
              <w:rPr>
                <w:rFonts w:cstheme="minorHAnsi"/>
                <w:b/>
              </w:rPr>
              <w:t xml:space="preserve"> does</w:t>
            </w:r>
          </w:p>
        </w:tc>
      </w:tr>
      <w:tr w:rsidR="00124F21" w14:paraId="15636B90" w14:textId="77777777" w:rsidTr="004433A3">
        <w:tc>
          <w:tcPr>
            <w:tcW w:w="3724" w:type="dxa"/>
          </w:tcPr>
          <w:p w14:paraId="15636B8C" w14:textId="77777777" w:rsidR="00124F21" w:rsidRPr="004460BD" w:rsidRDefault="00124F21" w:rsidP="001A3A51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1A3A51" w:rsidRPr="004460BD">
              <w:rPr>
                <w:rFonts w:ascii="Consolas" w:hAnsi="Consolas"/>
                <w:b/>
              </w:rPr>
              <w:t>"man" in "maneater"</w:t>
            </w:r>
          </w:p>
        </w:tc>
        <w:tc>
          <w:tcPr>
            <w:tcW w:w="2206" w:type="dxa"/>
          </w:tcPr>
          <w:p w14:paraId="15636B8D" w14:textId="77777777" w:rsidR="00124F21" w:rsidRDefault="00124F21" w:rsidP="00124F21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15636B8E" w14:textId="77777777" w:rsidR="00124F21" w:rsidRDefault="00124F21" w:rsidP="00124F21">
            <w:pPr>
              <w:rPr>
                <w:rFonts w:cstheme="minorHAnsi"/>
              </w:rPr>
            </w:pPr>
          </w:p>
          <w:p w14:paraId="15636B8F" w14:textId="77777777" w:rsidR="001A3A51" w:rsidRDefault="001A3A51" w:rsidP="00124F21">
            <w:pPr>
              <w:rPr>
                <w:rFonts w:cstheme="minorHAnsi"/>
              </w:rPr>
            </w:pPr>
          </w:p>
        </w:tc>
      </w:tr>
      <w:tr w:rsidR="00124F21" w14:paraId="15636B95" w14:textId="77777777" w:rsidTr="004433A3">
        <w:tc>
          <w:tcPr>
            <w:tcW w:w="3724" w:type="dxa"/>
          </w:tcPr>
          <w:p w14:paraId="15636B91" w14:textId="77777777" w:rsidR="00124F21" w:rsidRPr="004460BD" w:rsidRDefault="00124F21" w:rsidP="00124F21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1A3A51" w:rsidRPr="004460BD">
              <w:rPr>
                <w:rFonts w:ascii="Consolas" w:hAnsi="Consolas"/>
                <w:b/>
              </w:rPr>
              <w:t>"</w:t>
            </w:r>
            <w:r w:rsidRPr="004460BD">
              <w:rPr>
                <w:rFonts w:ascii="Consolas" w:hAnsi="Consolas"/>
                <w:b/>
              </w:rPr>
              <w:t>eat</w:t>
            </w:r>
            <w:r w:rsidR="001A3A51" w:rsidRPr="004460BD">
              <w:rPr>
                <w:rFonts w:ascii="Consolas" w:hAnsi="Consolas"/>
                <w:b/>
              </w:rPr>
              <w:t>"</w:t>
            </w:r>
            <w:r w:rsidRPr="004460BD">
              <w:rPr>
                <w:rFonts w:ascii="Consolas" w:hAnsi="Consolas"/>
                <w:b/>
              </w:rPr>
              <w:t xml:space="preserve"> not </w:t>
            </w:r>
            <w:r w:rsidR="001A3A51" w:rsidRPr="004460BD">
              <w:rPr>
                <w:rFonts w:ascii="Consolas" w:hAnsi="Consolas"/>
                <w:b/>
              </w:rPr>
              <w:t>in "theatre"</w:t>
            </w:r>
          </w:p>
        </w:tc>
        <w:tc>
          <w:tcPr>
            <w:tcW w:w="2206" w:type="dxa"/>
          </w:tcPr>
          <w:p w14:paraId="15636B92" w14:textId="77777777" w:rsidR="00124F21" w:rsidRDefault="00124F21" w:rsidP="00124F21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15636B93" w14:textId="77777777" w:rsidR="00124F21" w:rsidRDefault="00124F21" w:rsidP="00124F21">
            <w:pPr>
              <w:rPr>
                <w:rFonts w:cstheme="minorHAnsi"/>
              </w:rPr>
            </w:pPr>
          </w:p>
          <w:p w14:paraId="15636B94" w14:textId="77777777" w:rsidR="001A3A51" w:rsidRDefault="001A3A51" w:rsidP="00124F21">
            <w:pPr>
              <w:rPr>
                <w:rFonts w:cstheme="minorHAnsi"/>
              </w:rPr>
            </w:pPr>
          </w:p>
        </w:tc>
      </w:tr>
      <w:tr w:rsidR="001A3A51" w14:paraId="15636B9A" w14:textId="77777777" w:rsidTr="004433A3">
        <w:tc>
          <w:tcPr>
            <w:tcW w:w="3724" w:type="dxa"/>
          </w:tcPr>
          <w:p w14:paraId="15636B96" w14:textId="77777777" w:rsidR="001A3A51" w:rsidRPr="004460BD" w:rsidRDefault="001A3A51" w:rsidP="001A3A51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len("maneater")</w:t>
            </w:r>
          </w:p>
          <w:p w14:paraId="15636B97" w14:textId="77777777" w:rsidR="001A3A51" w:rsidRPr="004460BD" w:rsidRDefault="001A3A51" w:rsidP="001A3A51">
            <w:pPr>
              <w:rPr>
                <w:rFonts w:ascii="Consolas" w:hAnsi="Consolas"/>
              </w:rPr>
            </w:pPr>
          </w:p>
        </w:tc>
        <w:tc>
          <w:tcPr>
            <w:tcW w:w="2206" w:type="dxa"/>
          </w:tcPr>
          <w:p w14:paraId="15636B98" w14:textId="77777777" w:rsidR="001A3A51" w:rsidRDefault="001A3A51" w:rsidP="00124F21">
            <w:pPr>
              <w:rPr>
                <w:rFonts w:cstheme="minorHAnsi"/>
              </w:rPr>
            </w:pPr>
          </w:p>
        </w:tc>
        <w:tc>
          <w:tcPr>
            <w:tcW w:w="2665" w:type="dxa"/>
          </w:tcPr>
          <w:p w14:paraId="15636B99" w14:textId="77777777" w:rsidR="001A3A51" w:rsidRDefault="001A3A51" w:rsidP="00124F21">
            <w:pPr>
              <w:rPr>
                <w:rFonts w:cstheme="minorHAnsi"/>
              </w:rPr>
            </w:pPr>
          </w:p>
        </w:tc>
      </w:tr>
    </w:tbl>
    <w:p w14:paraId="0DA6C02B" w14:textId="77777777" w:rsidR="00B4233D" w:rsidRDefault="00B4233D" w:rsidP="00B4233D">
      <w:pPr>
        <w:pStyle w:val="ListParagraph"/>
        <w:spacing w:after="0" w:line="240" w:lineRule="auto"/>
        <w:ind w:left="360"/>
        <w:rPr>
          <w:rFonts w:cstheme="minorHAnsi"/>
        </w:rPr>
      </w:pPr>
    </w:p>
    <w:p w14:paraId="4612DE49" w14:textId="77777777" w:rsidR="00AE20E0" w:rsidRDefault="00AE20E0">
      <w:pPr>
        <w:rPr>
          <w:rFonts w:cstheme="minorHAnsi"/>
        </w:rPr>
      </w:pPr>
      <w:r>
        <w:rPr>
          <w:rFonts w:cstheme="minorHAnsi"/>
        </w:rPr>
        <w:br w:type="page"/>
      </w:r>
    </w:p>
    <w:p w14:paraId="1FCA7A29" w14:textId="5F72FE85" w:rsidR="001D79AF" w:rsidRPr="00D534E2" w:rsidRDefault="001D79AF" w:rsidP="00042314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D534E2">
        <w:rPr>
          <w:rFonts w:cstheme="minorHAnsi"/>
        </w:rPr>
        <w:lastRenderedPageBreak/>
        <w:t xml:space="preserve">Enter the following code to assign </w:t>
      </w:r>
      <w:r>
        <w:rPr>
          <w:rFonts w:cstheme="minorHAnsi"/>
        </w:rPr>
        <w:t>a</w:t>
      </w:r>
      <w:r w:rsidRPr="00D534E2">
        <w:rPr>
          <w:rFonts w:cstheme="minorHAnsi"/>
        </w:rPr>
        <w:t xml:space="preserve"> string to the variable </w:t>
      </w:r>
      <w:r>
        <w:rPr>
          <w:rFonts w:ascii="Consolas" w:hAnsi="Consolas" w:cs="Consolas"/>
        </w:rPr>
        <w:t>s</w:t>
      </w:r>
      <w:r w:rsidRPr="00D534E2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1D79AF" w:rsidRPr="00D534E2" w14:paraId="150FAFB7" w14:textId="77777777" w:rsidTr="00042314">
        <w:tc>
          <w:tcPr>
            <w:tcW w:w="8595" w:type="dxa"/>
          </w:tcPr>
          <w:p w14:paraId="39733D9E" w14:textId="6095D951" w:rsidR="001D79AF" w:rsidRPr="00D534E2" w:rsidRDefault="001D79AF" w:rsidP="00D534E2">
            <w:pPr>
              <w:rPr>
                <w:rFonts w:ascii="Consolas" w:hAnsi="Consolas" w:cs="Consolas"/>
              </w:rPr>
            </w:pPr>
            <w:r w:rsidRPr="00D534E2">
              <w:rPr>
                <w:rFonts w:ascii="Consolas" w:hAnsi="Consolas" w:cs="Consolas"/>
              </w:rPr>
              <w:t xml:space="preserve">&gt;&gt;&gt; </w:t>
            </w:r>
            <w:r w:rsidRPr="001D79AF">
              <w:rPr>
                <w:rFonts w:ascii="Consolas" w:hAnsi="Consolas" w:cs="Consolas"/>
                <w:b/>
              </w:rPr>
              <w:t>s = "Computing"</w:t>
            </w:r>
          </w:p>
        </w:tc>
      </w:tr>
    </w:tbl>
    <w:p w14:paraId="15D4C6BD" w14:textId="77777777" w:rsidR="001D79AF" w:rsidRDefault="001D79AF" w:rsidP="001D79AF">
      <w:pPr>
        <w:spacing w:after="0" w:line="240" w:lineRule="auto"/>
        <w:rPr>
          <w:rFonts w:cstheme="minorHAnsi"/>
        </w:rPr>
      </w:pPr>
    </w:p>
    <w:p w14:paraId="15636BC5" w14:textId="42CE22F2" w:rsidR="00662717" w:rsidRDefault="00F97D29" w:rsidP="00042314">
      <w:pPr>
        <w:pStyle w:val="ListParagraph"/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>Then, w</w:t>
      </w:r>
      <w:r w:rsidR="00662717" w:rsidRPr="000F3137">
        <w:rPr>
          <w:rFonts w:cstheme="minorHAnsi"/>
        </w:rPr>
        <w:t xml:space="preserve">rite down the actual output of the following string </w:t>
      </w:r>
      <w:r>
        <w:rPr>
          <w:rFonts w:cstheme="minorHAnsi"/>
        </w:rPr>
        <w:t>operations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530"/>
        <w:gridCol w:w="7065"/>
      </w:tblGrid>
      <w:tr w:rsidR="00662717" w:rsidRPr="00124F21" w14:paraId="15636BC8" w14:textId="77777777" w:rsidTr="00042314">
        <w:tc>
          <w:tcPr>
            <w:tcW w:w="1530" w:type="dxa"/>
          </w:tcPr>
          <w:p w14:paraId="15636BC6" w14:textId="77777777" w:rsidR="00662717" w:rsidRPr="00124F21" w:rsidRDefault="00875A0F" w:rsidP="004460B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de</w:t>
            </w:r>
          </w:p>
        </w:tc>
        <w:tc>
          <w:tcPr>
            <w:tcW w:w="7065" w:type="dxa"/>
          </w:tcPr>
          <w:p w14:paraId="15636BC7" w14:textId="77777777" w:rsidR="00662717" w:rsidRPr="00124F21" w:rsidRDefault="00662717" w:rsidP="004460B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ual Output</w:t>
            </w:r>
          </w:p>
        </w:tc>
      </w:tr>
      <w:tr w:rsidR="00662717" w14:paraId="15636BCC" w14:textId="77777777" w:rsidTr="00042314">
        <w:tc>
          <w:tcPr>
            <w:tcW w:w="1530" w:type="dxa"/>
          </w:tcPr>
          <w:p w14:paraId="15636BC9" w14:textId="77777777" w:rsidR="00662717" w:rsidRPr="004460BD" w:rsidRDefault="001D1665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s[0]</w:t>
            </w:r>
          </w:p>
        </w:tc>
        <w:tc>
          <w:tcPr>
            <w:tcW w:w="7065" w:type="dxa"/>
          </w:tcPr>
          <w:p w14:paraId="15636BCA" w14:textId="77777777" w:rsidR="00662717" w:rsidRDefault="00662717" w:rsidP="00B764AE">
            <w:pPr>
              <w:rPr>
                <w:rFonts w:cstheme="minorHAnsi"/>
              </w:rPr>
            </w:pPr>
          </w:p>
          <w:p w14:paraId="15636BCB" w14:textId="62CC8FC8" w:rsidR="00662717" w:rsidRDefault="00662717" w:rsidP="00B764AE">
            <w:pPr>
              <w:rPr>
                <w:rFonts w:cstheme="minorHAnsi"/>
              </w:rPr>
            </w:pPr>
          </w:p>
        </w:tc>
      </w:tr>
      <w:tr w:rsidR="00662717" w14:paraId="15636BD0" w14:textId="77777777" w:rsidTr="00042314">
        <w:tc>
          <w:tcPr>
            <w:tcW w:w="1530" w:type="dxa"/>
          </w:tcPr>
          <w:p w14:paraId="15636BCD" w14:textId="77777777" w:rsidR="00662717" w:rsidRPr="004460BD" w:rsidRDefault="001D1665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s[3]</w:t>
            </w:r>
          </w:p>
        </w:tc>
        <w:tc>
          <w:tcPr>
            <w:tcW w:w="7065" w:type="dxa"/>
          </w:tcPr>
          <w:p w14:paraId="15636BCE" w14:textId="77777777" w:rsidR="00662717" w:rsidRDefault="00662717" w:rsidP="00B764AE">
            <w:pPr>
              <w:rPr>
                <w:rFonts w:cstheme="minorHAnsi"/>
              </w:rPr>
            </w:pPr>
          </w:p>
          <w:p w14:paraId="15636BCF" w14:textId="77777777" w:rsidR="00662717" w:rsidRDefault="00662717" w:rsidP="00B764AE">
            <w:pPr>
              <w:rPr>
                <w:rFonts w:cstheme="minorHAnsi"/>
              </w:rPr>
            </w:pPr>
          </w:p>
        </w:tc>
      </w:tr>
      <w:tr w:rsidR="001D1665" w14:paraId="15636BD4" w14:textId="77777777" w:rsidTr="00042314">
        <w:tc>
          <w:tcPr>
            <w:tcW w:w="1530" w:type="dxa"/>
          </w:tcPr>
          <w:p w14:paraId="15636BD1" w14:textId="77777777" w:rsidR="001D1665" w:rsidRPr="004460BD" w:rsidRDefault="001D1665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s[-2]</w:t>
            </w:r>
          </w:p>
          <w:p w14:paraId="15636BD2" w14:textId="77777777" w:rsidR="001D1665" w:rsidRPr="004460BD" w:rsidRDefault="001D1665" w:rsidP="00B764AE">
            <w:pPr>
              <w:rPr>
                <w:rFonts w:ascii="Consolas" w:hAnsi="Consolas"/>
              </w:rPr>
            </w:pPr>
          </w:p>
        </w:tc>
        <w:tc>
          <w:tcPr>
            <w:tcW w:w="7065" w:type="dxa"/>
          </w:tcPr>
          <w:p w14:paraId="15636BD3" w14:textId="77777777" w:rsidR="001D1665" w:rsidRDefault="001D1665" w:rsidP="00B764AE">
            <w:pPr>
              <w:rPr>
                <w:rFonts w:cstheme="minorHAnsi"/>
              </w:rPr>
            </w:pPr>
          </w:p>
        </w:tc>
      </w:tr>
      <w:tr w:rsidR="00875A0F" w14:paraId="15636BD8" w14:textId="77777777" w:rsidTr="00042314">
        <w:tc>
          <w:tcPr>
            <w:tcW w:w="1530" w:type="dxa"/>
          </w:tcPr>
          <w:p w14:paraId="15636BD5" w14:textId="77777777" w:rsidR="00875A0F" w:rsidRPr="004460BD" w:rsidRDefault="00875A0F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s[0:2]</w:t>
            </w:r>
          </w:p>
          <w:p w14:paraId="15636BD6" w14:textId="77777777" w:rsidR="00875A0F" w:rsidRPr="004460BD" w:rsidRDefault="00875A0F" w:rsidP="00B764AE">
            <w:pPr>
              <w:rPr>
                <w:rFonts w:ascii="Consolas" w:hAnsi="Consolas"/>
              </w:rPr>
            </w:pPr>
          </w:p>
        </w:tc>
        <w:tc>
          <w:tcPr>
            <w:tcW w:w="7065" w:type="dxa"/>
          </w:tcPr>
          <w:p w14:paraId="15636BD7" w14:textId="77777777" w:rsidR="00875A0F" w:rsidRDefault="00875A0F" w:rsidP="00B764AE">
            <w:pPr>
              <w:rPr>
                <w:rFonts w:cstheme="minorHAnsi"/>
              </w:rPr>
            </w:pPr>
          </w:p>
        </w:tc>
      </w:tr>
      <w:tr w:rsidR="00875A0F" w14:paraId="15636BDC" w14:textId="77777777" w:rsidTr="00042314">
        <w:tc>
          <w:tcPr>
            <w:tcW w:w="1530" w:type="dxa"/>
          </w:tcPr>
          <w:p w14:paraId="15636BD9" w14:textId="77777777" w:rsidR="00875A0F" w:rsidRPr="004460BD" w:rsidRDefault="00875A0F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s[1:2]</w:t>
            </w:r>
          </w:p>
          <w:p w14:paraId="15636BDA" w14:textId="77777777" w:rsidR="00875A0F" w:rsidRPr="004460BD" w:rsidRDefault="00875A0F" w:rsidP="00B764AE">
            <w:pPr>
              <w:rPr>
                <w:rFonts w:ascii="Consolas" w:hAnsi="Consolas"/>
              </w:rPr>
            </w:pPr>
          </w:p>
        </w:tc>
        <w:tc>
          <w:tcPr>
            <w:tcW w:w="7065" w:type="dxa"/>
          </w:tcPr>
          <w:p w14:paraId="15636BDB" w14:textId="77777777" w:rsidR="00875A0F" w:rsidRDefault="00875A0F" w:rsidP="00B764AE">
            <w:pPr>
              <w:rPr>
                <w:rFonts w:cstheme="minorHAnsi"/>
              </w:rPr>
            </w:pPr>
          </w:p>
        </w:tc>
      </w:tr>
      <w:tr w:rsidR="00875A0F" w14:paraId="15636BE0" w14:textId="77777777" w:rsidTr="00042314">
        <w:tc>
          <w:tcPr>
            <w:tcW w:w="1530" w:type="dxa"/>
          </w:tcPr>
          <w:p w14:paraId="15636BDD" w14:textId="77777777" w:rsidR="00875A0F" w:rsidRPr="004460BD" w:rsidRDefault="00875A0F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s[:2]</w:t>
            </w:r>
          </w:p>
          <w:p w14:paraId="15636BDE" w14:textId="77777777" w:rsidR="00875A0F" w:rsidRPr="004460BD" w:rsidRDefault="00875A0F" w:rsidP="00B764AE">
            <w:pPr>
              <w:rPr>
                <w:rFonts w:ascii="Consolas" w:hAnsi="Consolas"/>
              </w:rPr>
            </w:pPr>
          </w:p>
        </w:tc>
        <w:tc>
          <w:tcPr>
            <w:tcW w:w="7065" w:type="dxa"/>
          </w:tcPr>
          <w:p w14:paraId="15636BDF" w14:textId="77777777" w:rsidR="00875A0F" w:rsidRDefault="00875A0F" w:rsidP="00B764AE">
            <w:pPr>
              <w:rPr>
                <w:rFonts w:cstheme="minorHAnsi"/>
              </w:rPr>
            </w:pPr>
          </w:p>
        </w:tc>
      </w:tr>
      <w:tr w:rsidR="00875A0F" w14:paraId="15636BE4" w14:textId="77777777" w:rsidTr="00042314">
        <w:tc>
          <w:tcPr>
            <w:tcW w:w="1530" w:type="dxa"/>
          </w:tcPr>
          <w:p w14:paraId="15636BE1" w14:textId="77777777" w:rsidR="00875A0F" w:rsidRPr="004460BD" w:rsidRDefault="00875A0F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s[::2]</w:t>
            </w:r>
          </w:p>
          <w:p w14:paraId="15636BE2" w14:textId="77777777" w:rsidR="00875A0F" w:rsidRPr="004460BD" w:rsidRDefault="00875A0F" w:rsidP="00B764AE">
            <w:pPr>
              <w:rPr>
                <w:rFonts w:ascii="Consolas" w:hAnsi="Consolas"/>
              </w:rPr>
            </w:pPr>
          </w:p>
        </w:tc>
        <w:tc>
          <w:tcPr>
            <w:tcW w:w="7065" w:type="dxa"/>
          </w:tcPr>
          <w:p w14:paraId="15636BE3" w14:textId="77777777" w:rsidR="00875A0F" w:rsidRDefault="00875A0F" w:rsidP="00B764AE">
            <w:pPr>
              <w:rPr>
                <w:rFonts w:cstheme="minorHAnsi"/>
              </w:rPr>
            </w:pPr>
          </w:p>
        </w:tc>
      </w:tr>
      <w:tr w:rsidR="00D926BC" w14:paraId="15636BE8" w14:textId="77777777" w:rsidTr="00042314">
        <w:tc>
          <w:tcPr>
            <w:tcW w:w="1530" w:type="dxa"/>
          </w:tcPr>
          <w:p w14:paraId="15636BE5" w14:textId="77777777" w:rsidR="00D926BC" w:rsidRPr="004460BD" w:rsidRDefault="00D926BC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s[0::4]</w:t>
            </w:r>
          </w:p>
          <w:p w14:paraId="15636BE6" w14:textId="77777777" w:rsidR="00D926BC" w:rsidRPr="004460BD" w:rsidRDefault="00D926BC" w:rsidP="00B764AE">
            <w:pPr>
              <w:rPr>
                <w:rFonts w:ascii="Consolas" w:hAnsi="Consolas"/>
              </w:rPr>
            </w:pPr>
          </w:p>
        </w:tc>
        <w:tc>
          <w:tcPr>
            <w:tcW w:w="7065" w:type="dxa"/>
          </w:tcPr>
          <w:p w14:paraId="15636BE7" w14:textId="77777777" w:rsidR="00D926BC" w:rsidRDefault="00D926BC" w:rsidP="00B764AE">
            <w:pPr>
              <w:rPr>
                <w:rFonts w:cstheme="minorHAnsi"/>
              </w:rPr>
            </w:pPr>
          </w:p>
        </w:tc>
      </w:tr>
      <w:tr w:rsidR="00875A0F" w14:paraId="15636BEC" w14:textId="77777777" w:rsidTr="00042314">
        <w:tc>
          <w:tcPr>
            <w:tcW w:w="1530" w:type="dxa"/>
          </w:tcPr>
          <w:p w14:paraId="15636BE9" w14:textId="77777777" w:rsidR="00875A0F" w:rsidRPr="004460BD" w:rsidRDefault="00875A0F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s[</w:t>
            </w:r>
            <w:r w:rsidR="00D926BC" w:rsidRPr="004460BD">
              <w:rPr>
                <w:rFonts w:ascii="Consolas" w:hAnsi="Consolas"/>
              </w:rPr>
              <w:t>9:0:-2</w:t>
            </w:r>
            <w:r w:rsidR="00CB5294" w:rsidRPr="004460BD">
              <w:rPr>
                <w:rFonts w:ascii="Consolas" w:hAnsi="Consolas"/>
              </w:rPr>
              <w:t>]</w:t>
            </w:r>
          </w:p>
          <w:p w14:paraId="15636BEA" w14:textId="77777777" w:rsidR="00CB5294" w:rsidRPr="004460BD" w:rsidRDefault="00CB5294" w:rsidP="00B764AE">
            <w:pPr>
              <w:rPr>
                <w:rFonts w:ascii="Consolas" w:hAnsi="Consolas"/>
              </w:rPr>
            </w:pPr>
          </w:p>
        </w:tc>
        <w:tc>
          <w:tcPr>
            <w:tcW w:w="7065" w:type="dxa"/>
          </w:tcPr>
          <w:p w14:paraId="15636BEB" w14:textId="77777777" w:rsidR="00875A0F" w:rsidRDefault="00875A0F" w:rsidP="00B764AE">
            <w:pPr>
              <w:rPr>
                <w:rFonts w:cstheme="minorHAnsi"/>
              </w:rPr>
            </w:pPr>
          </w:p>
        </w:tc>
      </w:tr>
    </w:tbl>
    <w:p w14:paraId="15636BED" w14:textId="77777777" w:rsidR="00662717" w:rsidRDefault="00662717" w:rsidP="001D1665">
      <w:pPr>
        <w:spacing w:after="0" w:line="240" w:lineRule="auto"/>
        <w:rPr>
          <w:rFonts w:cstheme="minorHAnsi"/>
        </w:rPr>
      </w:pPr>
    </w:p>
    <w:p w14:paraId="216E1B8F" w14:textId="0F7C4674" w:rsidR="00CB4F7E" w:rsidRPr="00D534E2" w:rsidRDefault="00CB4F7E" w:rsidP="00042314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D534E2">
        <w:rPr>
          <w:rFonts w:cstheme="minorHAnsi"/>
        </w:rPr>
        <w:t xml:space="preserve">Enter the following code to assign </w:t>
      </w:r>
      <w:r>
        <w:rPr>
          <w:rFonts w:cstheme="minorHAnsi"/>
        </w:rPr>
        <w:t>a</w:t>
      </w:r>
      <w:r w:rsidRPr="00D534E2">
        <w:rPr>
          <w:rFonts w:cstheme="minorHAnsi"/>
        </w:rPr>
        <w:t xml:space="preserve"> </w:t>
      </w:r>
      <w:r>
        <w:rPr>
          <w:rFonts w:cstheme="minorHAnsi"/>
        </w:rPr>
        <w:t xml:space="preserve">new </w:t>
      </w:r>
      <w:r w:rsidRPr="00D534E2">
        <w:rPr>
          <w:rFonts w:cstheme="minorHAnsi"/>
        </w:rPr>
        <w:t xml:space="preserve">string to the variable </w:t>
      </w:r>
      <w:r>
        <w:rPr>
          <w:rFonts w:ascii="Consolas" w:hAnsi="Consolas" w:cs="Consolas"/>
        </w:rPr>
        <w:t>s</w:t>
      </w:r>
      <w:r w:rsidRPr="00D534E2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CB4F7E" w:rsidRPr="00D534E2" w14:paraId="398E4BF2" w14:textId="77777777" w:rsidTr="00042314">
        <w:tc>
          <w:tcPr>
            <w:tcW w:w="8595" w:type="dxa"/>
          </w:tcPr>
          <w:p w14:paraId="18240987" w14:textId="254F6DFF" w:rsidR="00CB4F7E" w:rsidRPr="00D534E2" w:rsidRDefault="00CB4F7E">
            <w:pPr>
              <w:rPr>
                <w:rFonts w:ascii="Consolas" w:hAnsi="Consolas" w:cs="Consolas"/>
              </w:rPr>
            </w:pPr>
            <w:r w:rsidRPr="00D534E2">
              <w:rPr>
                <w:rFonts w:ascii="Consolas" w:hAnsi="Consolas" w:cs="Consolas"/>
              </w:rPr>
              <w:t xml:space="preserve">&gt;&gt;&gt; </w:t>
            </w:r>
            <w:r w:rsidRPr="001D79AF">
              <w:rPr>
                <w:rFonts w:ascii="Consolas" w:hAnsi="Consolas" w:cs="Consolas"/>
                <w:b/>
              </w:rPr>
              <w:t>s = "</w:t>
            </w:r>
            <w:r>
              <w:rPr>
                <w:rFonts w:ascii="Consolas" w:hAnsi="Consolas" w:cs="Consolas"/>
                <w:b/>
              </w:rPr>
              <w:t>Imagination</w:t>
            </w:r>
            <w:r w:rsidRPr="001D79AF">
              <w:rPr>
                <w:rFonts w:ascii="Consolas" w:hAnsi="Consolas" w:cs="Consolas"/>
                <w:b/>
              </w:rPr>
              <w:t>"</w:t>
            </w:r>
          </w:p>
        </w:tc>
      </w:tr>
    </w:tbl>
    <w:p w14:paraId="23045CD5" w14:textId="77777777" w:rsidR="00CB4F7E" w:rsidRDefault="00CB4F7E" w:rsidP="00CB4F7E">
      <w:pPr>
        <w:spacing w:after="0" w:line="240" w:lineRule="auto"/>
        <w:rPr>
          <w:rFonts w:cstheme="minorHAnsi"/>
        </w:rPr>
      </w:pPr>
    </w:p>
    <w:p w14:paraId="15636BF1" w14:textId="69378CA5" w:rsidR="001D1665" w:rsidRDefault="00CB4F7E" w:rsidP="00042314">
      <w:pPr>
        <w:pStyle w:val="ListParagraph"/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>Then</w:t>
      </w:r>
      <w:r w:rsidR="00F26C31">
        <w:rPr>
          <w:rFonts w:cstheme="minorHAnsi"/>
        </w:rPr>
        <w:t xml:space="preserve">, </w:t>
      </w:r>
      <w:r w:rsidR="00DD5422">
        <w:rPr>
          <w:rFonts w:cstheme="minorHAnsi"/>
        </w:rPr>
        <w:t>w</w:t>
      </w:r>
      <w:r w:rsidR="001D1665">
        <w:rPr>
          <w:rFonts w:cstheme="minorHAnsi"/>
        </w:rPr>
        <w:t>rite down the code for extracting the following strings</w:t>
      </w:r>
      <w:r w:rsidR="00DD5422">
        <w:rPr>
          <w:rFonts w:cstheme="minorHAnsi"/>
        </w:rPr>
        <w:t xml:space="preserve"> from the characters in </w:t>
      </w:r>
      <w:r w:rsidR="00DD5422" w:rsidRPr="004460BD">
        <w:rPr>
          <w:rFonts w:ascii="Consolas" w:hAnsi="Consolas" w:cs="Consolas"/>
        </w:rPr>
        <w:t>s</w:t>
      </w:r>
      <w:r w:rsidR="00DD5422">
        <w:rPr>
          <w:rFonts w:cstheme="minorHAnsi"/>
        </w:rPr>
        <w:t xml:space="preserve"> using the slice operator</w:t>
      </w:r>
      <w:r w:rsidR="00F26C31">
        <w:rPr>
          <w:rFonts w:cstheme="minorHAnsi"/>
        </w:rPr>
        <w:t xml:space="preserve"> and slice operator with a step</w:t>
      </w:r>
      <w:r w:rsidR="00DD5422">
        <w:rPr>
          <w:rFonts w:cstheme="minorHAnsi"/>
        </w:rPr>
        <w:t>:</w:t>
      </w:r>
    </w:p>
    <w:p w14:paraId="602B3D50" w14:textId="77777777" w:rsidR="000D02FA" w:rsidRDefault="000D02FA" w:rsidP="001D1665">
      <w:pPr>
        <w:pStyle w:val="ListParagraph"/>
        <w:spacing w:after="0" w:line="240" w:lineRule="auto"/>
        <w:ind w:left="360"/>
        <w:rPr>
          <w:rFonts w:cs="Courier New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6355"/>
        <w:gridCol w:w="2240"/>
      </w:tblGrid>
      <w:tr w:rsidR="00875A0F" w:rsidRPr="00124F21" w14:paraId="15636BF4" w14:textId="77777777" w:rsidTr="00042314">
        <w:tc>
          <w:tcPr>
            <w:tcW w:w="6355" w:type="dxa"/>
          </w:tcPr>
          <w:p w14:paraId="15636BF2" w14:textId="77777777" w:rsidR="00875A0F" w:rsidRPr="00124F21" w:rsidRDefault="00875A0F" w:rsidP="004460B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de</w:t>
            </w:r>
          </w:p>
        </w:tc>
        <w:tc>
          <w:tcPr>
            <w:tcW w:w="2240" w:type="dxa"/>
          </w:tcPr>
          <w:p w14:paraId="15636BF3" w14:textId="131B7780" w:rsidR="00875A0F" w:rsidRPr="00124F21" w:rsidRDefault="00A538EB" w:rsidP="004460B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xtracted String</w:t>
            </w:r>
          </w:p>
        </w:tc>
      </w:tr>
      <w:tr w:rsidR="00875A0F" w14:paraId="15636BF8" w14:textId="77777777" w:rsidTr="00042314">
        <w:tc>
          <w:tcPr>
            <w:tcW w:w="6355" w:type="dxa"/>
          </w:tcPr>
          <w:p w14:paraId="15636BF5" w14:textId="77777777" w:rsidR="00875A0F" w:rsidRPr="001D1665" w:rsidRDefault="00875A0F" w:rsidP="00B764AE">
            <w:pPr>
              <w:rPr>
                <w:rFonts w:cs="Courier New"/>
              </w:rPr>
            </w:pPr>
          </w:p>
        </w:tc>
        <w:tc>
          <w:tcPr>
            <w:tcW w:w="2240" w:type="dxa"/>
          </w:tcPr>
          <w:p w14:paraId="15636BF6" w14:textId="77777777" w:rsidR="00875A0F" w:rsidRPr="004460BD" w:rsidRDefault="00F53C0C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Imagin</w:t>
            </w:r>
          </w:p>
          <w:p w14:paraId="15636BF7" w14:textId="77777777" w:rsidR="00CB5294" w:rsidRPr="004460BD" w:rsidRDefault="00CB5294" w:rsidP="00B764AE">
            <w:pPr>
              <w:rPr>
                <w:rFonts w:ascii="Consolas" w:hAnsi="Consolas"/>
              </w:rPr>
            </w:pPr>
          </w:p>
        </w:tc>
      </w:tr>
      <w:tr w:rsidR="00F53C0C" w14:paraId="15636BFC" w14:textId="77777777" w:rsidTr="00042314">
        <w:tc>
          <w:tcPr>
            <w:tcW w:w="6355" w:type="dxa"/>
          </w:tcPr>
          <w:p w14:paraId="15636BF9" w14:textId="77777777" w:rsidR="00F53C0C" w:rsidRPr="001D1665" w:rsidRDefault="00F53C0C" w:rsidP="00B764AE">
            <w:pPr>
              <w:rPr>
                <w:rFonts w:cs="Courier New"/>
              </w:rPr>
            </w:pPr>
          </w:p>
        </w:tc>
        <w:tc>
          <w:tcPr>
            <w:tcW w:w="2240" w:type="dxa"/>
          </w:tcPr>
          <w:p w14:paraId="15636BFA" w14:textId="77777777" w:rsidR="00F53C0C" w:rsidRPr="004460BD" w:rsidRDefault="00F53C0C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nation</w:t>
            </w:r>
          </w:p>
          <w:p w14:paraId="15636BFB" w14:textId="77777777" w:rsidR="00F53C0C" w:rsidRPr="004460BD" w:rsidRDefault="00F53C0C" w:rsidP="00B764AE">
            <w:pPr>
              <w:rPr>
                <w:rFonts w:ascii="Consolas" w:hAnsi="Consolas"/>
              </w:rPr>
            </w:pPr>
          </w:p>
        </w:tc>
      </w:tr>
      <w:tr w:rsidR="00875A0F" w14:paraId="15636C00" w14:textId="77777777" w:rsidTr="00042314">
        <w:tc>
          <w:tcPr>
            <w:tcW w:w="6355" w:type="dxa"/>
          </w:tcPr>
          <w:p w14:paraId="15636BFD" w14:textId="77777777" w:rsidR="00875A0F" w:rsidRPr="001D1665" w:rsidRDefault="00875A0F" w:rsidP="00B764AE">
            <w:pPr>
              <w:rPr>
                <w:rFonts w:cs="Courier New"/>
              </w:rPr>
            </w:pPr>
          </w:p>
        </w:tc>
        <w:tc>
          <w:tcPr>
            <w:tcW w:w="2240" w:type="dxa"/>
          </w:tcPr>
          <w:p w14:paraId="15636BFE" w14:textId="77777777" w:rsidR="00875A0F" w:rsidRPr="004460BD" w:rsidRDefault="00F53C0C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Igao</w:t>
            </w:r>
          </w:p>
          <w:p w14:paraId="15636BFF" w14:textId="77777777" w:rsidR="00CB5294" w:rsidRPr="004460BD" w:rsidRDefault="00CB5294" w:rsidP="00B764AE">
            <w:pPr>
              <w:rPr>
                <w:rFonts w:ascii="Consolas" w:hAnsi="Consolas"/>
              </w:rPr>
            </w:pPr>
          </w:p>
        </w:tc>
      </w:tr>
    </w:tbl>
    <w:p w14:paraId="15636C01" w14:textId="77777777" w:rsidR="00DC5DB5" w:rsidRDefault="00DC5DB5" w:rsidP="00DC5DB5">
      <w:pPr>
        <w:pStyle w:val="ListParagraph"/>
        <w:spacing w:after="0" w:line="240" w:lineRule="auto"/>
        <w:ind w:left="360"/>
        <w:rPr>
          <w:rFonts w:cstheme="minorHAnsi"/>
        </w:rPr>
      </w:pPr>
    </w:p>
    <w:p w14:paraId="70A154B5" w14:textId="77777777" w:rsidR="00F8304E" w:rsidRDefault="00F8304E">
      <w:pPr>
        <w:rPr>
          <w:rFonts w:cstheme="minorHAnsi"/>
        </w:rPr>
      </w:pPr>
      <w:r>
        <w:rPr>
          <w:rFonts w:cstheme="minorHAnsi"/>
        </w:rPr>
        <w:br w:type="page"/>
      </w:r>
    </w:p>
    <w:p w14:paraId="470A1CB7" w14:textId="10142A24" w:rsidR="00D57371" w:rsidRPr="00D534E2" w:rsidRDefault="00D57371" w:rsidP="00042314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D534E2">
        <w:rPr>
          <w:rFonts w:cstheme="minorHAnsi"/>
        </w:rPr>
        <w:lastRenderedPageBreak/>
        <w:t xml:space="preserve">Enter the following code to assign </w:t>
      </w:r>
      <w:r>
        <w:rPr>
          <w:rFonts w:cstheme="minorHAnsi"/>
        </w:rPr>
        <w:t>a</w:t>
      </w:r>
      <w:r w:rsidRPr="00D534E2">
        <w:rPr>
          <w:rFonts w:cstheme="minorHAnsi"/>
        </w:rPr>
        <w:t xml:space="preserve"> string to the variable </w:t>
      </w:r>
      <w:r>
        <w:rPr>
          <w:rFonts w:ascii="Consolas" w:hAnsi="Consolas" w:cs="Consolas"/>
        </w:rPr>
        <w:t>z</w:t>
      </w:r>
      <w:r w:rsidRPr="00D534E2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D57371" w:rsidRPr="00D534E2" w14:paraId="13B2115D" w14:textId="77777777" w:rsidTr="00042314">
        <w:tc>
          <w:tcPr>
            <w:tcW w:w="8595" w:type="dxa"/>
          </w:tcPr>
          <w:p w14:paraId="69FC6B6D" w14:textId="4825804A" w:rsidR="00D57371" w:rsidRPr="00D534E2" w:rsidRDefault="00D57371" w:rsidP="00D534E2">
            <w:pPr>
              <w:rPr>
                <w:rFonts w:ascii="Consolas" w:hAnsi="Consolas" w:cs="Consolas"/>
              </w:rPr>
            </w:pPr>
            <w:r w:rsidRPr="00D534E2">
              <w:rPr>
                <w:rFonts w:ascii="Consolas" w:hAnsi="Consolas" w:cs="Consolas"/>
              </w:rPr>
              <w:t xml:space="preserve">&gt;&gt;&gt; </w:t>
            </w:r>
            <w:r w:rsidR="00E36B2E" w:rsidRPr="00E36B2E">
              <w:rPr>
                <w:rFonts w:ascii="Consolas" w:hAnsi="Consolas" w:cs="Consolas"/>
                <w:b/>
              </w:rPr>
              <w:t>z = 'banananananananab'</w:t>
            </w:r>
          </w:p>
        </w:tc>
      </w:tr>
    </w:tbl>
    <w:p w14:paraId="15636C06" w14:textId="77777777" w:rsidR="004F44FC" w:rsidRPr="004F44FC" w:rsidRDefault="004F44FC" w:rsidP="004F44FC">
      <w:pPr>
        <w:pStyle w:val="NoSpacing"/>
        <w:ind w:left="360"/>
        <w:rPr>
          <w:rFonts w:asciiTheme="minorHAnsi" w:hAnsiTheme="minorHAnsi"/>
        </w:rPr>
      </w:pPr>
    </w:p>
    <w:p w14:paraId="15636C0A" w14:textId="097AEE63" w:rsidR="004F44FC" w:rsidRPr="004F44FC" w:rsidRDefault="004F44FC" w:rsidP="00042314">
      <w:pPr>
        <w:pStyle w:val="NoSpacing"/>
        <w:ind w:left="426"/>
        <w:rPr>
          <w:rFonts w:asciiTheme="minorHAnsi" w:hAnsiTheme="minorHAnsi"/>
        </w:rPr>
      </w:pPr>
      <w:r w:rsidRPr="004F44FC">
        <w:rPr>
          <w:rFonts w:asciiTheme="minorHAnsi" w:hAnsiTheme="minorHAnsi" w:cs="Arial"/>
          <w:shd w:val="clear" w:color="auto" w:fill="FFFFFF"/>
        </w:rPr>
        <w:t xml:space="preserve">Which of the following </w:t>
      </w:r>
      <w:r w:rsidR="00E36B2E">
        <w:rPr>
          <w:rFonts w:asciiTheme="minorHAnsi" w:hAnsiTheme="minorHAnsi" w:cs="Arial"/>
          <w:shd w:val="clear" w:color="auto" w:fill="FFFFFF"/>
        </w:rPr>
        <w:t>lines of code return ‘banana’?</w:t>
      </w:r>
      <w:r w:rsidR="00E36B2E">
        <w:rPr>
          <w:rFonts w:asciiTheme="minorHAnsi" w:hAnsiTheme="minorHAnsi"/>
        </w:rPr>
        <w:t xml:space="preserve"> </w:t>
      </w:r>
      <w:r w:rsidRPr="004F44FC">
        <w:rPr>
          <w:rFonts w:asciiTheme="minorHAnsi" w:hAnsiTheme="minorHAnsi"/>
        </w:rPr>
        <w:t>Tick all answers</w:t>
      </w:r>
      <w:r w:rsidR="00E36B2E">
        <w:rPr>
          <w:rFonts w:asciiTheme="minorHAnsi" w:hAnsiTheme="minorHAnsi"/>
        </w:rPr>
        <w:t xml:space="preserve"> that apply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4329"/>
      </w:tblGrid>
      <w:tr w:rsidR="004F44FC" w:rsidRPr="004F44FC" w14:paraId="15636C0D" w14:textId="77777777" w:rsidTr="00042314">
        <w:tc>
          <w:tcPr>
            <w:tcW w:w="708" w:type="dxa"/>
          </w:tcPr>
          <w:p w14:paraId="15636C0B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0C" w14:textId="77777777" w:rsidR="004F44FC" w:rsidRPr="004460BD" w:rsidRDefault="004F44FC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z[:6]</w:t>
            </w:r>
          </w:p>
        </w:tc>
      </w:tr>
      <w:tr w:rsidR="004F44FC" w:rsidRPr="004F44FC" w14:paraId="15636C10" w14:textId="77777777" w:rsidTr="00042314">
        <w:tc>
          <w:tcPr>
            <w:tcW w:w="708" w:type="dxa"/>
          </w:tcPr>
          <w:p w14:paraId="15636C0E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0F" w14:textId="77777777" w:rsidR="004F44FC" w:rsidRPr="004460BD" w:rsidRDefault="004F44FC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z[::3]</w:t>
            </w:r>
          </w:p>
        </w:tc>
      </w:tr>
      <w:tr w:rsidR="004F44FC" w:rsidRPr="004F44FC" w14:paraId="15636C13" w14:textId="77777777" w:rsidTr="00042314">
        <w:tc>
          <w:tcPr>
            <w:tcW w:w="708" w:type="dxa"/>
          </w:tcPr>
          <w:p w14:paraId="15636C11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12" w14:textId="77777777" w:rsidR="004F44FC" w:rsidRPr="004460BD" w:rsidRDefault="004F44FC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z[-1:10:-1]</w:t>
            </w:r>
          </w:p>
        </w:tc>
      </w:tr>
      <w:tr w:rsidR="004F44FC" w:rsidRPr="004F44FC" w14:paraId="15636C16" w14:textId="77777777" w:rsidTr="00042314">
        <w:tc>
          <w:tcPr>
            <w:tcW w:w="708" w:type="dxa"/>
          </w:tcPr>
          <w:p w14:paraId="15636C14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15" w14:textId="77777777" w:rsidR="004F44FC" w:rsidRPr="004460BD" w:rsidRDefault="004F44FC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z[:10:-1]</w:t>
            </w:r>
          </w:p>
        </w:tc>
      </w:tr>
      <w:tr w:rsidR="004F44FC" w:rsidRPr="004F44FC" w14:paraId="15636C19" w14:textId="77777777" w:rsidTr="00042314">
        <w:tc>
          <w:tcPr>
            <w:tcW w:w="708" w:type="dxa"/>
          </w:tcPr>
          <w:p w14:paraId="15636C17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18" w14:textId="77777777" w:rsidR="004F44FC" w:rsidRPr="004460BD" w:rsidRDefault="004F44FC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z[0:10:-1]</w:t>
            </w:r>
          </w:p>
        </w:tc>
      </w:tr>
      <w:tr w:rsidR="004F44FC" w:rsidRPr="004F44FC" w14:paraId="15636C1C" w14:textId="77777777" w:rsidTr="00042314">
        <w:tc>
          <w:tcPr>
            <w:tcW w:w="708" w:type="dxa"/>
          </w:tcPr>
          <w:p w14:paraId="15636C1A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1B" w14:textId="77777777" w:rsidR="004F44FC" w:rsidRPr="004460BD" w:rsidRDefault="004F44FC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z[:-6:-1]</w:t>
            </w:r>
          </w:p>
        </w:tc>
      </w:tr>
      <w:tr w:rsidR="004F44FC" w:rsidRPr="004F44FC" w14:paraId="15636C1F" w14:textId="77777777" w:rsidTr="00042314">
        <w:tc>
          <w:tcPr>
            <w:tcW w:w="708" w:type="dxa"/>
          </w:tcPr>
          <w:p w14:paraId="15636C1D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1E" w14:textId="77777777" w:rsidR="004F44FC" w:rsidRPr="004460BD" w:rsidRDefault="004F44FC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z[-1:-7]</w:t>
            </w:r>
          </w:p>
        </w:tc>
      </w:tr>
      <w:tr w:rsidR="004F44FC" w:rsidRPr="004F44FC" w14:paraId="15636C22" w14:textId="77777777" w:rsidTr="00042314">
        <w:tc>
          <w:tcPr>
            <w:tcW w:w="708" w:type="dxa"/>
          </w:tcPr>
          <w:p w14:paraId="15636C20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21" w14:textId="77777777" w:rsidR="004F44FC" w:rsidRPr="004460BD" w:rsidRDefault="004F44FC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z[-6:][::-1]</w:t>
            </w:r>
          </w:p>
        </w:tc>
      </w:tr>
      <w:tr w:rsidR="004F44FC" w:rsidRPr="004F44FC" w14:paraId="15636C25" w14:textId="77777777" w:rsidTr="00042314">
        <w:tc>
          <w:tcPr>
            <w:tcW w:w="708" w:type="dxa"/>
          </w:tcPr>
          <w:p w14:paraId="15636C23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24" w14:textId="1D21F22C" w:rsidR="004F44FC" w:rsidRPr="004460BD" w:rsidRDefault="000D02FA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[0:2] + (z[-2] + z</w:t>
            </w:r>
            <w:r w:rsidR="004F44FC" w:rsidRPr="004460BD">
              <w:rPr>
                <w:rFonts w:ascii="Consolas" w:hAnsi="Consolas"/>
              </w:rPr>
              <w:t>[2])[::-1] * 2</w:t>
            </w:r>
          </w:p>
        </w:tc>
      </w:tr>
      <w:tr w:rsidR="004F44FC" w:rsidRPr="004F44FC" w14:paraId="15636C28" w14:textId="77777777" w:rsidTr="00042314">
        <w:tc>
          <w:tcPr>
            <w:tcW w:w="708" w:type="dxa"/>
          </w:tcPr>
          <w:p w14:paraId="15636C26" w14:textId="77777777" w:rsidR="004F44FC" w:rsidRPr="004F44FC" w:rsidRDefault="004F44FC" w:rsidP="00B764AE">
            <w:pPr>
              <w:pStyle w:val="NoSpacing"/>
              <w:rPr>
                <w:rFonts w:asciiTheme="minorHAnsi" w:hAnsiTheme="minorHAnsi"/>
              </w:rPr>
            </w:pPr>
          </w:p>
        </w:tc>
        <w:tc>
          <w:tcPr>
            <w:tcW w:w="4329" w:type="dxa"/>
          </w:tcPr>
          <w:p w14:paraId="15636C27" w14:textId="77777777" w:rsidR="004F44FC" w:rsidRPr="004460BD" w:rsidRDefault="004F44FC" w:rsidP="00B764AE">
            <w:pPr>
              <w:pStyle w:val="NoSpacing"/>
              <w:spacing w:line="360" w:lineRule="auto"/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z[:-11]</w:t>
            </w:r>
          </w:p>
        </w:tc>
      </w:tr>
    </w:tbl>
    <w:p w14:paraId="15636C29" w14:textId="77777777" w:rsidR="004F44FC" w:rsidRPr="004F44FC" w:rsidRDefault="004F44FC" w:rsidP="004F44FC">
      <w:pPr>
        <w:pStyle w:val="ListParagraph"/>
        <w:spacing w:after="0" w:line="240" w:lineRule="auto"/>
        <w:ind w:left="360"/>
        <w:rPr>
          <w:rFonts w:cstheme="minorHAnsi"/>
        </w:rPr>
      </w:pPr>
    </w:p>
    <w:p w14:paraId="15636C2A" w14:textId="77777777" w:rsidR="000807A7" w:rsidRDefault="000807A7" w:rsidP="003D167B">
      <w:pPr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Escape Codes</w:t>
      </w:r>
    </w:p>
    <w:p w14:paraId="15636C2B" w14:textId="77777777" w:rsidR="00990C1C" w:rsidRDefault="00990C1C" w:rsidP="00990C1C">
      <w:pPr>
        <w:spacing w:after="0" w:line="240" w:lineRule="auto"/>
        <w:rPr>
          <w:rFonts w:cstheme="minorHAnsi"/>
        </w:rPr>
      </w:pPr>
      <w:r>
        <w:rPr>
          <w:rFonts w:cstheme="minorHAnsi"/>
        </w:rPr>
        <w:t>There are several escape codes that you will need to learn.</w:t>
      </w:r>
    </w:p>
    <w:tbl>
      <w:tblPr>
        <w:tblStyle w:val="TableGrid"/>
        <w:tblW w:w="913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2"/>
        <w:gridCol w:w="1540"/>
        <w:gridCol w:w="1540"/>
        <w:gridCol w:w="1540"/>
        <w:gridCol w:w="1541"/>
        <w:gridCol w:w="1541"/>
      </w:tblGrid>
      <w:tr w:rsidR="00990C1C" w:rsidRPr="00B27CA9" w14:paraId="15636C32" w14:textId="77777777" w:rsidTr="00313BE7">
        <w:trPr>
          <w:jc w:val="center"/>
        </w:trPr>
        <w:tc>
          <w:tcPr>
            <w:tcW w:w="1432" w:type="dxa"/>
          </w:tcPr>
          <w:p w14:paraId="15636C2C" w14:textId="77777777" w:rsidR="00990C1C" w:rsidRPr="004460BD" w:rsidRDefault="00990C1C" w:rsidP="00990C1C">
            <w:pPr>
              <w:jc w:val="center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\\</w:t>
            </w:r>
          </w:p>
        </w:tc>
        <w:tc>
          <w:tcPr>
            <w:tcW w:w="1540" w:type="dxa"/>
          </w:tcPr>
          <w:p w14:paraId="15636C2D" w14:textId="77777777" w:rsidR="00990C1C" w:rsidRPr="004460BD" w:rsidRDefault="00990C1C" w:rsidP="00990C1C">
            <w:pPr>
              <w:jc w:val="center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\'</w:t>
            </w:r>
          </w:p>
        </w:tc>
        <w:tc>
          <w:tcPr>
            <w:tcW w:w="1540" w:type="dxa"/>
          </w:tcPr>
          <w:p w14:paraId="15636C2E" w14:textId="77777777" w:rsidR="00990C1C" w:rsidRPr="004460BD" w:rsidRDefault="00990C1C" w:rsidP="00990C1C">
            <w:pPr>
              <w:jc w:val="center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\"</w:t>
            </w:r>
          </w:p>
        </w:tc>
        <w:tc>
          <w:tcPr>
            <w:tcW w:w="1540" w:type="dxa"/>
          </w:tcPr>
          <w:p w14:paraId="15636C2F" w14:textId="77777777" w:rsidR="00990C1C" w:rsidRPr="004460BD" w:rsidRDefault="00990C1C" w:rsidP="00990C1C">
            <w:pPr>
              <w:jc w:val="center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\n</w:t>
            </w:r>
          </w:p>
        </w:tc>
        <w:tc>
          <w:tcPr>
            <w:tcW w:w="1541" w:type="dxa"/>
          </w:tcPr>
          <w:p w14:paraId="15636C30" w14:textId="77777777" w:rsidR="00990C1C" w:rsidRPr="004460BD" w:rsidRDefault="00990C1C" w:rsidP="00990C1C">
            <w:pPr>
              <w:jc w:val="center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\t</w:t>
            </w:r>
          </w:p>
        </w:tc>
        <w:tc>
          <w:tcPr>
            <w:tcW w:w="1541" w:type="dxa"/>
          </w:tcPr>
          <w:p w14:paraId="15636C31" w14:textId="77777777" w:rsidR="00990C1C" w:rsidRPr="004460BD" w:rsidRDefault="00990C1C" w:rsidP="00990C1C">
            <w:pPr>
              <w:jc w:val="center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\</w:t>
            </w:r>
          </w:p>
        </w:tc>
      </w:tr>
    </w:tbl>
    <w:p w14:paraId="15636C33" w14:textId="77777777" w:rsidR="00990C1C" w:rsidRDefault="00990C1C" w:rsidP="00990C1C">
      <w:pPr>
        <w:spacing w:after="0" w:line="240" w:lineRule="auto"/>
        <w:rPr>
          <w:rFonts w:cstheme="minorHAnsi"/>
        </w:rPr>
      </w:pPr>
    </w:p>
    <w:p w14:paraId="15636C35" w14:textId="081A9244" w:rsidR="0061319A" w:rsidRPr="00C259DB" w:rsidRDefault="0061319A" w:rsidP="00042314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C259DB">
        <w:rPr>
          <w:rFonts w:cstheme="minorHAnsi"/>
        </w:rPr>
        <w:t xml:space="preserve">Type in the following code and </w:t>
      </w:r>
      <w:r w:rsidR="00047F76" w:rsidRPr="00C259DB">
        <w:rPr>
          <w:rFonts w:cstheme="minorHAnsi"/>
        </w:rPr>
        <w:t>describe</w:t>
      </w:r>
      <w:r w:rsidRPr="00C259DB">
        <w:rPr>
          <w:rFonts w:cstheme="minorHAnsi"/>
        </w:rPr>
        <w:t xml:space="preserve"> what each escape code does</w:t>
      </w:r>
      <w:r w:rsidR="00C259DB" w:rsidRPr="00C259DB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099"/>
        <w:gridCol w:w="4417"/>
        <w:gridCol w:w="3079"/>
      </w:tblGrid>
      <w:tr w:rsidR="002032A5" w:rsidRPr="00124F21" w14:paraId="15636C39" w14:textId="77777777" w:rsidTr="00042314">
        <w:tc>
          <w:tcPr>
            <w:tcW w:w="1099" w:type="dxa"/>
          </w:tcPr>
          <w:p w14:paraId="15636C36" w14:textId="77777777" w:rsidR="002032A5" w:rsidRDefault="002032A5" w:rsidP="00B764A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Escape Code</w:t>
            </w:r>
          </w:p>
        </w:tc>
        <w:tc>
          <w:tcPr>
            <w:tcW w:w="4417" w:type="dxa"/>
          </w:tcPr>
          <w:p w14:paraId="15636C37" w14:textId="77777777" w:rsidR="002032A5" w:rsidRPr="00124F21" w:rsidRDefault="002032A5" w:rsidP="00B764A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de</w:t>
            </w:r>
          </w:p>
        </w:tc>
        <w:tc>
          <w:tcPr>
            <w:tcW w:w="3079" w:type="dxa"/>
          </w:tcPr>
          <w:p w14:paraId="15636C38" w14:textId="77777777" w:rsidR="002032A5" w:rsidRPr="00124F21" w:rsidRDefault="002032A5" w:rsidP="00B764A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hat the escape code does</w:t>
            </w:r>
          </w:p>
        </w:tc>
      </w:tr>
      <w:tr w:rsidR="002032A5" w14:paraId="15636C3E" w14:textId="77777777" w:rsidTr="00042314">
        <w:tc>
          <w:tcPr>
            <w:tcW w:w="1099" w:type="dxa"/>
          </w:tcPr>
          <w:p w14:paraId="15636C3A" w14:textId="77777777" w:rsidR="002032A5" w:rsidRPr="004460BD" w:rsidRDefault="002032A5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\n</w:t>
            </w:r>
          </w:p>
        </w:tc>
        <w:tc>
          <w:tcPr>
            <w:tcW w:w="4417" w:type="dxa"/>
          </w:tcPr>
          <w:p w14:paraId="15636C3B" w14:textId="412DCC1B" w:rsidR="002032A5" w:rsidRPr="004460BD" w:rsidRDefault="002032A5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print("</w:t>
            </w:r>
            <w:r w:rsidR="00D542B9">
              <w:rPr>
                <w:rFonts w:ascii="Consolas" w:hAnsi="Consolas"/>
                <w:b/>
              </w:rPr>
              <w:t>Phrase</w:t>
            </w:r>
            <w:r w:rsidRPr="004460BD">
              <w:rPr>
                <w:rFonts w:ascii="Consolas" w:hAnsi="Consolas"/>
                <w:b/>
              </w:rPr>
              <w:t xml:space="preserve"> 1.\n </w:t>
            </w:r>
            <w:r w:rsidR="00D542B9">
              <w:rPr>
                <w:rFonts w:ascii="Consolas" w:hAnsi="Consolas"/>
                <w:b/>
              </w:rPr>
              <w:t>Phrase</w:t>
            </w:r>
            <w:r w:rsidRPr="004460BD">
              <w:rPr>
                <w:rFonts w:ascii="Consolas" w:hAnsi="Consolas"/>
                <w:b/>
              </w:rPr>
              <w:t xml:space="preserve"> 2.")</w:t>
            </w:r>
          </w:p>
        </w:tc>
        <w:tc>
          <w:tcPr>
            <w:tcW w:w="3079" w:type="dxa"/>
          </w:tcPr>
          <w:p w14:paraId="15636C3C" w14:textId="77777777" w:rsidR="002032A5" w:rsidRDefault="002032A5" w:rsidP="00B764AE">
            <w:pPr>
              <w:rPr>
                <w:rFonts w:cstheme="minorHAnsi"/>
              </w:rPr>
            </w:pPr>
          </w:p>
          <w:p w14:paraId="15636C3D" w14:textId="77777777" w:rsidR="002032A5" w:rsidRDefault="002032A5" w:rsidP="00B764AE">
            <w:pPr>
              <w:rPr>
                <w:rFonts w:cstheme="minorHAnsi"/>
              </w:rPr>
            </w:pPr>
          </w:p>
        </w:tc>
      </w:tr>
      <w:tr w:rsidR="002032A5" w14:paraId="15636C42" w14:textId="77777777" w:rsidTr="00042314">
        <w:tc>
          <w:tcPr>
            <w:tcW w:w="1099" w:type="dxa"/>
          </w:tcPr>
          <w:p w14:paraId="15636C3F" w14:textId="77777777" w:rsidR="002032A5" w:rsidRPr="004460BD" w:rsidRDefault="002032A5" w:rsidP="00B764AE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>\t</w:t>
            </w:r>
          </w:p>
        </w:tc>
        <w:tc>
          <w:tcPr>
            <w:tcW w:w="4417" w:type="dxa"/>
          </w:tcPr>
          <w:p w14:paraId="15636C40" w14:textId="20CA06A5" w:rsidR="002032A5" w:rsidRPr="004460BD" w:rsidRDefault="002032A5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print("</w:t>
            </w:r>
            <w:r w:rsidR="00D866E9">
              <w:rPr>
                <w:rFonts w:ascii="Consolas" w:hAnsi="Consolas"/>
                <w:b/>
              </w:rPr>
              <w:t>Phrase</w:t>
            </w:r>
            <w:r w:rsidRPr="004460BD">
              <w:rPr>
                <w:rFonts w:ascii="Consolas" w:hAnsi="Consolas"/>
                <w:b/>
              </w:rPr>
              <w:t xml:space="preserve"> 1.\t </w:t>
            </w:r>
            <w:r w:rsidR="00D866E9">
              <w:rPr>
                <w:rFonts w:ascii="Consolas" w:hAnsi="Consolas"/>
                <w:b/>
              </w:rPr>
              <w:t>Phrase</w:t>
            </w:r>
            <w:r w:rsidRPr="004460BD">
              <w:rPr>
                <w:rFonts w:ascii="Consolas" w:hAnsi="Consolas"/>
                <w:b/>
              </w:rPr>
              <w:t xml:space="preserve"> 2.")</w:t>
            </w:r>
          </w:p>
        </w:tc>
        <w:tc>
          <w:tcPr>
            <w:tcW w:w="3079" w:type="dxa"/>
          </w:tcPr>
          <w:p w14:paraId="45D6E4B2" w14:textId="77777777" w:rsidR="002032A5" w:rsidRDefault="002032A5" w:rsidP="00B764AE">
            <w:pPr>
              <w:rPr>
                <w:rFonts w:cstheme="minorHAnsi"/>
              </w:rPr>
            </w:pPr>
          </w:p>
          <w:p w14:paraId="15636C41" w14:textId="77777777" w:rsidR="007162E2" w:rsidRDefault="007162E2" w:rsidP="00B764AE">
            <w:pPr>
              <w:rPr>
                <w:rFonts w:cstheme="minorHAnsi"/>
              </w:rPr>
            </w:pPr>
          </w:p>
        </w:tc>
      </w:tr>
    </w:tbl>
    <w:p w14:paraId="15636C43" w14:textId="77777777" w:rsidR="0061319A" w:rsidRDefault="0061319A" w:rsidP="0061319A">
      <w:pPr>
        <w:pStyle w:val="ListParagraph"/>
        <w:spacing w:after="0" w:line="240" w:lineRule="auto"/>
        <w:ind w:left="360"/>
        <w:rPr>
          <w:rFonts w:cstheme="minorHAnsi"/>
        </w:rPr>
      </w:pPr>
    </w:p>
    <w:p w14:paraId="15636C45" w14:textId="5F999B45" w:rsidR="008C33D1" w:rsidRPr="00047F76" w:rsidRDefault="008C33D1" w:rsidP="00042314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047F76">
        <w:rPr>
          <w:rFonts w:cstheme="minorHAnsi"/>
        </w:rPr>
        <w:t xml:space="preserve">Write down the </w:t>
      </w:r>
      <w:r w:rsidR="0089128D" w:rsidRPr="00047F76">
        <w:rPr>
          <w:rFonts w:cstheme="minorHAnsi"/>
        </w:rPr>
        <w:t>actual</w:t>
      </w:r>
      <w:r w:rsidRPr="00047F76">
        <w:rPr>
          <w:rFonts w:cstheme="minorHAnsi"/>
        </w:rPr>
        <w:t xml:space="preserve"> output of the following code</w:t>
      </w:r>
      <w:r w:rsidR="00047F76" w:rsidRPr="00047F76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8C33D1" w:rsidRPr="00B27CA9" w14:paraId="15636C4A" w14:textId="77777777" w:rsidTr="00042314">
        <w:tc>
          <w:tcPr>
            <w:tcW w:w="8595" w:type="dxa"/>
          </w:tcPr>
          <w:p w14:paraId="15636C46" w14:textId="70C2F248" w:rsidR="008C33D1" w:rsidRPr="004460BD" w:rsidRDefault="008C33D1" w:rsidP="008C33D1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first = "</w:t>
            </w:r>
            <w:r w:rsidR="00794E39">
              <w:rPr>
                <w:rFonts w:ascii="Consolas" w:hAnsi="Consolas"/>
                <w:b/>
              </w:rPr>
              <w:t>Let</w:t>
            </w:r>
            <w:r w:rsidR="00042314">
              <w:rPr>
                <w:rFonts w:ascii="Consolas" w:hAnsi="Consolas"/>
                <w:b/>
              </w:rPr>
              <w:t>'</w:t>
            </w:r>
            <w:r w:rsidR="00794E39">
              <w:rPr>
                <w:rFonts w:ascii="Consolas" w:hAnsi="Consolas"/>
                <w:b/>
              </w:rPr>
              <w:t>s try</w:t>
            </w:r>
            <w:r w:rsidR="008E3674">
              <w:rPr>
                <w:rFonts w:ascii="Consolas" w:hAnsi="Consolas"/>
                <w:b/>
              </w:rPr>
              <w:t xml:space="preserve"> escape characters</w:t>
            </w:r>
            <w:r w:rsidR="00794E39">
              <w:rPr>
                <w:rFonts w:ascii="Consolas" w:hAnsi="Consolas"/>
                <w:b/>
              </w:rPr>
              <w:t>.</w:t>
            </w:r>
            <w:r w:rsidR="008E3674">
              <w:rPr>
                <w:rFonts w:ascii="Consolas" w:hAnsi="Consolas"/>
                <w:b/>
              </w:rPr>
              <w:t>\n</w:t>
            </w:r>
            <w:r w:rsidR="00794E39">
              <w:rPr>
                <w:rFonts w:ascii="Consolas" w:hAnsi="Consolas"/>
                <w:b/>
              </w:rPr>
              <w:t xml:space="preserve">Type </w:t>
            </w:r>
            <w:r w:rsidR="008E3674">
              <w:rPr>
                <w:rFonts w:ascii="Consolas" w:hAnsi="Consolas"/>
                <w:b/>
              </w:rPr>
              <w:t>them out</w:t>
            </w:r>
            <w:r w:rsidRPr="004460BD">
              <w:rPr>
                <w:rFonts w:ascii="Consolas" w:hAnsi="Consolas"/>
                <w:b/>
              </w:rPr>
              <w:t>.\n"</w:t>
            </w:r>
          </w:p>
          <w:p w14:paraId="15636C47" w14:textId="21F26E71" w:rsidR="008C33D1" w:rsidRPr="004460BD" w:rsidRDefault="008C33D1" w:rsidP="008C33D1">
            <w:pPr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second = "</w:t>
            </w:r>
            <w:r w:rsidR="008E3674">
              <w:rPr>
                <w:rFonts w:ascii="Consolas" w:hAnsi="Consolas"/>
                <w:b/>
              </w:rPr>
              <w:t>How will it appear?</w:t>
            </w:r>
            <w:r w:rsidR="00E41E50" w:rsidRPr="004460BD">
              <w:rPr>
                <w:rFonts w:ascii="Consolas" w:hAnsi="Consolas"/>
                <w:b/>
              </w:rPr>
              <w:t>"</w:t>
            </w:r>
          </w:p>
          <w:p w14:paraId="15636C49" w14:textId="51EE1BB9" w:rsidR="008C33D1" w:rsidRPr="004460BD" w:rsidRDefault="008C33D1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Pr="004460BD">
              <w:rPr>
                <w:rFonts w:ascii="Consolas" w:hAnsi="Consolas"/>
                <w:b/>
              </w:rPr>
              <w:t>print(first + second)</w:t>
            </w:r>
          </w:p>
        </w:tc>
      </w:tr>
    </w:tbl>
    <w:p w14:paraId="15636C4B" w14:textId="77777777" w:rsidR="008C33D1" w:rsidRDefault="008C33D1" w:rsidP="008C33D1">
      <w:pPr>
        <w:spacing w:after="0" w:line="240" w:lineRule="auto"/>
        <w:rPr>
          <w:rFonts w:cstheme="minorHAnsi"/>
          <w:b/>
          <w:u w:val="single"/>
        </w:rPr>
      </w:pPr>
    </w:p>
    <w:p w14:paraId="15636C4C" w14:textId="7AF38D67" w:rsidR="008C33D1" w:rsidRDefault="0089128D" w:rsidP="00042314">
      <w:pPr>
        <w:pStyle w:val="ListParagraph"/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 xml:space="preserve">Actual </w:t>
      </w:r>
      <w:r w:rsidR="00042314">
        <w:rPr>
          <w:rFonts w:cstheme="minorHAnsi"/>
        </w:rPr>
        <w:t>O</w:t>
      </w:r>
      <w:r w:rsidR="008C33D1">
        <w:rPr>
          <w:rFonts w:cstheme="minorHAnsi"/>
        </w:rPr>
        <w:t>utput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8C33D1" w14:paraId="15636C53" w14:textId="77777777" w:rsidTr="00042314">
        <w:tc>
          <w:tcPr>
            <w:tcW w:w="8595" w:type="dxa"/>
          </w:tcPr>
          <w:p w14:paraId="15636C4D" w14:textId="77777777" w:rsidR="008C33D1" w:rsidRPr="00990C1C" w:rsidRDefault="008C33D1" w:rsidP="00B764AE">
            <w:pPr>
              <w:rPr>
                <w:rFonts w:cstheme="minorHAnsi"/>
              </w:rPr>
            </w:pPr>
          </w:p>
          <w:p w14:paraId="1936219F" w14:textId="77777777" w:rsidR="005E45BB" w:rsidRDefault="005E45BB" w:rsidP="00B764AE">
            <w:pPr>
              <w:rPr>
                <w:rFonts w:cstheme="minorHAnsi"/>
              </w:rPr>
            </w:pPr>
          </w:p>
          <w:p w14:paraId="62B116FC" w14:textId="77777777" w:rsidR="0063148E" w:rsidRDefault="0063148E" w:rsidP="00B764AE">
            <w:pPr>
              <w:rPr>
                <w:rFonts w:cstheme="minorHAnsi"/>
              </w:rPr>
            </w:pPr>
          </w:p>
          <w:p w14:paraId="09B1C022" w14:textId="77777777" w:rsidR="0063148E" w:rsidRDefault="0063148E" w:rsidP="00B764AE">
            <w:pPr>
              <w:rPr>
                <w:rFonts w:cstheme="minorHAnsi"/>
              </w:rPr>
            </w:pPr>
          </w:p>
          <w:p w14:paraId="15636C52" w14:textId="77777777" w:rsidR="005E45BB" w:rsidRDefault="005E45BB" w:rsidP="00B764AE">
            <w:pPr>
              <w:rPr>
                <w:rFonts w:cstheme="minorHAnsi"/>
              </w:rPr>
            </w:pPr>
          </w:p>
        </w:tc>
      </w:tr>
    </w:tbl>
    <w:p w14:paraId="6419D219" w14:textId="77777777" w:rsidR="00A934F1" w:rsidRDefault="00A934F1" w:rsidP="00A934F1">
      <w:pPr>
        <w:pStyle w:val="ListParagraph"/>
        <w:spacing w:after="0" w:line="240" w:lineRule="auto"/>
        <w:ind w:left="360"/>
        <w:rPr>
          <w:rFonts w:cstheme="minorHAnsi"/>
        </w:rPr>
      </w:pPr>
    </w:p>
    <w:p w14:paraId="4D9DF6DA" w14:textId="5135485D" w:rsidR="00A934F1" w:rsidRPr="00D534E2" w:rsidRDefault="00A934F1" w:rsidP="00B524CB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A934F1">
        <w:rPr>
          <w:rFonts w:cstheme="minorHAnsi"/>
        </w:rPr>
        <w:t xml:space="preserve">The following </w:t>
      </w:r>
      <w:r w:rsidR="009847BF">
        <w:rPr>
          <w:rFonts w:cstheme="minorHAnsi"/>
        </w:rPr>
        <w:t>string value</w:t>
      </w:r>
      <w:r w:rsidRPr="00A934F1">
        <w:rPr>
          <w:rFonts w:cstheme="minorHAnsi"/>
        </w:rPr>
        <w:t xml:space="preserve"> has an error. </w:t>
      </w:r>
      <w:r>
        <w:rPr>
          <w:rFonts w:cstheme="minorHAnsi"/>
        </w:rPr>
        <w:t xml:space="preserve">Correct the </w:t>
      </w:r>
      <w:r w:rsidR="00A86F7B">
        <w:rPr>
          <w:rFonts w:cstheme="minorHAnsi"/>
        </w:rPr>
        <w:t>error</w:t>
      </w:r>
      <w:r w:rsidRPr="00A934F1">
        <w:rPr>
          <w:rFonts w:cstheme="minorHAnsi"/>
        </w:rPr>
        <w:t xml:space="preserve"> using an escape code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990C1C" w:rsidRPr="00B27CA9" w14:paraId="15636C58" w14:textId="77777777" w:rsidTr="00B524CB">
        <w:tc>
          <w:tcPr>
            <w:tcW w:w="8595" w:type="dxa"/>
          </w:tcPr>
          <w:p w14:paraId="15636C57" w14:textId="36C467E0" w:rsidR="00990C1C" w:rsidRPr="004460BD" w:rsidRDefault="00990C1C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</w:rPr>
              <w:t xml:space="preserve">&gt;&gt;&gt; </w:t>
            </w:r>
            <w:r w:rsidR="00F3378D" w:rsidRPr="004460BD">
              <w:rPr>
                <w:rFonts w:ascii="Consolas" w:hAnsi="Consolas"/>
                <w:b/>
              </w:rPr>
              <w:t>'</w:t>
            </w:r>
            <w:r w:rsidR="00C00BA8" w:rsidRPr="004460BD">
              <w:rPr>
                <w:rFonts w:ascii="Consolas" w:hAnsi="Consolas"/>
                <w:b/>
              </w:rPr>
              <w:t>2017 is Bala's first year of studying Computing.</w:t>
            </w:r>
            <w:r w:rsidR="00F3378D" w:rsidRPr="004460BD">
              <w:rPr>
                <w:rFonts w:ascii="Consolas" w:hAnsi="Consolas"/>
                <w:b/>
              </w:rPr>
              <w:t>'</w:t>
            </w:r>
          </w:p>
        </w:tc>
      </w:tr>
    </w:tbl>
    <w:p w14:paraId="15636C59" w14:textId="77777777" w:rsidR="00990C1C" w:rsidRDefault="00990C1C" w:rsidP="00990C1C">
      <w:pPr>
        <w:pStyle w:val="ListParagraph"/>
        <w:spacing w:after="0" w:line="240" w:lineRule="auto"/>
        <w:ind w:left="360"/>
        <w:rPr>
          <w:rFonts w:cstheme="minorHAnsi"/>
        </w:rPr>
      </w:pPr>
    </w:p>
    <w:p w14:paraId="15636C5A" w14:textId="44FE64C7" w:rsidR="00990C1C" w:rsidRDefault="00990C1C" w:rsidP="00B524CB">
      <w:pPr>
        <w:pStyle w:val="ListParagraph"/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 xml:space="preserve">Corrected </w:t>
      </w:r>
      <w:r w:rsidR="00B524CB">
        <w:rPr>
          <w:rFonts w:cstheme="minorHAnsi"/>
        </w:rPr>
        <w:t>C</w:t>
      </w:r>
      <w:r>
        <w:rPr>
          <w:rFonts w:cstheme="minorHAnsi"/>
        </w:rPr>
        <w:t>ode</w:t>
      </w:r>
      <w:r w:rsidR="00313BE7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990C1C" w14:paraId="15636C5F" w14:textId="77777777" w:rsidTr="00B524CB">
        <w:tc>
          <w:tcPr>
            <w:tcW w:w="8595" w:type="dxa"/>
          </w:tcPr>
          <w:p w14:paraId="15636C5D" w14:textId="320A8C10" w:rsidR="007B3471" w:rsidRDefault="007B3471" w:rsidP="00B764AE">
            <w:pPr>
              <w:rPr>
                <w:rFonts w:cstheme="minorHAnsi"/>
              </w:rPr>
            </w:pPr>
          </w:p>
          <w:p w14:paraId="15636C5E" w14:textId="77777777" w:rsidR="007B3471" w:rsidRDefault="007B3471" w:rsidP="00B764AE">
            <w:pPr>
              <w:rPr>
                <w:rFonts w:cstheme="minorHAnsi"/>
              </w:rPr>
            </w:pPr>
          </w:p>
        </w:tc>
      </w:tr>
    </w:tbl>
    <w:p w14:paraId="247C9058" w14:textId="77777777" w:rsidR="00D35553" w:rsidRDefault="00D35553" w:rsidP="003D167B">
      <w:pPr>
        <w:spacing w:after="0" w:line="240" w:lineRule="auto"/>
        <w:rPr>
          <w:rFonts w:cstheme="minorHAnsi"/>
          <w:b/>
          <w:u w:val="single"/>
        </w:rPr>
      </w:pPr>
    </w:p>
    <w:p w14:paraId="15636C61" w14:textId="5875DCBD" w:rsidR="00DA5EB5" w:rsidRPr="00DA5EB5" w:rsidRDefault="00D35553" w:rsidP="00D35553">
      <w:pPr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br w:type="page"/>
      </w:r>
      <w:r w:rsidR="00DA5EB5" w:rsidRPr="00DA5EB5">
        <w:rPr>
          <w:rFonts w:cstheme="minorHAnsi"/>
          <w:b/>
          <w:u w:val="single"/>
        </w:rPr>
        <w:lastRenderedPageBreak/>
        <w:t>String Formatting</w:t>
      </w:r>
    </w:p>
    <w:p w14:paraId="15636C64" w14:textId="16ED5763" w:rsidR="00DA5EB5" w:rsidRPr="00E7280F" w:rsidRDefault="00DA5EB5" w:rsidP="00B55834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E7280F">
        <w:rPr>
          <w:rFonts w:cstheme="minorHAnsi"/>
        </w:rPr>
        <w:t>Type and run the following code in the Python shell. Write down the actual output</w:t>
      </w:r>
      <w:r w:rsidR="00F17072">
        <w:rPr>
          <w:rFonts w:cstheme="minorHAnsi"/>
        </w:rPr>
        <w:t>:</w:t>
      </w:r>
    </w:p>
    <w:tbl>
      <w:tblPr>
        <w:tblStyle w:val="TableGrid"/>
        <w:tblW w:w="8759" w:type="dxa"/>
        <w:tblInd w:w="421" w:type="dxa"/>
        <w:tblLook w:val="04A0" w:firstRow="1" w:lastRow="0" w:firstColumn="1" w:lastColumn="0" w:noHBand="0" w:noVBand="1"/>
      </w:tblPr>
      <w:tblGrid>
        <w:gridCol w:w="8759"/>
      </w:tblGrid>
      <w:tr w:rsidR="00DA5EB5" w:rsidRPr="00B27CA9" w14:paraId="15636C6B" w14:textId="77777777" w:rsidTr="00B524CB">
        <w:tc>
          <w:tcPr>
            <w:tcW w:w="8759" w:type="dxa"/>
          </w:tcPr>
          <w:p w14:paraId="15636C65" w14:textId="30DA28C1" w:rsidR="00DA5EB5" w:rsidRPr="004460BD" w:rsidRDefault="007C61B0" w:rsidP="00B764AE">
            <w:pPr>
              <w:rPr>
                <w:rFonts w:ascii="Consolas" w:hAnsi="Consolas"/>
              </w:rPr>
            </w:pPr>
            <w:r w:rsidRPr="00D534E2">
              <w:rPr>
                <w:rFonts w:ascii="Consolas" w:hAnsi="Consolas"/>
              </w:rPr>
              <w:t xml:space="preserve">&gt;&gt;&gt; </w:t>
            </w:r>
            <w:r w:rsidR="00DA5EB5" w:rsidRPr="004460BD">
              <w:rPr>
                <w:rFonts w:ascii="Consolas" w:hAnsi="Consolas"/>
                <w:b/>
              </w:rPr>
              <w:t xml:space="preserve">x = "There are </w:t>
            </w:r>
            <w:r w:rsidR="002A683C" w:rsidRPr="004460BD">
              <w:rPr>
                <w:rFonts w:ascii="Consolas" w:hAnsi="Consolas"/>
                <w:b/>
              </w:rPr>
              <w:t>{}</w:t>
            </w:r>
            <w:r w:rsidR="00DA5EB5" w:rsidRPr="004460BD">
              <w:rPr>
                <w:rFonts w:ascii="Consolas" w:hAnsi="Consolas"/>
                <w:b/>
              </w:rPr>
              <w:t xml:space="preserve"> types of people in this world."</w:t>
            </w:r>
            <w:r w:rsidR="002A683C" w:rsidRPr="004460BD">
              <w:rPr>
                <w:rFonts w:ascii="Consolas" w:hAnsi="Consolas"/>
                <w:b/>
              </w:rPr>
              <w:t>.format(</w:t>
            </w:r>
            <w:r w:rsidR="00DA5EB5" w:rsidRPr="004460BD">
              <w:rPr>
                <w:rFonts w:ascii="Consolas" w:hAnsi="Consolas"/>
                <w:b/>
              </w:rPr>
              <w:t>2</w:t>
            </w:r>
            <w:r w:rsidR="002A683C" w:rsidRPr="004460BD">
              <w:rPr>
                <w:rFonts w:ascii="Consolas" w:hAnsi="Consolas"/>
                <w:b/>
              </w:rPr>
              <w:t>)</w:t>
            </w:r>
          </w:p>
          <w:p w14:paraId="15636C66" w14:textId="6B1BCACB" w:rsidR="00DA5EB5" w:rsidRPr="004460BD" w:rsidRDefault="007C61B0" w:rsidP="00B764AE">
            <w:pPr>
              <w:rPr>
                <w:rFonts w:ascii="Consolas" w:hAnsi="Consolas"/>
              </w:rPr>
            </w:pPr>
            <w:r w:rsidRPr="00D534E2">
              <w:rPr>
                <w:rFonts w:ascii="Consolas" w:hAnsi="Consolas"/>
              </w:rPr>
              <w:t xml:space="preserve">&gt;&gt;&gt; </w:t>
            </w:r>
            <w:r w:rsidR="006F0E2F">
              <w:rPr>
                <w:rFonts w:ascii="Consolas" w:hAnsi="Consolas"/>
                <w:b/>
              </w:rPr>
              <w:t>gender1 = "M</w:t>
            </w:r>
            <w:r w:rsidR="00DA5EB5" w:rsidRPr="004460BD">
              <w:rPr>
                <w:rFonts w:ascii="Consolas" w:hAnsi="Consolas"/>
                <w:b/>
              </w:rPr>
              <w:t>ales"</w:t>
            </w:r>
          </w:p>
          <w:p w14:paraId="15636C67" w14:textId="7BFFB8A8" w:rsidR="00DA5EB5" w:rsidRPr="004460BD" w:rsidRDefault="007C61B0" w:rsidP="00B764AE">
            <w:pPr>
              <w:rPr>
                <w:rFonts w:ascii="Consolas" w:hAnsi="Consolas"/>
              </w:rPr>
            </w:pPr>
            <w:r w:rsidRPr="00D534E2">
              <w:rPr>
                <w:rFonts w:ascii="Consolas" w:hAnsi="Consolas"/>
              </w:rPr>
              <w:t xml:space="preserve">&gt;&gt;&gt; </w:t>
            </w:r>
            <w:r w:rsidR="00DA5EB5" w:rsidRPr="004460BD">
              <w:rPr>
                <w:rFonts w:ascii="Consolas" w:hAnsi="Consolas"/>
                <w:b/>
              </w:rPr>
              <w:t>gender2 = "females"</w:t>
            </w:r>
          </w:p>
          <w:p w14:paraId="15636C68" w14:textId="394589E2" w:rsidR="00DA5EB5" w:rsidRPr="004460BD" w:rsidRDefault="007C61B0" w:rsidP="00B764AE">
            <w:pPr>
              <w:rPr>
                <w:rFonts w:ascii="Consolas" w:hAnsi="Consolas"/>
              </w:rPr>
            </w:pPr>
            <w:r w:rsidRPr="00D534E2">
              <w:rPr>
                <w:rFonts w:ascii="Consolas" w:hAnsi="Consolas"/>
              </w:rPr>
              <w:t xml:space="preserve">&gt;&gt;&gt; </w:t>
            </w:r>
            <w:r w:rsidR="00DA5EB5" w:rsidRPr="004460BD">
              <w:rPr>
                <w:rFonts w:ascii="Consolas" w:hAnsi="Consolas"/>
                <w:b/>
              </w:rPr>
              <w:t>y = "</w:t>
            </w:r>
            <w:r w:rsidR="002A683C" w:rsidRPr="004460BD">
              <w:rPr>
                <w:rFonts w:ascii="Consolas" w:hAnsi="Consolas"/>
                <w:b/>
              </w:rPr>
              <w:t>{}</w:t>
            </w:r>
            <w:r w:rsidR="00DA5EB5" w:rsidRPr="004460BD">
              <w:rPr>
                <w:rFonts w:ascii="Consolas" w:hAnsi="Consolas"/>
                <w:b/>
              </w:rPr>
              <w:t xml:space="preserve"> from Mars and </w:t>
            </w:r>
            <w:r w:rsidR="002A683C" w:rsidRPr="004460BD">
              <w:rPr>
                <w:rFonts w:ascii="Consolas" w:hAnsi="Consolas"/>
                <w:b/>
              </w:rPr>
              <w:t>{}</w:t>
            </w:r>
            <w:r w:rsidR="00DA5EB5" w:rsidRPr="004460BD">
              <w:rPr>
                <w:rFonts w:ascii="Consolas" w:hAnsi="Consolas"/>
                <w:b/>
              </w:rPr>
              <w:t xml:space="preserve"> from Venus"</w:t>
            </w:r>
            <w:r w:rsidR="002A683C" w:rsidRPr="004460BD">
              <w:rPr>
                <w:rFonts w:ascii="Consolas" w:hAnsi="Consolas"/>
                <w:b/>
              </w:rPr>
              <w:t>.format</w:t>
            </w:r>
            <w:r w:rsidR="00DA5EB5" w:rsidRPr="004460BD">
              <w:rPr>
                <w:rFonts w:ascii="Consolas" w:hAnsi="Consolas"/>
                <w:b/>
              </w:rPr>
              <w:t>(gender1, gender2)</w:t>
            </w:r>
          </w:p>
          <w:p w14:paraId="15636C69" w14:textId="221360DF" w:rsidR="00DA5EB5" w:rsidRPr="004460BD" w:rsidRDefault="007C61B0" w:rsidP="00B764AE">
            <w:pPr>
              <w:rPr>
                <w:rFonts w:ascii="Consolas" w:hAnsi="Consolas"/>
              </w:rPr>
            </w:pPr>
            <w:r w:rsidRPr="00D534E2">
              <w:rPr>
                <w:rFonts w:ascii="Consolas" w:hAnsi="Consolas"/>
              </w:rPr>
              <w:t xml:space="preserve">&gt;&gt;&gt; </w:t>
            </w:r>
            <w:r w:rsidR="00DA5EB5" w:rsidRPr="004460BD">
              <w:rPr>
                <w:rFonts w:ascii="Consolas" w:hAnsi="Consolas"/>
                <w:b/>
              </w:rPr>
              <w:t>print(x)</w:t>
            </w:r>
          </w:p>
          <w:p w14:paraId="15636C6A" w14:textId="5EEB5361" w:rsidR="00DA5EB5" w:rsidRPr="004460BD" w:rsidRDefault="007C61B0" w:rsidP="00B764AE">
            <w:pPr>
              <w:rPr>
                <w:rFonts w:ascii="Consolas" w:hAnsi="Consolas"/>
              </w:rPr>
            </w:pPr>
            <w:r w:rsidRPr="00D534E2">
              <w:rPr>
                <w:rFonts w:ascii="Consolas" w:hAnsi="Consolas"/>
              </w:rPr>
              <w:t xml:space="preserve">&gt;&gt;&gt; </w:t>
            </w:r>
            <w:r w:rsidR="00DA5EB5" w:rsidRPr="004460BD">
              <w:rPr>
                <w:rFonts w:ascii="Consolas" w:hAnsi="Consolas"/>
                <w:b/>
              </w:rPr>
              <w:t>print(y)</w:t>
            </w:r>
          </w:p>
        </w:tc>
      </w:tr>
    </w:tbl>
    <w:p w14:paraId="15636C6C" w14:textId="77777777" w:rsidR="00DA5EB5" w:rsidRDefault="00DA5EB5" w:rsidP="00DA5EB5">
      <w:pPr>
        <w:spacing w:after="0" w:line="240" w:lineRule="auto"/>
        <w:rPr>
          <w:rFonts w:cstheme="minorHAnsi"/>
        </w:rPr>
      </w:pPr>
    </w:p>
    <w:p w14:paraId="15636C6D" w14:textId="67A7DEA4" w:rsidR="00DA5EB5" w:rsidRPr="00DA5EB5" w:rsidRDefault="00DA5EB5" w:rsidP="00B524CB">
      <w:pPr>
        <w:tabs>
          <w:tab w:val="left" w:pos="426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</w:t>
      </w:r>
      <w:r w:rsidRPr="00DA5EB5">
        <w:rPr>
          <w:rFonts w:cstheme="minorHAnsi"/>
        </w:rPr>
        <w:t xml:space="preserve">Actual </w:t>
      </w:r>
      <w:r w:rsidR="00B524CB">
        <w:rPr>
          <w:rFonts w:cstheme="minorHAnsi"/>
        </w:rPr>
        <w:t>O</w:t>
      </w:r>
      <w:r w:rsidRPr="00DA5EB5">
        <w:rPr>
          <w:rFonts w:cstheme="minorHAnsi"/>
        </w:rPr>
        <w:t>utput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DA5EB5" w14:paraId="15636C73" w14:textId="77777777" w:rsidTr="00B524CB">
        <w:tc>
          <w:tcPr>
            <w:tcW w:w="8595" w:type="dxa"/>
          </w:tcPr>
          <w:p w14:paraId="15636C6E" w14:textId="77777777" w:rsidR="00DA5EB5" w:rsidRDefault="00DA5EB5" w:rsidP="00B764AE">
            <w:pPr>
              <w:rPr>
                <w:rFonts w:cstheme="minorHAnsi"/>
              </w:rPr>
            </w:pPr>
          </w:p>
          <w:p w14:paraId="15636C6F" w14:textId="77777777" w:rsidR="00DA5EB5" w:rsidRDefault="00DA5EB5" w:rsidP="00B764AE">
            <w:pPr>
              <w:rPr>
                <w:rFonts w:cstheme="minorHAnsi"/>
              </w:rPr>
            </w:pPr>
          </w:p>
          <w:p w14:paraId="15636C70" w14:textId="77777777" w:rsidR="00DA5EB5" w:rsidRDefault="00DA5EB5" w:rsidP="00B764AE">
            <w:pPr>
              <w:rPr>
                <w:rFonts w:cstheme="minorHAnsi"/>
              </w:rPr>
            </w:pPr>
          </w:p>
          <w:p w14:paraId="15636C71" w14:textId="77777777" w:rsidR="00DA5EB5" w:rsidRDefault="00DA5EB5" w:rsidP="00B764AE">
            <w:pPr>
              <w:rPr>
                <w:rFonts w:cstheme="minorHAnsi"/>
              </w:rPr>
            </w:pPr>
          </w:p>
          <w:p w14:paraId="15636C72" w14:textId="77777777" w:rsidR="00DA5EB5" w:rsidRDefault="00DA5EB5" w:rsidP="00B764AE">
            <w:pPr>
              <w:rPr>
                <w:rFonts w:cstheme="minorHAnsi"/>
              </w:rPr>
            </w:pPr>
          </w:p>
        </w:tc>
      </w:tr>
    </w:tbl>
    <w:p w14:paraId="15636C74" w14:textId="77777777" w:rsidR="00DA5EB5" w:rsidRDefault="00DA5EB5" w:rsidP="00DA5EB5">
      <w:pPr>
        <w:spacing w:after="0" w:line="240" w:lineRule="auto"/>
        <w:rPr>
          <w:rFonts w:cstheme="minorHAnsi"/>
        </w:rPr>
      </w:pPr>
    </w:p>
    <w:p w14:paraId="15636C75" w14:textId="77777777" w:rsidR="00313BE7" w:rsidRPr="00313BE7" w:rsidRDefault="00313BE7" w:rsidP="00DA5EB5">
      <w:pPr>
        <w:spacing w:after="0" w:line="240" w:lineRule="auto"/>
        <w:rPr>
          <w:rFonts w:cstheme="minorHAnsi"/>
          <w:b/>
          <w:u w:val="single"/>
        </w:rPr>
      </w:pPr>
      <w:r w:rsidRPr="00313BE7">
        <w:rPr>
          <w:rFonts w:cstheme="minorHAnsi"/>
          <w:b/>
          <w:u w:val="single"/>
        </w:rPr>
        <w:t>Console Input/Output</w:t>
      </w:r>
    </w:p>
    <w:p w14:paraId="15636C76" w14:textId="77777777" w:rsidR="00313BE7" w:rsidRDefault="00313BE7" w:rsidP="00DA5EB5">
      <w:pPr>
        <w:spacing w:after="0" w:line="240" w:lineRule="auto"/>
        <w:rPr>
          <w:rFonts w:cstheme="minorHAnsi"/>
        </w:rPr>
      </w:pPr>
    </w:p>
    <w:p w14:paraId="16F291EB" w14:textId="7D3FD986" w:rsidR="00A86F7B" w:rsidRPr="00D534E2" w:rsidRDefault="00A86F7B" w:rsidP="00B55834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A934F1">
        <w:rPr>
          <w:rFonts w:cstheme="minorHAnsi"/>
        </w:rPr>
        <w:t xml:space="preserve">The following </w:t>
      </w:r>
      <w:r>
        <w:rPr>
          <w:rFonts w:cstheme="minorHAnsi"/>
        </w:rPr>
        <w:t xml:space="preserve">line of </w:t>
      </w:r>
      <w:r w:rsidRPr="00A934F1">
        <w:rPr>
          <w:rFonts w:cstheme="minorHAnsi"/>
        </w:rPr>
        <w:t xml:space="preserve">code </w:t>
      </w:r>
      <w:r w:rsidR="00145F72">
        <w:rPr>
          <w:rFonts w:cstheme="minorHAnsi"/>
        </w:rPr>
        <w:t xml:space="preserve">to ask the user for input </w:t>
      </w:r>
      <w:r w:rsidRPr="00A934F1">
        <w:rPr>
          <w:rFonts w:cstheme="minorHAnsi"/>
        </w:rPr>
        <w:t xml:space="preserve">has an error. </w:t>
      </w:r>
      <w:r w:rsidR="00F24304">
        <w:rPr>
          <w:rFonts w:cstheme="minorHAnsi"/>
        </w:rPr>
        <w:t>Write down</w:t>
      </w:r>
      <w:r>
        <w:rPr>
          <w:rFonts w:cstheme="minorHAnsi"/>
        </w:rPr>
        <w:t xml:space="preserve"> the </w:t>
      </w:r>
      <w:r w:rsidR="00F24304">
        <w:rPr>
          <w:rFonts w:cstheme="minorHAnsi"/>
        </w:rPr>
        <w:t>corrected code</w:t>
      </w:r>
      <w:r w:rsidRPr="00A934F1">
        <w:rPr>
          <w:rFonts w:cstheme="minorHAnsi"/>
        </w:rPr>
        <w:t xml:space="preserve"> </w:t>
      </w:r>
      <w:r>
        <w:rPr>
          <w:rFonts w:cstheme="minorHAnsi"/>
        </w:rPr>
        <w:t>in the space provided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A90840" w:rsidRPr="00AC358D" w14:paraId="15636C7A" w14:textId="77777777" w:rsidTr="00B55834">
        <w:tc>
          <w:tcPr>
            <w:tcW w:w="8595" w:type="dxa"/>
          </w:tcPr>
          <w:p w14:paraId="15636C79" w14:textId="26D58AF5" w:rsidR="00A90840" w:rsidRPr="004460BD" w:rsidRDefault="00A86F7B">
            <w:pPr>
              <w:rPr>
                <w:rFonts w:ascii="Consolas" w:hAnsi="Consolas" w:cs="Consolas"/>
                <w:color w:val="000000"/>
              </w:rPr>
            </w:pPr>
            <w:r w:rsidDel="00A86F7B">
              <w:rPr>
                <w:rFonts w:cstheme="minorHAnsi"/>
              </w:rPr>
              <w:t xml:space="preserve"> </w:t>
            </w:r>
            <w:r w:rsidR="00A90840" w:rsidRPr="004460BD">
              <w:rPr>
                <w:rFonts w:ascii="Consolas" w:hAnsi="Consolas" w:cs="Consolas"/>
              </w:rPr>
              <w:t xml:space="preserve">&gt;&gt;&gt; </w:t>
            </w:r>
            <w:r w:rsidR="00A90840" w:rsidRPr="004460BD">
              <w:rPr>
                <w:rFonts w:ascii="Consolas" w:hAnsi="Consolas" w:cs="Consolas"/>
                <w:b/>
                <w:color w:val="000000"/>
              </w:rPr>
              <w:t>user_name = input("Enter your name</w:t>
            </w:r>
            <w:r w:rsidR="00922EF1" w:rsidRPr="004460BD">
              <w:rPr>
                <w:rFonts w:ascii="Consolas" w:hAnsi="Consolas" w:cs="Consolas"/>
                <w:b/>
                <w:color w:val="000000"/>
              </w:rPr>
              <w:t xml:space="preserve"> please</w:t>
            </w:r>
            <w:r w:rsidR="00A90840" w:rsidRPr="004460BD">
              <w:rPr>
                <w:rFonts w:ascii="Consolas" w:hAnsi="Consolas" w:cs="Consolas"/>
                <w:b/>
                <w:color w:val="000000"/>
              </w:rPr>
              <w:t>: )"</w:t>
            </w:r>
          </w:p>
        </w:tc>
      </w:tr>
    </w:tbl>
    <w:p w14:paraId="15636C7B" w14:textId="77777777" w:rsidR="00A90840" w:rsidRDefault="00A90840" w:rsidP="00A90840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A90840" w14:paraId="15636C7E" w14:textId="77777777" w:rsidTr="00B55834">
        <w:tc>
          <w:tcPr>
            <w:tcW w:w="8595" w:type="dxa"/>
          </w:tcPr>
          <w:p w14:paraId="4B4239FF" w14:textId="77777777" w:rsidR="00A90840" w:rsidRDefault="00A90840">
            <w:pP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  <w:p w14:paraId="15636C7D" w14:textId="77777777" w:rsidR="00AC358D" w:rsidRPr="00A90840" w:rsidRDefault="00AC358D">
            <w:pP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</w:tc>
      </w:tr>
    </w:tbl>
    <w:p w14:paraId="15636C7F" w14:textId="77777777" w:rsidR="00A90840" w:rsidRDefault="00A90840" w:rsidP="00A90840">
      <w:pPr>
        <w:spacing w:after="0" w:line="240" w:lineRule="auto"/>
        <w:rPr>
          <w:rFonts w:cstheme="minorHAnsi"/>
        </w:rPr>
      </w:pPr>
    </w:p>
    <w:p w14:paraId="15636C80" w14:textId="60A6493A" w:rsidR="00922EF1" w:rsidRDefault="001872B1" w:rsidP="00B55834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A934F1">
        <w:rPr>
          <w:rFonts w:cstheme="minorHAnsi"/>
        </w:rPr>
        <w:t xml:space="preserve">The following </w:t>
      </w:r>
      <w:r>
        <w:rPr>
          <w:rFonts w:cstheme="minorHAnsi"/>
        </w:rPr>
        <w:t xml:space="preserve">line of </w:t>
      </w:r>
      <w:r w:rsidRPr="00A934F1">
        <w:rPr>
          <w:rFonts w:cstheme="minorHAnsi"/>
        </w:rPr>
        <w:t xml:space="preserve">code </w:t>
      </w:r>
      <w:r w:rsidR="00145F72">
        <w:rPr>
          <w:rFonts w:cstheme="minorHAnsi"/>
        </w:rPr>
        <w:t xml:space="preserve">to ask the user for input </w:t>
      </w:r>
      <w:r w:rsidRPr="00A934F1">
        <w:rPr>
          <w:rFonts w:cstheme="minorHAnsi"/>
        </w:rPr>
        <w:t xml:space="preserve">has an error. </w:t>
      </w:r>
      <w:r>
        <w:rPr>
          <w:rFonts w:cstheme="minorHAnsi"/>
        </w:rPr>
        <w:t>Write down the corrected code</w:t>
      </w:r>
      <w:r w:rsidRPr="00A934F1">
        <w:rPr>
          <w:rFonts w:cstheme="minorHAnsi"/>
        </w:rPr>
        <w:t xml:space="preserve"> </w:t>
      </w:r>
      <w:r>
        <w:rPr>
          <w:rFonts w:cstheme="minorHAnsi"/>
        </w:rPr>
        <w:t>in the space provided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922EF1" w:rsidRPr="00AC358D" w14:paraId="15636C83" w14:textId="77777777" w:rsidTr="00B55834">
        <w:tc>
          <w:tcPr>
            <w:tcW w:w="8595" w:type="dxa"/>
          </w:tcPr>
          <w:p w14:paraId="15636C82" w14:textId="3A1D3F86" w:rsidR="00922EF1" w:rsidRPr="004460BD" w:rsidRDefault="00922EF1">
            <w:pPr>
              <w:rPr>
                <w:rFonts w:ascii="Consolas" w:hAnsi="Consolas" w:cs="Consolas"/>
                <w:color w:val="000000"/>
                <w:sz w:val="27"/>
              </w:rPr>
            </w:pPr>
            <w:r w:rsidRPr="004460BD">
              <w:rPr>
                <w:rFonts w:ascii="Consolas" w:hAnsi="Consolas" w:cs="Consolas"/>
              </w:rPr>
              <w:t xml:space="preserve">&gt;&gt;&gt; </w:t>
            </w:r>
            <w:r w:rsidRPr="004460BD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 xml:space="preserve">value </w:t>
            </w:r>
            <w:r w:rsidRPr="004460BD">
              <w:rPr>
                <w:rStyle w:val="HTMLCode"/>
                <w:rFonts w:ascii="Consolas" w:eastAsiaTheme="minorHAnsi" w:hAnsi="Consolas" w:cs="Consolas"/>
                <w:b/>
                <w:sz w:val="22"/>
              </w:rPr>
              <w:t>=</w:t>
            </w:r>
            <w:r w:rsidRPr="004460BD">
              <w:rPr>
                <w:rFonts w:ascii="Consolas" w:hAnsi="Consolas" w:cs="Consolas"/>
                <w:b/>
                <w:color w:val="000000"/>
                <w:shd w:val="clear" w:color="auto" w:fill="FFFFFF"/>
              </w:rPr>
              <w:t xml:space="preserve"> </w:t>
            </w:r>
            <w:r w:rsidRPr="004460BD">
              <w:rPr>
                <w:rStyle w:val="HTMLCode"/>
                <w:rFonts w:ascii="Consolas" w:eastAsiaTheme="minorHAnsi" w:hAnsi="Consolas" w:cs="Consolas"/>
                <w:b/>
                <w:sz w:val="22"/>
              </w:rPr>
              <w:t>int</w:t>
            </w:r>
            <w:r w:rsidRPr="004460BD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(</w:t>
            </w:r>
            <w:r w:rsidRPr="004460BD">
              <w:rPr>
                <w:rStyle w:val="HTMLCode"/>
                <w:rFonts w:ascii="Consolas" w:eastAsiaTheme="minorHAnsi" w:hAnsi="Consolas" w:cs="Consolas"/>
                <w:b/>
                <w:sz w:val="22"/>
              </w:rPr>
              <w:t>input</w:t>
            </w:r>
            <w:r w:rsidRPr="004460BD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(</w:t>
            </w:r>
            <w:r w:rsidRPr="004460BD">
              <w:rPr>
                <w:rStyle w:val="HTMLCode"/>
                <w:rFonts w:ascii="Consolas" w:eastAsiaTheme="minorHAnsi" w:hAnsi="Consolas" w:cs="Consolas"/>
                <w:b/>
                <w:sz w:val="22"/>
              </w:rPr>
              <w:t>"Enter your age</w:t>
            </w:r>
            <w:r w:rsidR="00145F72" w:rsidRPr="004460BD">
              <w:rPr>
                <w:rStyle w:val="HTMLCode"/>
                <w:rFonts w:ascii="Consolas" w:eastAsiaTheme="minorHAnsi" w:hAnsi="Consolas" w:cs="Consolas"/>
                <w:b/>
                <w:sz w:val="22"/>
              </w:rPr>
              <w:t>:</w:t>
            </w:r>
            <w:r w:rsidR="007600FE">
              <w:rPr>
                <w:rStyle w:val="HTMLCode"/>
                <w:rFonts w:ascii="Consolas" w:eastAsiaTheme="minorHAnsi" w:hAnsi="Consolas" w:cs="Consolas"/>
                <w:b/>
                <w:sz w:val="22"/>
              </w:rPr>
              <w:t xml:space="preserve"> </w:t>
            </w:r>
            <w:r w:rsidRPr="004460BD">
              <w:rPr>
                <w:rStyle w:val="HTMLCode"/>
                <w:rFonts w:ascii="Consolas" w:eastAsiaTheme="minorHAnsi" w:hAnsi="Consolas" w:cs="Consolas"/>
                <w:b/>
                <w:sz w:val="22"/>
              </w:rPr>
              <w:t>"</w:t>
            </w:r>
            <w:r w:rsidRPr="004460BD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)))</w:t>
            </w:r>
          </w:p>
        </w:tc>
      </w:tr>
    </w:tbl>
    <w:p w14:paraId="15636C84" w14:textId="77777777" w:rsidR="00922EF1" w:rsidRDefault="00922EF1" w:rsidP="00922EF1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922EF1" w14:paraId="15636C87" w14:textId="77777777" w:rsidTr="00B55834">
        <w:tc>
          <w:tcPr>
            <w:tcW w:w="8595" w:type="dxa"/>
          </w:tcPr>
          <w:p w14:paraId="3CFFE2E5" w14:textId="77777777" w:rsidR="00922EF1" w:rsidRDefault="00922EF1">
            <w:pP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  <w:p w14:paraId="15636C86" w14:textId="77777777" w:rsidR="00AC358D" w:rsidRPr="00A90840" w:rsidRDefault="00AC358D">
            <w:pPr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</w:rPr>
            </w:pPr>
          </w:p>
        </w:tc>
      </w:tr>
    </w:tbl>
    <w:p w14:paraId="7A65D208" w14:textId="77777777" w:rsidR="003D1920" w:rsidRDefault="003D1920" w:rsidP="003D1920">
      <w:pPr>
        <w:pStyle w:val="ListParagraph"/>
        <w:spacing w:after="0" w:line="240" w:lineRule="auto"/>
        <w:ind w:left="360"/>
        <w:rPr>
          <w:rFonts w:cstheme="minorHAnsi"/>
        </w:rPr>
      </w:pPr>
    </w:p>
    <w:p w14:paraId="15636C8B" w14:textId="389FFC2C" w:rsidR="00313BE7" w:rsidRPr="005A07BE" w:rsidRDefault="00D425EF" w:rsidP="007600FE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5A07BE">
        <w:rPr>
          <w:rFonts w:cstheme="minorHAnsi"/>
        </w:rPr>
        <w:t>Write down the actual output of the following</w:t>
      </w:r>
      <w:r w:rsidR="00313BE7" w:rsidRPr="005A07BE">
        <w:rPr>
          <w:rFonts w:cstheme="minorHAnsi"/>
        </w:rPr>
        <w:t xml:space="preserve"> code. Type in your name when prompted</w:t>
      </w:r>
      <w:r w:rsidR="005A07BE" w:rsidRPr="005A07BE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313BE7" w:rsidRPr="00B27CA9" w14:paraId="15636C92" w14:textId="77777777" w:rsidTr="00B55834">
        <w:tc>
          <w:tcPr>
            <w:tcW w:w="8595" w:type="dxa"/>
          </w:tcPr>
          <w:p w14:paraId="15636C8C" w14:textId="77777777" w:rsidR="00313BE7" w:rsidRPr="004460BD" w:rsidRDefault="00313BE7" w:rsidP="00313BE7">
            <w:pPr>
              <w:autoSpaceDE w:val="0"/>
              <w:autoSpaceDN w:val="0"/>
              <w:adjustRightInd w:val="0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start = "Hello, "</w:t>
            </w:r>
          </w:p>
          <w:p w14:paraId="15636C8D" w14:textId="77777777" w:rsidR="00313BE7" w:rsidRPr="004460BD" w:rsidRDefault="00313BE7" w:rsidP="00313BE7">
            <w:pPr>
              <w:autoSpaceDE w:val="0"/>
              <w:autoSpaceDN w:val="0"/>
              <w:adjustRightInd w:val="0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name = input("What is your name? ")</w:t>
            </w:r>
          </w:p>
          <w:p w14:paraId="15636C8E" w14:textId="77777777" w:rsidR="00313BE7" w:rsidRPr="004460BD" w:rsidRDefault="00313BE7" w:rsidP="00313BE7">
            <w:pPr>
              <w:autoSpaceDE w:val="0"/>
              <w:autoSpaceDN w:val="0"/>
              <w:adjustRightInd w:val="0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end = "\n How are you today?"</w:t>
            </w:r>
          </w:p>
          <w:p w14:paraId="15636C8F" w14:textId="77777777" w:rsidR="00313BE7" w:rsidRPr="004460BD" w:rsidRDefault="00313BE7" w:rsidP="00313BE7">
            <w:pPr>
              <w:autoSpaceDE w:val="0"/>
              <w:autoSpaceDN w:val="0"/>
              <w:adjustRightInd w:val="0"/>
              <w:rPr>
                <w:rFonts w:ascii="Consolas" w:hAnsi="Consolas"/>
                <w:b/>
              </w:rPr>
            </w:pPr>
            <w:r w:rsidRPr="004460BD">
              <w:rPr>
                <w:rFonts w:ascii="Consolas" w:hAnsi="Consolas"/>
                <w:b/>
              </w:rPr>
              <w:t>sentence = start + name + end</w:t>
            </w:r>
          </w:p>
          <w:p w14:paraId="15636C91" w14:textId="29BD052E" w:rsidR="00313BE7" w:rsidRPr="004460BD" w:rsidRDefault="00313BE7">
            <w:pPr>
              <w:rPr>
                <w:rFonts w:ascii="Consolas" w:hAnsi="Consolas"/>
              </w:rPr>
            </w:pPr>
            <w:r w:rsidRPr="004460BD">
              <w:rPr>
                <w:rFonts w:ascii="Consolas" w:hAnsi="Consolas"/>
                <w:b/>
              </w:rPr>
              <w:t>print(sentence)</w:t>
            </w:r>
          </w:p>
        </w:tc>
      </w:tr>
    </w:tbl>
    <w:p w14:paraId="15636C93" w14:textId="77777777" w:rsidR="009F52AD" w:rsidRDefault="009F52AD" w:rsidP="003D167B">
      <w:pPr>
        <w:spacing w:after="0" w:line="240" w:lineRule="auto"/>
        <w:rPr>
          <w:rFonts w:cstheme="minorHAnsi"/>
        </w:rPr>
      </w:pPr>
    </w:p>
    <w:p w14:paraId="15636C94" w14:textId="7CB01DD8" w:rsidR="00D425EF" w:rsidRDefault="00D425EF" w:rsidP="007600FE">
      <w:pPr>
        <w:pStyle w:val="ListParagraph"/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 xml:space="preserve">Actual </w:t>
      </w:r>
      <w:r w:rsidR="00B524CB">
        <w:rPr>
          <w:rFonts w:cstheme="minorHAnsi"/>
        </w:rPr>
        <w:t>O</w:t>
      </w:r>
      <w:r>
        <w:rPr>
          <w:rFonts w:cstheme="minorHAnsi"/>
        </w:rPr>
        <w:t>utput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D425EF" w14:paraId="15636C9A" w14:textId="77777777" w:rsidTr="00B55834">
        <w:tc>
          <w:tcPr>
            <w:tcW w:w="8595" w:type="dxa"/>
          </w:tcPr>
          <w:p w14:paraId="15636C95" w14:textId="77777777" w:rsidR="00D425EF" w:rsidRPr="00990C1C" w:rsidRDefault="00D425EF" w:rsidP="00B764AE">
            <w:pPr>
              <w:rPr>
                <w:rFonts w:cstheme="minorHAnsi"/>
              </w:rPr>
            </w:pPr>
          </w:p>
          <w:p w14:paraId="15636C96" w14:textId="77777777" w:rsidR="00D425EF" w:rsidRDefault="00D425EF" w:rsidP="00B764AE">
            <w:pPr>
              <w:rPr>
                <w:rFonts w:cstheme="minorHAnsi"/>
              </w:rPr>
            </w:pPr>
          </w:p>
          <w:p w14:paraId="60AA1618" w14:textId="77777777" w:rsidR="00620B91" w:rsidRDefault="00620B91" w:rsidP="00B764AE">
            <w:pPr>
              <w:rPr>
                <w:rFonts w:cstheme="minorHAnsi"/>
              </w:rPr>
            </w:pPr>
          </w:p>
          <w:p w14:paraId="15636C97" w14:textId="77777777" w:rsidR="00AA534B" w:rsidRDefault="00AA534B" w:rsidP="00B764AE">
            <w:pPr>
              <w:rPr>
                <w:rFonts w:cstheme="minorHAnsi"/>
              </w:rPr>
            </w:pPr>
          </w:p>
          <w:p w14:paraId="6D45D1CD" w14:textId="62D57559" w:rsidR="00960860" w:rsidRDefault="00960860" w:rsidP="00B764AE">
            <w:pPr>
              <w:rPr>
                <w:rFonts w:cstheme="minorHAnsi"/>
              </w:rPr>
            </w:pPr>
          </w:p>
          <w:p w14:paraId="128065FE" w14:textId="77777777" w:rsidR="00960860" w:rsidRDefault="00960860" w:rsidP="00B764AE">
            <w:pPr>
              <w:rPr>
                <w:rFonts w:cstheme="minorHAnsi"/>
              </w:rPr>
            </w:pPr>
          </w:p>
          <w:p w14:paraId="15636C98" w14:textId="77777777" w:rsidR="00AA534B" w:rsidRDefault="00AA534B" w:rsidP="00B764AE">
            <w:pPr>
              <w:rPr>
                <w:rFonts w:cstheme="minorHAnsi"/>
              </w:rPr>
            </w:pPr>
          </w:p>
          <w:p w14:paraId="15636C99" w14:textId="77777777" w:rsidR="00DC5DB5" w:rsidRDefault="00DC5DB5" w:rsidP="00B764AE">
            <w:pPr>
              <w:rPr>
                <w:rFonts w:cstheme="minorHAnsi"/>
              </w:rPr>
            </w:pPr>
          </w:p>
        </w:tc>
      </w:tr>
    </w:tbl>
    <w:p w14:paraId="15636C9B" w14:textId="77777777" w:rsidR="00AA534B" w:rsidRDefault="00AA534B" w:rsidP="003D167B">
      <w:pPr>
        <w:spacing w:after="0" w:line="240" w:lineRule="auto"/>
        <w:rPr>
          <w:rFonts w:cstheme="minorHAnsi"/>
        </w:rPr>
      </w:pPr>
    </w:p>
    <w:p w14:paraId="682CFE43" w14:textId="77777777" w:rsidR="00370D89" w:rsidRDefault="00370D89" w:rsidP="003D167B">
      <w:pPr>
        <w:spacing w:after="0" w:line="240" w:lineRule="auto"/>
        <w:rPr>
          <w:rFonts w:cstheme="minorHAnsi"/>
        </w:rPr>
      </w:pPr>
    </w:p>
    <w:p w14:paraId="15636C9D" w14:textId="57A4DD98" w:rsidR="00AA534B" w:rsidRPr="001053CD" w:rsidRDefault="00AA534B" w:rsidP="007600FE">
      <w:pPr>
        <w:pStyle w:val="ListParagraph"/>
        <w:numPr>
          <w:ilvl w:val="0"/>
          <w:numId w:val="12"/>
        </w:numPr>
        <w:spacing w:after="0" w:line="240" w:lineRule="auto"/>
        <w:ind w:left="426" w:hanging="426"/>
        <w:rPr>
          <w:rFonts w:cstheme="minorHAnsi"/>
        </w:rPr>
      </w:pPr>
      <w:r w:rsidRPr="001053CD">
        <w:rPr>
          <w:rFonts w:cstheme="minorHAnsi"/>
        </w:rPr>
        <w:lastRenderedPageBreak/>
        <w:t>Write down the actual output of the following code. Type in your name when prompted</w:t>
      </w:r>
      <w:r w:rsidR="001053CD">
        <w:rPr>
          <w:rFonts w:cstheme="minorHAnsi"/>
        </w:rPr>
        <w:t>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AA534B" w:rsidRPr="001053CD" w14:paraId="15636CA3" w14:textId="77777777" w:rsidTr="007600FE">
        <w:tc>
          <w:tcPr>
            <w:tcW w:w="8595" w:type="dxa"/>
          </w:tcPr>
          <w:p w14:paraId="15636C9E" w14:textId="77777777" w:rsidR="00AA534B" w:rsidRPr="009B148B" w:rsidRDefault="00AA534B" w:rsidP="00AA534B">
            <w:pPr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</w:pPr>
            <w:r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movie = input("What is your favourite movie? ")</w:t>
            </w:r>
          </w:p>
          <w:p w14:paraId="15636CA0" w14:textId="257BC51F" w:rsidR="00AA534B" w:rsidRPr="009B148B" w:rsidRDefault="00AA534B" w:rsidP="00AA534B">
            <w:pPr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</w:pPr>
            <w:r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age = input("</w:t>
            </w:r>
            <w:r w:rsidR="00FB3D0E"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H</w:t>
            </w:r>
            <w:r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ow old are you? ")</w:t>
            </w:r>
          </w:p>
          <w:p w14:paraId="15636CA2" w14:textId="040FDF3A" w:rsidR="00AA534B" w:rsidRPr="004460BD" w:rsidRDefault="00AA534B">
            <w:pPr>
              <w:rPr>
                <w:rFonts w:ascii="Consolas" w:hAnsi="Consolas" w:cs="Consolas"/>
              </w:rPr>
            </w:pPr>
            <w:r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print("At</w:t>
            </w:r>
            <w:r w:rsidR="00D25ECE"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 xml:space="preserve"> age</w:t>
            </w:r>
            <w:r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 xml:space="preserve"> </w:t>
            </w:r>
            <w:r w:rsidR="00BF13E9"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{}</w:t>
            </w:r>
            <w:r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 xml:space="preserve">, your favourite movie is </w:t>
            </w:r>
            <w:r w:rsidR="00BF13E9"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{}</w:t>
            </w:r>
            <w:r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."</w:t>
            </w:r>
            <w:r w:rsidR="00BF13E9"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.format</w:t>
            </w:r>
            <w:r w:rsidRPr="009B148B">
              <w:rPr>
                <w:rStyle w:val="HTMLCode"/>
                <w:rFonts w:ascii="Consolas" w:eastAsiaTheme="minorHAnsi" w:hAnsi="Consolas" w:cs="Consolas"/>
                <w:b/>
                <w:color w:val="000000"/>
                <w:sz w:val="22"/>
              </w:rPr>
              <w:t>(age, movie))</w:t>
            </w:r>
          </w:p>
        </w:tc>
      </w:tr>
    </w:tbl>
    <w:p w14:paraId="15636CA4" w14:textId="77777777" w:rsidR="00AA534B" w:rsidRDefault="00AA534B" w:rsidP="00AA534B">
      <w:pPr>
        <w:pStyle w:val="ListParagraph"/>
        <w:spacing w:after="0" w:line="240" w:lineRule="auto"/>
        <w:ind w:left="360"/>
        <w:rPr>
          <w:rFonts w:cstheme="minorHAnsi"/>
        </w:rPr>
      </w:pPr>
    </w:p>
    <w:p w14:paraId="15636CA5" w14:textId="4739ACBA" w:rsidR="00AA534B" w:rsidRDefault="00AA534B" w:rsidP="007600FE">
      <w:pPr>
        <w:pStyle w:val="ListParagraph"/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 xml:space="preserve">Actual </w:t>
      </w:r>
      <w:r w:rsidR="00B524CB">
        <w:rPr>
          <w:rFonts w:cstheme="minorHAnsi"/>
        </w:rPr>
        <w:t>O</w:t>
      </w:r>
      <w:r>
        <w:rPr>
          <w:rFonts w:cstheme="minorHAnsi"/>
        </w:rPr>
        <w:t>utput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5"/>
      </w:tblGrid>
      <w:tr w:rsidR="00AA534B" w14:paraId="15636CAB" w14:textId="77777777" w:rsidTr="007600FE">
        <w:tc>
          <w:tcPr>
            <w:tcW w:w="8595" w:type="dxa"/>
          </w:tcPr>
          <w:p w14:paraId="15636CA6" w14:textId="77777777" w:rsidR="00AA534B" w:rsidRPr="00990C1C" w:rsidRDefault="00AA534B" w:rsidP="00B764AE">
            <w:pPr>
              <w:rPr>
                <w:rFonts w:cstheme="minorHAnsi"/>
              </w:rPr>
            </w:pPr>
          </w:p>
          <w:p w14:paraId="15636CA7" w14:textId="77777777" w:rsidR="00AA534B" w:rsidRDefault="00AA534B" w:rsidP="00B764AE">
            <w:pPr>
              <w:rPr>
                <w:rFonts w:cstheme="minorHAnsi"/>
              </w:rPr>
            </w:pPr>
          </w:p>
          <w:p w14:paraId="15636CA8" w14:textId="77777777" w:rsidR="00AA534B" w:rsidRDefault="00AA534B" w:rsidP="00B764AE">
            <w:pPr>
              <w:rPr>
                <w:rFonts w:cstheme="minorHAnsi"/>
              </w:rPr>
            </w:pPr>
          </w:p>
          <w:p w14:paraId="15636CA9" w14:textId="77777777" w:rsidR="00AA534B" w:rsidRDefault="00AA534B" w:rsidP="00B764AE">
            <w:pPr>
              <w:rPr>
                <w:rFonts w:cstheme="minorHAnsi"/>
              </w:rPr>
            </w:pPr>
          </w:p>
          <w:p w14:paraId="15636CAA" w14:textId="77777777" w:rsidR="00DC5DB5" w:rsidRDefault="00DC5DB5" w:rsidP="00B764AE">
            <w:pPr>
              <w:rPr>
                <w:rFonts w:cstheme="minorHAnsi"/>
              </w:rPr>
            </w:pPr>
          </w:p>
        </w:tc>
      </w:tr>
    </w:tbl>
    <w:p w14:paraId="15636CAC" w14:textId="77777777" w:rsidR="00AA534B" w:rsidRDefault="00AA534B" w:rsidP="00AA534B">
      <w:pPr>
        <w:pStyle w:val="ListParagraph"/>
        <w:spacing w:after="0" w:line="240" w:lineRule="auto"/>
        <w:ind w:left="360"/>
        <w:rPr>
          <w:rFonts w:cstheme="minorHAnsi"/>
        </w:rPr>
      </w:pPr>
    </w:p>
    <w:p w14:paraId="15636CAE" w14:textId="79989E16" w:rsidR="00B426C7" w:rsidRPr="00515F55" w:rsidRDefault="00B426C7" w:rsidP="00B524CB">
      <w:pPr>
        <w:pStyle w:val="ListParagraph"/>
        <w:numPr>
          <w:ilvl w:val="0"/>
          <w:numId w:val="12"/>
        </w:numPr>
        <w:spacing w:after="0" w:line="240" w:lineRule="auto"/>
        <w:ind w:left="426"/>
        <w:jc w:val="both"/>
        <w:rPr>
          <w:rFonts w:cstheme="minorHAnsi"/>
        </w:rPr>
      </w:pPr>
      <w:r w:rsidRPr="00515F55">
        <w:rPr>
          <w:rFonts w:cstheme="minorHAnsi"/>
        </w:rPr>
        <w:t xml:space="preserve">Write </w:t>
      </w:r>
      <w:r w:rsidR="00881FDB" w:rsidRPr="00515F55">
        <w:rPr>
          <w:rFonts w:cstheme="minorHAnsi"/>
        </w:rPr>
        <w:t>a program</w:t>
      </w:r>
      <w:r w:rsidRPr="00515F55">
        <w:rPr>
          <w:rFonts w:cstheme="minorHAnsi"/>
        </w:rPr>
        <w:t xml:space="preserve"> that asks a user for </w:t>
      </w:r>
      <w:r w:rsidR="00D9536F" w:rsidRPr="00515F55">
        <w:rPr>
          <w:rFonts w:cstheme="minorHAnsi"/>
        </w:rPr>
        <w:t xml:space="preserve">his/her </w:t>
      </w:r>
      <w:r w:rsidRPr="00515F55">
        <w:rPr>
          <w:rFonts w:cstheme="minorHAnsi"/>
        </w:rPr>
        <w:t xml:space="preserve">weight </w:t>
      </w:r>
      <w:r w:rsidR="00326359">
        <w:rPr>
          <w:rFonts w:cstheme="minorHAnsi"/>
        </w:rPr>
        <w:t xml:space="preserve">(in kg) </w:t>
      </w:r>
      <w:r w:rsidRPr="00515F55">
        <w:rPr>
          <w:rFonts w:cstheme="minorHAnsi"/>
        </w:rPr>
        <w:t>and height</w:t>
      </w:r>
      <w:r w:rsidR="006E3914">
        <w:rPr>
          <w:rFonts w:cstheme="minorHAnsi"/>
        </w:rPr>
        <w:t xml:space="preserve"> (in </w:t>
      </w:r>
      <w:r w:rsidR="00326359">
        <w:rPr>
          <w:rFonts w:cstheme="minorHAnsi"/>
        </w:rPr>
        <w:t>m)</w:t>
      </w:r>
      <w:r w:rsidRPr="00515F55">
        <w:rPr>
          <w:rFonts w:cstheme="minorHAnsi"/>
        </w:rPr>
        <w:t xml:space="preserve">. It will </w:t>
      </w:r>
      <w:r w:rsidR="00D9536F" w:rsidRPr="00515F55">
        <w:rPr>
          <w:rFonts w:cstheme="minorHAnsi"/>
        </w:rPr>
        <w:t xml:space="preserve">output </w:t>
      </w:r>
      <w:r w:rsidRPr="00515F55">
        <w:rPr>
          <w:rFonts w:cstheme="minorHAnsi"/>
        </w:rPr>
        <w:t xml:space="preserve">the </w:t>
      </w:r>
      <w:r w:rsidR="00D9536F" w:rsidRPr="00515F55">
        <w:rPr>
          <w:rFonts w:cstheme="minorHAnsi"/>
        </w:rPr>
        <w:t xml:space="preserve">user’s </w:t>
      </w:r>
      <w:r w:rsidRPr="00515F55">
        <w:rPr>
          <w:rFonts w:cstheme="minorHAnsi"/>
        </w:rPr>
        <w:t>body mass index. The formula for body mass index is given below</w:t>
      </w:r>
      <w:r w:rsidR="00515F55">
        <w:rPr>
          <w:rFonts w:cstheme="minorHAnsi"/>
        </w:rPr>
        <w:t xml:space="preserve">. </w:t>
      </w:r>
      <w:r w:rsidR="002C6BA5" w:rsidRPr="00EF29C3">
        <w:rPr>
          <w:rFonts w:cstheme="minorHAnsi"/>
          <w:i/>
        </w:rPr>
        <w:t>(Hint: You will need to use</w:t>
      </w:r>
      <w:r w:rsidR="002C6BA5" w:rsidRPr="00D534E2">
        <w:rPr>
          <w:i/>
        </w:rPr>
        <w:t xml:space="preserve"> the </w:t>
      </w:r>
      <w:r w:rsidR="002C6BA5" w:rsidRPr="00EF29C3">
        <w:rPr>
          <w:rFonts w:ascii="Consolas" w:hAnsi="Consolas" w:cs="Consolas"/>
          <w:i/>
        </w:rPr>
        <w:t>input()</w:t>
      </w:r>
      <w:r w:rsidR="002C6BA5" w:rsidRPr="00EF29C3">
        <w:rPr>
          <w:rFonts w:cstheme="minorHAnsi"/>
          <w:i/>
        </w:rPr>
        <w:t xml:space="preserve"> and </w:t>
      </w:r>
      <w:r w:rsidR="002C6BA5">
        <w:rPr>
          <w:rFonts w:ascii="Consolas" w:hAnsi="Consolas" w:cs="Consolas"/>
          <w:i/>
        </w:rPr>
        <w:t>float</w:t>
      </w:r>
      <w:r w:rsidR="002C6BA5" w:rsidRPr="00EF29C3">
        <w:rPr>
          <w:rFonts w:ascii="Consolas" w:hAnsi="Consolas" w:cs="Consolas"/>
          <w:i/>
        </w:rPr>
        <w:t>()</w:t>
      </w:r>
      <w:r w:rsidR="002C6BA5" w:rsidRPr="00EF29C3">
        <w:rPr>
          <w:rFonts w:cstheme="minorHAnsi"/>
          <w:i/>
        </w:rPr>
        <w:t xml:space="preserve"> functions.)</w:t>
      </w:r>
    </w:p>
    <w:p w14:paraId="15636CAF" w14:textId="77777777" w:rsidR="00B426C7" w:rsidRDefault="00B426C7" w:rsidP="00B524CB">
      <w:pPr>
        <w:pStyle w:val="ListParagraph"/>
        <w:ind w:left="426"/>
        <w:rPr>
          <w:rFonts w:cstheme="minorHAnsi"/>
        </w:rPr>
      </w:pPr>
    </w:p>
    <w:p w14:paraId="15636CB1" w14:textId="766F3192" w:rsidR="00B426C7" w:rsidRPr="00A97729" w:rsidRDefault="00266412" w:rsidP="00266412">
      <w:pPr>
        <w:pStyle w:val="ListParagraph"/>
        <w:spacing w:after="0" w:line="240" w:lineRule="auto"/>
        <w:ind w:left="426"/>
        <w:rPr>
          <w:rFonts w:ascii="Book Antiqua" w:hAnsi="Book Antiqua" w:cstheme="minorHAnsi"/>
          <w:sz w:val="28"/>
          <w:vertAlign w:val="superscript"/>
        </w:rPr>
      </w:pPr>
      <m:oMathPara>
        <m:oMath>
          <m:r>
            <m:rPr>
              <m:nor/>
            </m:rPr>
            <w:rPr>
              <w:rFonts w:ascii="Cambria Math" w:hAnsi="Cambria Math" w:cstheme="minorHAnsi"/>
              <w:sz w:val="28"/>
            </w:rPr>
            <m:t>Body Mass Index</m:t>
          </m:r>
          <m:r>
            <w:rPr>
              <w:rFonts w:ascii="Cambria Math" w:hAnsi="Cambria Math" w:cstheme="minorHAnsi"/>
              <w:sz w:val="28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 w:cstheme="minorHAnsi"/>
                  <w:sz w:val="28"/>
                </w:rPr>
                <m:t>Weight</m:t>
              </m:r>
            </m:num>
            <m:den>
              <m:sSup>
                <m:sSupPr>
                  <m:ctrlPr>
                    <w:rPr>
                      <w:rFonts w:ascii="Cambria Math" w:hAnsi="Cambria Math" w:cstheme="minorHAnsi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8"/>
                    </w:rPr>
                    <m:t>(</m:t>
                  </m:r>
                  <m:r>
                    <m:rPr>
                      <m:nor/>
                    </m:rPr>
                    <w:rPr>
                      <w:rFonts w:ascii="Cambria Math" w:hAnsi="Cambria Math" w:cstheme="minorHAnsi"/>
                      <w:sz w:val="28"/>
                    </w:rPr>
                    <m:t>Height</m:t>
                  </m:r>
                  <m:r>
                    <w:rPr>
                      <w:rFonts w:ascii="Cambria Math" w:hAnsi="Cambria Math" w:cstheme="minorHAnsi"/>
                      <w:sz w:val="28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inorHAnsi"/>
                      <w:sz w:val="28"/>
                    </w:rPr>
                    <m:t>2</m:t>
                  </m:r>
                </m:sup>
              </m:sSup>
            </m:den>
          </m:f>
        </m:oMath>
      </m:oMathPara>
    </w:p>
    <w:p w14:paraId="15636CB2" w14:textId="77777777" w:rsidR="00B426C7" w:rsidRDefault="00B426C7" w:rsidP="00B524CB">
      <w:pPr>
        <w:spacing w:after="0" w:line="240" w:lineRule="auto"/>
        <w:ind w:left="426"/>
        <w:rPr>
          <w:rFonts w:cstheme="minorHAnsi"/>
        </w:rPr>
      </w:pPr>
    </w:p>
    <w:p w14:paraId="16A62A30" w14:textId="77777777" w:rsidR="00474EEC" w:rsidRDefault="00474EEC" w:rsidP="007600FE">
      <w:pPr>
        <w:spacing w:after="0" w:line="240" w:lineRule="auto"/>
        <w:ind w:left="426"/>
        <w:rPr>
          <w:rFonts w:cstheme="minorHAnsi"/>
        </w:rPr>
      </w:pPr>
      <w:r>
        <w:rPr>
          <w:rFonts w:cstheme="minorHAnsi"/>
        </w:rPr>
        <w:t>Below are some samples of how the program should behave when it is working as intended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230"/>
        <w:gridCol w:w="7365"/>
      </w:tblGrid>
      <w:tr w:rsidR="00474EEC" w14:paraId="2EE1F1E4" w14:textId="77777777" w:rsidTr="007600FE">
        <w:tc>
          <w:tcPr>
            <w:tcW w:w="1230" w:type="dxa"/>
          </w:tcPr>
          <w:p w14:paraId="7FAD3B11" w14:textId="77777777" w:rsidR="00474EEC" w:rsidRDefault="00474EEC" w:rsidP="00D534E2">
            <w:pPr>
              <w:rPr>
                <w:rFonts w:cstheme="minorHAnsi"/>
                <w:b/>
                <w:u w:val="single"/>
              </w:rPr>
            </w:pPr>
            <w:r w:rsidRPr="003B36CE">
              <w:rPr>
                <w:rFonts w:cstheme="minorHAnsi"/>
                <w:b/>
              </w:rPr>
              <w:t>Sample 1</w:t>
            </w:r>
          </w:p>
        </w:tc>
        <w:tc>
          <w:tcPr>
            <w:tcW w:w="7365" w:type="dxa"/>
          </w:tcPr>
          <w:p w14:paraId="33BFEDE4" w14:textId="6B5F08BA" w:rsidR="00474EEC" w:rsidRDefault="00474EEC" w:rsidP="00D534E2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 xml:space="preserve">Enter </w:t>
            </w:r>
            <w:r w:rsidR="007600FE">
              <w:rPr>
                <w:rFonts w:ascii="Consolas" w:hAnsi="Consolas" w:cs="Consolas"/>
              </w:rPr>
              <w:t xml:space="preserve">your </w:t>
            </w:r>
            <w:r w:rsidR="00D715E0">
              <w:rPr>
                <w:rFonts w:ascii="Consolas" w:hAnsi="Consolas" w:cs="Consolas"/>
              </w:rPr>
              <w:t>weight</w:t>
            </w:r>
            <w:r w:rsidR="007600FE">
              <w:rPr>
                <w:rFonts w:ascii="Consolas" w:hAnsi="Consolas" w:cs="Consolas"/>
              </w:rPr>
              <w:t xml:space="preserve"> in kg</w:t>
            </w:r>
            <w:r w:rsidRPr="003F2D47">
              <w:rPr>
                <w:rFonts w:ascii="Consolas" w:hAnsi="Consolas" w:cs="Consolas"/>
              </w:rPr>
              <w:t>:</w:t>
            </w:r>
            <w:r>
              <w:rPr>
                <w:rFonts w:ascii="Consolas" w:hAnsi="Consolas" w:cs="Consolas"/>
              </w:rPr>
              <w:t xml:space="preserve"> </w:t>
            </w:r>
            <w:r w:rsidR="00D715E0">
              <w:rPr>
                <w:rFonts w:ascii="Consolas" w:hAnsi="Consolas" w:cs="Consolas"/>
                <w:b/>
              </w:rPr>
              <w:t>60</w:t>
            </w:r>
          </w:p>
          <w:p w14:paraId="65162143" w14:textId="51E7104A" w:rsidR="00474EEC" w:rsidRPr="003071DB" w:rsidRDefault="00474EEC" w:rsidP="00D534E2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Enter </w:t>
            </w:r>
            <w:r w:rsidR="00141241">
              <w:rPr>
                <w:rFonts w:ascii="Consolas" w:hAnsi="Consolas" w:cs="Consolas"/>
              </w:rPr>
              <w:t xml:space="preserve">your </w:t>
            </w:r>
            <w:r w:rsidRPr="003071DB">
              <w:rPr>
                <w:rFonts w:ascii="Consolas" w:hAnsi="Consolas" w:cs="Consolas"/>
              </w:rPr>
              <w:t>height</w:t>
            </w:r>
            <w:r w:rsidR="00141241">
              <w:rPr>
                <w:rFonts w:ascii="Consolas" w:hAnsi="Consolas" w:cs="Consolas"/>
              </w:rPr>
              <w:t xml:space="preserve"> in metres</w:t>
            </w:r>
            <w:r w:rsidRPr="003071DB">
              <w:rPr>
                <w:rFonts w:ascii="Consolas" w:hAnsi="Consolas" w:cs="Consolas"/>
              </w:rPr>
              <w:t xml:space="preserve">: </w:t>
            </w:r>
            <w:r w:rsidR="00D715E0">
              <w:rPr>
                <w:rFonts w:ascii="Consolas" w:hAnsi="Consolas" w:cs="Consolas"/>
                <w:b/>
              </w:rPr>
              <w:t>1</w:t>
            </w:r>
            <w:r w:rsidR="006E3914">
              <w:rPr>
                <w:rFonts w:ascii="Consolas" w:hAnsi="Consolas" w:cs="Consolas"/>
                <w:b/>
              </w:rPr>
              <w:t>.</w:t>
            </w:r>
            <w:r w:rsidR="00D715E0">
              <w:rPr>
                <w:rFonts w:ascii="Consolas" w:hAnsi="Consolas" w:cs="Consolas"/>
                <w:b/>
              </w:rPr>
              <w:t>70</w:t>
            </w:r>
          </w:p>
          <w:p w14:paraId="1D06F496" w14:textId="1DF088CE" w:rsidR="00474EEC" w:rsidRPr="00D534E2" w:rsidRDefault="00141241" w:rsidP="00D534E2">
            <w:pPr>
              <w:rPr>
                <w:rFonts w:cstheme="minorHAnsi"/>
              </w:rPr>
            </w:pPr>
            <w:r>
              <w:rPr>
                <w:rFonts w:ascii="Consolas" w:hAnsi="Consolas" w:cs="Consolas"/>
              </w:rPr>
              <w:t xml:space="preserve">Your body mass index is </w:t>
            </w:r>
            <w:r w:rsidR="007070FB" w:rsidRPr="007070FB">
              <w:rPr>
                <w:rFonts w:ascii="Consolas" w:hAnsi="Consolas" w:cs="Consolas"/>
              </w:rPr>
              <w:t>20.761245674740486</w:t>
            </w:r>
            <w:r>
              <w:rPr>
                <w:rFonts w:ascii="Consolas" w:hAnsi="Consolas" w:cs="Consolas"/>
              </w:rPr>
              <w:t>.</w:t>
            </w:r>
          </w:p>
        </w:tc>
      </w:tr>
      <w:tr w:rsidR="00474EEC" w14:paraId="4358CDBE" w14:textId="77777777" w:rsidTr="007600FE">
        <w:tc>
          <w:tcPr>
            <w:tcW w:w="1230" w:type="dxa"/>
          </w:tcPr>
          <w:p w14:paraId="2D0971AD" w14:textId="77777777" w:rsidR="00474EEC" w:rsidRDefault="00474EEC" w:rsidP="00D534E2">
            <w:pPr>
              <w:rPr>
                <w:rFonts w:cstheme="minorHAnsi"/>
                <w:b/>
                <w:u w:val="single"/>
              </w:rPr>
            </w:pPr>
            <w:r w:rsidRPr="003B36CE">
              <w:rPr>
                <w:rFonts w:cstheme="minorHAnsi"/>
                <w:b/>
              </w:rPr>
              <w:t>Sample 2</w:t>
            </w:r>
          </w:p>
        </w:tc>
        <w:tc>
          <w:tcPr>
            <w:tcW w:w="7365" w:type="dxa"/>
          </w:tcPr>
          <w:p w14:paraId="5E5AB603" w14:textId="681ACE46" w:rsidR="00474EEC" w:rsidRPr="003071DB" w:rsidRDefault="007600FE" w:rsidP="00D534E2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Enter your weight in kg</w:t>
            </w:r>
            <w:r w:rsidR="00474EEC" w:rsidRPr="003071DB">
              <w:rPr>
                <w:rFonts w:ascii="Consolas" w:hAnsi="Consolas" w:cs="Consolas"/>
              </w:rPr>
              <w:t xml:space="preserve">: </w:t>
            </w:r>
            <w:r w:rsidR="00D715E0">
              <w:rPr>
                <w:rFonts w:ascii="Consolas" w:hAnsi="Consolas" w:cs="Consolas"/>
                <w:b/>
              </w:rPr>
              <w:t>8</w:t>
            </w:r>
            <w:r w:rsidR="006E3914">
              <w:rPr>
                <w:rFonts w:ascii="Consolas" w:hAnsi="Consolas" w:cs="Consolas"/>
                <w:b/>
              </w:rPr>
              <w:t>5.5</w:t>
            </w:r>
          </w:p>
          <w:p w14:paraId="59058BD2" w14:textId="442CF649" w:rsidR="00474EEC" w:rsidRPr="003071DB" w:rsidRDefault="00141241" w:rsidP="00D534E2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Enter your </w:t>
            </w:r>
            <w:r w:rsidRPr="003071DB">
              <w:rPr>
                <w:rFonts w:ascii="Consolas" w:hAnsi="Consolas" w:cs="Consolas"/>
              </w:rPr>
              <w:t>height</w:t>
            </w:r>
            <w:r>
              <w:rPr>
                <w:rFonts w:ascii="Consolas" w:hAnsi="Consolas" w:cs="Consolas"/>
              </w:rPr>
              <w:t xml:space="preserve"> in metres</w:t>
            </w:r>
            <w:r w:rsidR="00474EEC" w:rsidRPr="003071DB">
              <w:rPr>
                <w:rFonts w:ascii="Consolas" w:hAnsi="Consolas" w:cs="Consolas"/>
              </w:rPr>
              <w:t xml:space="preserve">: </w:t>
            </w:r>
            <w:r w:rsidR="00D715E0">
              <w:rPr>
                <w:rFonts w:ascii="Consolas" w:hAnsi="Consolas" w:cs="Consolas"/>
                <w:b/>
              </w:rPr>
              <w:t>1</w:t>
            </w:r>
            <w:r w:rsidR="006E3914">
              <w:rPr>
                <w:rFonts w:ascii="Consolas" w:hAnsi="Consolas" w:cs="Consolas"/>
                <w:b/>
              </w:rPr>
              <w:t>.</w:t>
            </w:r>
            <w:r w:rsidR="00D715E0">
              <w:rPr>
                <w:rFonts w:ascii="Consolas" w:hAnsi="Consolas" w:cs="Consolas"/>
                <w:b/>
              </w:rPr>
              <w:t>6</w:t>
            </w:r>
            <w:r w:rsidR="006E3914">
              <w:rPr>
                <w:rFonts w:ascii="Consolas" w:hAnsi="Consolas" w:cs="Consolas"/>
                <w:b/>
              </w:rPr>
              <w:t>1</w:t>
            </w:r>
          </w:p>
          <w:p w14:paraId="44D1E55C" w14:textId="76E6D0BE" w:rsidR="00474EEC" w:rsidRDefault="00141241" w:rsidP="00D534E2">
            <w:pPr>
              <w:rPr>
                <w:rFonts w:cstheme="minorHAnsi"/>
                <w:b/>
                <w:u w:val="single"/>
              </w:rPr>
            </w:pPr>
            <w:r>
              <w:rPr>
                <w:rFonts w:ascii="Consolas" w:hAnsi="Consolas" w:cs="Consolas"/>
              </w:rPr>
              <w:t xml:space="preserve">Your body mass index is </w:t>
            </w:r>
            <w:r w:rsidR="007070FB" w:rsidRPr="007070FB">
              <w:rPr>
                <w:rFonts w:ascii="Consolas" w:hAnsi="Consolas" w:cs="Consolas"/>
              </w:rPr>
              <w:t>32.98483854789553</w:t>
            </w:r>
            <w:r>
              <w:rPr>
                <w:rFonts w:ascii="Consolas" w:hAnsi="Consolas" w:cs="Consolas"/>
              </w:rPr>
              <w:t>.</w:t>
            </w:r>
          </w:p>
        </w:tc>
      </w:tr>
    </w:tbl>
    <w:p w14:paraId="4EB34B42" w14:textId="77777777" w:rsidR="00474EEC" w:rsidRDefault="00474EEC" w:rsidP="00B426C7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8624"/>
      </w:tblGrid>
      <w:tr w:rsidR="00B426C7" w14:paraId="15636CBA" w14:textId="77777777" w:rsidTr="007600FE">
        <w:tc>
          <w:tcPr>
            <w:tcW w:w="8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36CB3" w14:textId="77777777" w:rsidR="00B426C7" w:rsidRDefault="00B426C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</w:t>
            </w:r>
          </w:p>
          <w:p w14:paraId="15636CB4" w14:textId="77777777" w:rsidR="00B426C7" w:rsidRDefault="00B426C7">
            <w:pPr>
              <w:rPr>
                <w:rFonts w:cstheme="minorHAnsi"/>
              </w:rPr>
            </w:pPr>
          </w:p>
          <w:p w14:paraId="15636CB5" w14:textId="77777777" w:rsidR="00B426C7" w:rsidRDefault="00B426C7">
            <w:pPr>
              <w:rPr>
                <w:rFonts w:cstheme="minorHAnsi"/>
              </w:rPr>
            </w:pPr>
          </w:p>
          <w:p w14:paraId="15636CB6" w14:textId="77777777" w:rsidR="00B426C7" w:rsidRDefault="00B426C7">
            <w:pPr>
              <w:rPr>
                <w:rFonts w:cstheme="minorHAnsi"/>
              </w:rPr>
            </w:pPr>
          </w:p>
          <w:p w14:paraId="15636CB7" w14:textId="77777777" w:rsidR="00B426C7" w:rsidRDefault="00B426C7">
            <w:pPr>
              <w:rPr>
                <w:rFonts w:cstheme="minorHAnsi"/>
              </w:rPr>
            </w:pPr>
          </w:p>
          <w:p w14:paraId="15636CB8" w14:textId="77777777" w:rsidR="00B426C7" w:rsidRDefault="00B426C7">
            <w:pPr>
              <w:rPr>
                <w:rFonts w:cstheme="minorHAnsi"/>
              </w:rPr>
            </w:pPr>
          </w:p>
          <w:p w14:paraId="15636CB9" w14:textId="77777777" w:rsidR="00B426C7" w:rsidRDefault="00B426C7">
            <w:pPr>
              <w:rPr>
                <w:rFonts w:cstheme="minorHAnsi"/>
              </w:rPr>
            </w:pPr>
          </w:p>
        </w:tc>
      </w:tr>
    </w:tbl>
    <w:p w14:paraId="15636CBB" w14:textId="77777777" w:rsidR="00B426C7" w:rsidRDefault="00B426C7" w:rsidP="00B426C7">
      <w:pPr>
        <w:pStyle w:val="ListParagraph"/>
        <w:spacing w:after="0" w:line="240" w:lineRule="auto"/>
        <w:ind w:left="360"/>
        <w:rPr>
          <w:rFonts w:cstheme="minorHAnsi"/>
        </w:rPr>
      </w:pPr>
    </w:p>
    <w:sectPr w:rsidR="00B426C7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32EF4E" w14:textId="77777777" w:rsidR="00D1191D" w:rsidRDefault="00D1191D" w:rsidP="0040467B">
      <w:pPr>
        <w:spacing w:after="0" w:line="240" w:lineRule="auto"/>
      </w:pPr>
      <w:r>
        <w:separator/>
      </w:r>
    </w:p>
  </w:endnote>
  <w:endnote w:type="continuationSeparator" w:id="0">
    <w:p w14:paraId="32B84AB9" w14:textId="77777777" w:rsidR="00D1191D" w:rsidRDefault="00D1191D" w:rsidP="0040467B">
      <w:pPr>
        <w:spacing w:after="0" w:line="240" w:lineRule="auto"/>
      </w:pPr>
      <w:r>
        <w:continuationSeparator/>
      </w:r>
    </w:p>
  </w:endnote>
  <w:endnote w:type="continuationNotice" w:id="1">
    <w:p w14:paraId="165C7A40" w14:textId="77777777" w:rsidR="00D1191D" w:rsidRDefault="00D119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tima">
    <w:panose1 w:val="020005030600000200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924284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636CC4" w14:textId="4E374F06" w:rsidR="007269A6" w:rsidRDefault="00950291" w:rsidP="00950291">
        <w:pPr>
          <w:pStyle w:val="Footer"/>
          <w:jc w:val="right"/>
        </w:pPr>
        <w:r>
          <w:t>CPDD Computer Education Unit</w:t>
        </w:r>
        <w:r>
          <w:tab/>
        </w:r>
        <w:r w:rsidR="004E4FA8">
          <w:t>September 2020</w:t>
        </w:r>
        <w:r>
          <w:tab/>
        </w:r>
        <w:sdt>
          <w:sdtPr>
            <w:id w:val="1118115952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 w:rsidR="00C674BD">
              <w:rPr>
                <w:noProof/>
              </w:rPr>
              <w:t>1</w:t>
            </w:r>
            <w:r>
              <w:rPr>
                <w:noProof/>
              </w:rPr>
              <w:fldChar w:fldCharType="end"/>
            </w:r>
          </w:sdtContent>
        </w:sdt>
      </w:p>
    </w:sdtContent>
  </w:sdt>
  <w:p w14:paraId="15636CC5" w14:textId="77777777" w:rsidR="007269A6" w:rsidRDefault="00726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6A8BC" w14:textId="77777777" w:rsidR="00D1191D" w:rsidRDefault="00D1191D" w:rsidP="0040467B">
      <w:pPr>
        <w:spacing w:after="0" w:line="240" w:lineRule="auto"/>
      </w:pPr>
      <w:r>
        <w:separator/>
      </w:r>
    </w:p>
  </w:footnote>
  <w:footnote w:type="continuationSeparator" w:id="0">
    <w:p w14:paraId="314F689A" w14:textId="77777777" w:rsidR="00D1191D" w:rsidRDefault="00D1191D" w:rsidP="0040467B">
      <w:pPr>
        <w:spacing w:after="0" w:line="240" w:lineRule="auto"/>
      </w:pPr>
      <w:r>
        <w:continuationSeparator/>
      </w:r>
    </w:p>
  </w:footnote>
  <w:footnote w:type="continuationNotice" w:id="1">
    <w:p w14:paraId="3B757278" w14:textId="77777777" w:rsidR="00D1191D" w:rsidRDefault="00D119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636CC1" w14:textId="77777777" w:rsidR="008A1AF1" w:rsidRDefault="008A1AF1" w:rsidP="008A1AF1">
    <w:pPr>
      <w:pStyle w:val="Header"/>
      <w:jc w:val="center"/>
      <w:rPr>
        <w:rFonts w:cstheme="minorHAnsi"/>
        <w:b/>
        <w:sz w:val="32"/>
      </w:rPr>
    </w:pPr>
    <w:r>
      <w:rPr>
        <w:rFonts w:cstheme="minorHAnsi"/>
        <w:b/>
        <w:sz w:val="32"/>
      </w:rPr>
      <w:t>O Level Computing</w:t>
    </w:r>
    <w:r>
      <w:rPr>
        <w:rFonts w:cstheme="minorHAnsi"/>
        <w:b/>
        <w:sz w:val="32"/>
      </w:rPr>
      <w:tab/>
    </w:r>
    <w:r>
      <w:rPr>
        <w:rFonts w:cstheme="minorHAnsi"/>
        <w:b/>
        <w:sz w:val="32"/>
      </w:rPr>
      <w:tab/>
      <w:t>Worksheet 10</w:t>
    </w:r>
  </w:p>
  <w:p w14:paraId="15636CC2" w14:textId="77777777" w:rsidR="0040467B" w:rsidRPr="00824ADE" w:rsidRDefault="0040467B" w:rsidP="0040467B">
    <w:pPr>
      <w:pStyle w:val="Header"/>
      <w:jc w:val="center"/>
      <w:rPr>
        <w:rFonts w:cstheme="minorHAnsi"/>
        <w:b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66758"/>
    <w:multiLevelType w:val="hybridMultilevel"/>
    <w:tmpl w:val="EC9256C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E4429"/>
    <w:multiLevelType w:val="hybridMultilevel"/>
    <w:tmpl w:val="6014543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F6D70"/>
    <w:multiLevelType w:val="hybridMultilevel"/>
    <w:tmpl w:val="48401DE2"/>
    <w:lvl w:ilvl="0" w:tplc="48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057D1"/>
    <w:multiLevelType w:val="hybridMultilevel"/>
    <w:tmpl w:val="51F496CC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88330A"/>
    <w:multiLevelType w:val="hybridMultilevel"/>
    <w:tmpl w:val="64C41E7A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A3189"/>
    <w:multiLevelType w:val="hybridMultilevel"/>
    <w:tmpl w:val="6014543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B1D66"/>
    <w:multiLevelType w:val="hybridMultilevel"/>
    <w:tmpl w:val="9FBEBFE0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A516A06"/>
    <w:multiLevelType w:val="hybridMultilevel"/>
    <w:tmpl w:val="3B86E9A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F043E30"/>
    <w:multiLevelType w:val="hybridMultilevel"/>
    <w:tmpl w:val="FF40C67A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6AE4DDD"/>
    <w:multiLevelType w:val="hybridMultilevel"/>
    <w:tmpl w:val="ED6E3F42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A765A"/>
    <w:multiLevelType w:val="hybridMultilevel"/>
    <w:tmpl w:val="60ECA56A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9D0A6D"/>
    <w:multiLevelType w:val="hybridMultilevel"/>
    <w:tmpl w:val="C68C97C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DB84828"/>
    <w:multiLevelType w:val="hybridMultilevel"/>
    <w:tmpl w:val="BA642B8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5"/>
  </w:num>
  <w:num w:numId="5">
    <w:abstractNumId w:val="1"/>
  </w:num>
  <w:num w:numId="6">
    <w:abstractNumId w:val="9"/>
  </w:num>
  <w:num w:numId="7">
    <w:abstractNumId w:val="0"/>
  </w:num>
  <w:num w:numId="8">
    <w:abstractNumId w:val="2"/>
  </w:num>
  <w:num w:numId="9">
    <w:abstractNumId w:val="4"/>
  </w:num>
  <w:num w:numId="10">
    <w:abstractNumId w:val="12"/>
  </w:num>
  <w:num w:numId="11">
    <w:abstractNumId w:val="3"/>
  </w:num>
  <w:num w:numId="12">
    <w:abstractNumId w:val="11"/>
  </w:num>
  <w:num w:numId="13">
    <w:abstractNumId w:val="7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4453"/>
    <w:rsid w:val="00016B2C"/>
    <w:rsid w:val="000278A2"/>
    <w:rsid w:val="00027D45"/>
    <w:rsid w:val="00033353"/>
    <w:rsid w:val="0003451F"/>
    <w:rsid w:val="000408D9"/>
    <w:rsid w:val="00042314"/>
    <w:rsid w:val="000439DE"/>
    <w:rsid w:val="0004622C"/>
    <w:rsid w:val="00047F76"/>
    <w:rsid w:val="000611C8"/>
    <w:rsid w:val="000706F6"/>
    <w:rsid w:val="000807A7"/>
    <w:rsid w:val="0008495F"/>
    <w:rsid w:val="00086925"/>
    <w:rsid w:val="00096441"/>
    <w:rsid w:val="000A492A"/>
    <w:rsid w:val="000A66D2"/>
    <w:rsid w:val="000A7868"/>
    <w:rsid w:val="000B1487"/>
    <w:rsid w:val="000B2287"/>
    <w:rsid w:val="000D02FA"/>
    <w:rsid w:val="000E2E46"/>
    <w:rsid w:val="000E44BB"/>
    <w:rsid w:val="000F3137"/>
    <w:rsid w:val="001053CD"/>
    <w:rsid w:val="00117539"/>
    <w:rsid w:val="00124F21"/>
    <w:rsid w:val="00130F09"/>
    <w:rsid w:val="00141241"/>
    <w:rsid w:val="00145F72"/>
    <w:rsid w:val="00147A9D"/>
    <w:rsid w:val="001530B3"/>
    <w:rsid w:val="00155D7B"/>
    <w:rsid w:val="0015719B"/>
    <w:rsid w:val="00162ADB"/>
    <w:rsid w:val="00166187"/>
    <w:rsid w:val="00166627"/>
    <w:rsid w:val="00186525"/>
    <w:rsid w:val="001872B1"/>
    <w:rsid w:val="00187B96"/>
    <w:rsid w:val="001915FD"/>
    <w:rsid w:val="00194891"/>
    <w:rsid w:val="001A3A51"/>
    <w:rsid w:val="001D0A10"/>
    <w:rsid w:val="001D1665"/>
    <w:rsid w:val="001D2F4E"/>
    <w:rsid w:val="001D5BA5"/>
    <w:rsid w:val="001D79AF"/>
    <w:rsid w:val="001E4F35"/>
    <w:rsid w:val="001F37D2"/>
    <w:rsid w:val="001F4FD8"/>
    <w:rsid w:val="002032A5"/>
    <w:rsid w:val="002071DB"/>
    <w:rsid w:val="002076C8"/>
    <w:rsid w:val="002228D2"/>
    <w:rsid w:val="00225D21"/>
    <w:rsid w:val="00227860"/>
    <w:rsid w:val="002404A7"/>
    <w:rsid w:val="00240BA6"/>
    <w:rsid w:val="00241C30"/>
    <w:rsid w:val="00244910"/>
    <w:rsid w:val="00245032"/>
    <w:rsid w:val="00246B4C"/>
    <w:rsid w:val="002518D3"/>
    <w:rsid w:val="00265BD4"/>
    <w:rsid w:val="00266412"/>
    <w:rsid w:val="0027492C"/>
    <w:rsid w:val="002766DB"/>
    <w:rsid w:val="002776DB"/>
    <w:rsid w:val="002A683C"/>
    <w:rsid w:val="002B5DF5"/>
    <w:rsid w:val="002B5FC5"/>
    <w:rsid w:val="002B7225"/>
    <w:rsid w:val="002C1932"/>
    <w:rsid w:val="002C1F8F"/>
    <w:rsid w:val="002C6755"/>
    <w:rsid w:val="002C6BA5"/>
    <w:rsid w:val="002D5380"/>
    <w:rsid w:val="002D5D82"/>
    <w:rsid w:val="002E33AF"/>
    <w:rsid w:val="002F75E3"/>
    <w:rsid w:val="003059F9"/>
    <w:rsid w:val="00306290"/>
    <w:rsid w:val="00306779"/>
    <w:rsid w:val="00313BE7"/>
    <w:rsid w:val="00314343"/>
    <w:rsid w:val="00316CC2"/>
    <w:rsid w:val="00324D92"/>
    <w:rsid w:val="00326359"/>
    <w:rsid w:val="0034276E"/>
    <w:rsid w:val="003551CC"/>
    <w:rsid w:val="00356DC0"/>
    <w:rsid w:val="00366F42"/>
    <w:rsid w:val="00370D89"/>
    <w:rsid w:val="003763F5"/>
    <w:rsid w:val="003804C9"/>
    <w:rsid w:val="00383605"/>
    <w:rsid w:val="003868EE"/>
    <w:rsid w:val="003874A2"/>
    <w:rsid w:val="003A2063"/>
    <w:rsid w:val="003A208B"/>
    <w:rsid w:val="003B0198"/>
    <w:rsid w:val="003B2AA4"/>
    <w:rsid w:val="003C067C"/>
    <w:rsid w:val="003C59F2"/>
    <w:rsid w:val="003D167B"/>
    <w:rsid w:val="003D1920"/>
    <w:rsid w:val="003D3633"/>
    <w:rsid w:val="003E2260"/>
    <w:rsid w:val="003F2416"/>
    <w:rsid w:val="003F2E73"/>
    <w:rsid w:val="003F712B"/>
    <w:rsid w:val="0040401B"/>
    <w:rsid w:val="004045C0"/>
    <w:rsid w:val="0040467B"/>
    <w:rsid w:val="004119E5"/>
    <w:rsid w:val="00417C6F"/>
    <w:rsid w:val="004213AE"/>
    <w:rsid w:val="00430537"/>
    <w:rsid w:val="0043312E"/>
    <w:rsid w:val="00437A82"/>
    <w:rsid w:val="004433A3"/>
    <w:rsid w:val="00443C1B"/>
    <w:rsid w:val="00443F70"/>
    <w:rsid w:val="004460BD"/>
    <w:rsid w:val="00462017"/>
    <w:rsid w:val="00472E58"/>
    <w:rsid w:val="00474EEC"/>
    <w:rsid w:val="00477F9C"/>
    <w:rsid w:val="00481EA3"/>
    <w:rsid w:val="00494D21"/>
    <w:rsid w:val="00494D8E"/>
    <w:rsid w:val="004B041A"/>
    <w:rsid w:val="004B6421"/>
    <w:rsid w:val="004B735A"/>
    <w:rsid w:val="004C03F3"/>
    <w:rsid w:val="004E0B77"/>
    <w:rsid w:val="004E4FA8"/>
    <w:rsid w:val="004E7416"/>
    <w:rsid w:val="004E7F10"/>
    <w:rsid w:val="004F44FC"/>
    <w:rsid w:val="00503236"/>
    <w:rsid w:val="00503F0A"/>
    <w:rsid w:val="00506209"/>
    <w:rsid w:val="00513BF0"/>
    <w:rsid w:val="00515F55"/>
    <w:rsid w:val="005208F2"/>
    <w:rsid w:val="005245E6"/>
    <w:rsid w:val="00536737"/>
    <w:rsid w:val="00541228"/>
    <w:rsid w:val="00542447"/>
    <w:rsid w:val="005526B0"/>
    <w:rsid w:val="00562DF6"/>
    <w:rsid w:val="00564985"/>
    <w:rsid w:val="00585311"/>
    <w:rsid w:val="00587B42"/>
    <w:rsid w:val="00595CA1"/>
    <w:rsid w:val="00596038"/>
    <w:rsid w:val="0059691A"/>
    <w:rsid w:val="005A07BE"/>
    <w:rsid w:val="005B2E67"/>
    <w:rsid w:val="005C2000"/>
    <w:rsid w:val="005C2AF0"/>
    <w:rsid w:val="005C3AE1"/>
    <w:rsid w:val="005D32B1"/>
    <w:rsid w:val="005E45BB"/>
    <w:rsid w:val="005E6826"/>
    <w:rsid w:val="005F4643"/>
    <w:rsid w:val="00602659"/>
    <w:rsid w:val="00602C27"/>
    <w:rsid w:val="00604453"/>
    <w:rsid w:val="0061319A"/>
    <w:rsid w:val="00615FE7"/>
    <w:rsid w:val="00617A5D"/>
    <w:rsid w:val="00620B91"/>
    <w:rsid w:val="0063148E"/>
    <w:rsid w:val="00637A6E"/>
    <w:rsid w:val="006400FB"/>
    <w:rsid w:val="00641278"/>
    <w:rsid w:val="00641A95"/>
    <w:rsid w:val="00662717"/>
    <w:rsid w:val="006628BA"/>
    <w:rsid w:val="006655DB"/>
    <w:rsid w:val="00666C9E"/>
    <w:rsid w:val="00667D16"/>
    <w:rsid w:val="00671553"/>
    <w:rsid w:val="006748E9"/>
    <w:rsid w:val="006772A1"/>
    <w:rsid w:val="00687D8C"/>
    <w:rsid w:val="006A4968"/>
    <w:rsid w:val="006A5838"/>
    <w:rsid w:val="006A629E"/>
    <w:rsid w:val="006A6AD0"/>
    <w:rsid w:val="006A706B"/>
    <w:rsid w:val="006B001F"/>
    <w:rsid w:val="006B5757"/>
    <w:rsid w:val="006C3759"/>
    <w:rsid w:val="006C6A55"/>
    <w:rsid w:val="006E240F"/>
    <w:rsid w:val="006E3914"/>
    <w:rsid w:val="006F0E2F"/>
    <w:rsid w:val="006F1278"/>
    <w:rsid w:val="006F32A6"/>
    <w:rsid w:val="006F5CCB"/>
    <w:rsid w:val="007070FB"/>
    <w:rsid w:val="0071280E"/>
    <w:rsid w:val="007162E2"/>
    <w:rsid w:val="00724D1C"/>
    <w:rsid w:val="007269A6"/>
    <w:rsid w:val="00730266"/>
    <w:rsid w:val="007313C9"/>
    <w:rsid w:val="007333A8"/>
    <w:rsid w:val="00737F18"/>
    <w:rsid w:val="00741823"/>
    <w:rsid w:val="00744761"/>
    <w:rsid w:val="00753E6C"/>
    <w:rsid w:val="007600FE"/>
    <w:rsid w:val="00764155"/>
    <w:rsid w:val="007754FB"/>
    <w:rsid w:val="00782382"/>
    <w:rsid w:val="007843CF"/>
    <w:rsid w:val="007853E8"/>
    <w:rsid w:val="007902A8"/>
    <w:rsid w:val="00794E39"/>
    <w:rsid w:val="007A503C"/>
    <w:rsid w:val="007B3471"/>
    <w:rsid w:val="007B41DB"/>
    <w:rsid w:val="007C1666"/>
    <w:rsid w:val="007C369C"/>
    <w:rsid w:val="007C61B0"/>
    <w:rsid w:val="007E1014"/>
    <w:rsid w:val="007E4454"/>
    <w:rsid w:val="007F23D3"/>
    <w:rsid w:val="007F52D5"/>
    <w:rsid w:val="007F5B4B"/>
    <w:rsid w:val="00803465"/>
    <w:rsid w:val="00813CE6"/>
    <w:rsid w:val="00821171"/>
    <w:rsid w:val="00824ADE"/>
    <w:rsid w:val="00831E5D"/>
    <w:rsid w:val="008358FA"/>
    <w:rsid w:val="0085469B"/>
    <w:rsid w:val="00857314"/>
    <w:rsid w:val="00873765"/>
    <w:rsid w:val="00875A0F"/>
    <w:rsid w:val="00875D8E"/>
    <w:rsid w:val="00881FDB"/>
    <w:rsid w:val="0089128D"/>
    <w:rsid w:val="00891520"/>
    <w:rsid w:val="00891CBE"/>
    <w:rsid w:val="008A0C14"/>
    <w:rsid w:val="008A1AF1"/>
    <w:rsid w:val="008A2E8F"/>
    <w:rsid w:val="008A3C6F"/>
    <w:rsid w:val="008A462D"/>
    <w:rsid w:val="008B1858"/>
    <w:rsid w:val="008B7BDA"/>
    <w:rsid w:val="008C0198"/>
    <w:rsid w:val="008C2637"/>
    <w:rsid w:val="008C33D1"/>
    <w:rsid w:val="008C56C1"/>
    <w:rsid w:val="008D3025"/>
    <w:rsid w:val="008D52B6"/>
    <w:rsid w:val="008E3674"/>
    <w:rsid w:val="008E6D2B"/>
    <w:rsid w:val="008F2306"/>
    <w:rsid w:val="008F487F"/>
    <w:rsid w:val="00922EF1"/>
    <w:rsid w:val="00924862"/>
    <w:rsid w:val="00933DCE"/>
    <w:rsid w:val="00934398"/>
    <w:rsid w:val="00950291"/>
    <w:rsid w:val="00950ECA"/>
    <w:rsid w:val="0095460C"/>
    <w:rsid w:val="00960860"/>
    <w:rsid w:val="00970931"/>
    <w:rsid w:val="00981A8A"/>
    <w:rsid w:val="00981E04"/>
    <w:rsid w:val="0098402A"/>
    <w:rsid w:val="009847BF"/>
    <w:rsid w:val="009850EC"/>
    <w:rsid w:val="00986F25"/>
    <w:rsid w:val="00990C1C"/>
    <w:rsid w:val="00995502"/>
    <w:rsid w:val="009A19E2"/>
    <w:rsid w:val="009B0F20"/>
    <w:rsid w:val="009B148B"/>
    <w:rsid w:val="009B581F"/>
    <w:rsid w:val="009B643A"/>
    <w:rsid w:val="009B6A0A"/>
    <w:rsid w:val="009B7169"/>
    <w:rsid w:val="009D057F"/>
    <w:rsid w:val="009E2E89"/>
    <w:rsid w:val="009E340F"/>
    <w:rsid w:val="009F52AD"/>
    <w:rsid w:val="00A00DD5"/>
    <w:rsid w:val="00A01B8D"/>
    <w:rsid w:val="00A12C89"/>
    <w:rsid w:val="00A14BA9"/>
    <w:rsid w:val="00A22534"/>
    <w:rsid w:val="00A277D8"/>
    <w:rsid w:val="00A31D4D"/>
    <w:rsid w:val="00A37638"/>
    <w:rsid w:val="00A43B79"/>
    <w:rsid w:val="00A47E48"/>
    <w:rsid w:val="00A538EB"/>
    <w:rsid w:val="00A568D2"/>
    <w:rsid w:val="00A663F7"/>
    <w:rsid w:val="00A66519"/>
    <w:rsid w:val="00A70BB2"/>
    <w:rsid w:val="00A748E1"/>
    <w:rsid w:val="00A86F7B"/>
    <w:rsid w:val="00A90840"/>
    <w:rsid w:val="00A934F1"/>
    <w:rsid w:val="00A97729"/>
    <w:rsid w:val="00AA1B49"/>
    <w:rsid w:val="00AA534B"/>
    <w:rsid w:val="00AC01FA"/>
    <w:rsid w:val="00AC32DA"/>
    <w:rsid w:val="00AC358D"/>
    <w:rsid w:val="00AC35A2"/>
    <w:rsid w:val="00AC656D"/>
    <w:rsid w:val="00AD7A5C"/>
    <w:rsid w:val="00AE20E0"/>
    <w:rsid w:val="00AE3556"/>
    <w:rsid w:val="00AF342C"/>
    <w:rsid w:val="00AF5434"/>
    <w:rsid w:val="00B00228"/>
    <w:rsid w:val="00B212BA"/>
    <w:rsid w:val="00B21560"/>
    <w:rsid w:val="00B22038"/>
    <w:rsid w:val="00B26A1F"/>
    <w:rsid w:val="00B27CA9"/>
    <w:rsid w:val="00B301FE"/>
    <w:rsid w:val="00B4233D"/>
    <w:rsid w:val="00B426C7"/>
    <w:rsid w:val="00B513EA"/>
    <w:rsid w:val="00B524CB"/>
    <w:rsid w:val="00B55834"/>
    <w:rsid w:val="00B83856"/>
    <w:rsid w:val="00B83B96"/>
    <w:rsid w:val="00B9081F"/>
    <w:rsid w:val="00B95835"/>
    <w:rsid w:val="00BA23C4"/>
    <w:rsid w:val="00BA2B77"/>
    <w:rsid w:val="00BB02C7"/>
    <w:rsid w:val="00BC0B1E"/>
    <w:rsid w:val="00BC3FA7"/>
    <w:rsid w:val="00BD2B6A"/>
    <w:rsid w:val="00BD3950"/>
    <w:rsid w:val="00BD3CF3"/>
    <w:rsid w:val="00BE27E1"/>
    <w:rsid w:val="00BE3717"/>
    <w:rsid w:val="00BF13E9"/>
    <w:rsid w:val="00BF4996"/>
    <w:rsid w:val="00C00BA8"/>
    <w:rsid w:val="00C0190E"/>
    <w:rsid w:val="00C024B6"/>
    <w:rsid w:val="00C125BD"/>
    <w:rsid w:val="00C15862"/>
    <w:rsid w:val="00C23B85"/>
    <w:rsid w:val="00C259DB"/>
    <w:rsid w:val="00C41921"/>
    <w:rsid w:val="00C60E05"/>
    <w:rsid w:val="00C62D44"/>
    <w:rsid w:val="00C63672"/>
    <w:rsid w:val="00C65B92"/>
    <w:rsid w:val="00C674BD"/>
    <w:rsid w:val="00C676F9"/>
    <w:rsid w:val="00C74B3F"/>
    <w:rsid w:val="00C76229"/>
    <w:rsid w:val="00C80926"/>
    <w:rsid w:val="00C83ECB"/>
    <w:rsid w:val="00C85B5E"/>
    <w:rsid w:val="00C86693"/>
    <w:rsid w:val="00C916AE"/>
    <w:rsid w:val="00C91E04"/>
    <w:rsid w:val="00C94B78"/>
    <w:rsid w:val="00C9732D"/>
    <w:rsid w:val="00CB2685"/>
    <w:rsid w:val="00CB4F7E"/>
    <w:rsid w:val="00CB5294"/>
    <w:rsid w:val="00CC77E9"/>
    <w:rsid w:val="00CE049B"/>
    <w:rsid w:val="00CE52CC"/>
    <w:rsid w:val="00CE7A79"/>
    <w:rsid w:val="00CF2F64"/>
    <w:rsid w:val="00D03B8B"/>
    <w:rsid w:val="00D044C3"/>
    <w:rsid w:val="00D1191D"/>
    <w:rsid w:val="00D221AD"/>
    <w:rsid w:val="00D25ECE"/>
    <w:rsid w:val="00D30590"/>
    <w:rsid w:val="00D30728"/>
    <w:rsid w:val="00D35553"/>
    <w:rsid w:val="00D425EF"/>
    <w:rsid w:val="00D42CBC"/>
    <w:rsid w:val="00D4377C"/>
    <w:rsid w:val="00D542B9"/>
    <w:rsid w:val="00D57371"/>
    <w:rsid w:val="00D5752D"/>
    <w:rsid w:val="00D6176B"/>
    <w:rsid w:val="00D618FA"/>
    <w:rsid w:val="00D633A3"/>
    <w:rsid w:val="00D635A3"/>
    <w:rsid w:val="00D64833"/>
    <w:rsid w:val="00D6533F"/>
    <w:rsid w:val="00D65531"/>
    <w:rsid w:val="00D715E0"/>
    <w:rsid w:val="00D75E49"/>
    <w:rsid w:val="00D866E9"/>
    <w:rsid w:val="00D86AB9"/>
    <w:rsid w:val="00D926BC"/>
    <w:rsid w:val="00D92FED"/>
    <w:rsid w:val="00D9536F"/>
    <w:rsid w:val="00D9559B"/>
    <w:rsid w:val="00DA1BF5"/>
    <w:rsid w:val="00DA5EB5"/>
    <w:rsid w:val="00DB2A1D"/>
    <w:rsid w:val="00DC5DB5"/>
    <w:rsid w:val="00DD5422"/>
    <w:rsid w:val="00DE1894"/>
    <w:rsid w:val="00DE4B59"/>
    <w:rsid w:val="00DE59AF"/>
    <w:rsid w:val="00DE5F0E"/>
    <w:rsid w:val="00DF78F3"/>
    <w:rsid w:val="00DF7C56"/>
    <w:rsid w:val="00E213FD"/>
    <w:rsid w:val="00E215C9"/>
    <w:rsid w:val="00E33160"/>
    <w:rsid w:val="00E33D48"/>
    <w:rsid w:val="00E36B2E"/>
    <w:rsid w:val="00E41E50"/>
    <w:rsid w:val="00E447F9"/>
    <w:rsid w:val="00E50B60"/>
    <w:rsid w:val="00E6383A"/>
    <w:rsid w:val="00E7280F"/>
    <w:rsid w:val="00E74D40"/>
    <w:rsid w:val="00E825F8"/>
    <w:rsid w:val="00E8504F"/>
    <w:rsid w:val="00E94770"/>
    <w:rsid w:val="00E94D21"/>
    <w:rsid w:val="00EA22BF"/>
    <w:rsid w:val="00EA6F8B"/>
    <w:rsid w:val="00EA731E"/>
    <w:rsid w:val="00EA7D8A"/>
    <w:rsid w:val="00EA7EB7"/>
    <w:rsid w:val="00EB22E6"/>
    <w:rsid w:val="00EC79E8"/>
    <w:rsid w:val="00EE5147"/>
    <w:rsid w:val="00EE73EA"/>
    <w:rsid w:val="00EF06EB"/>
    <w:rsid w:val="00EF2686"/>
    <w:rsid w:val="00EF38A0"/>
    <w:rsid w:val="00EF4D9F"/>
    <w:rsid w:val="00EF5679"/>
    <w:rsid w:val="00F12EBF"/>
    <w:rsid w:val="00F13976"/>
    <w:rsid w:val="00F166DD"/>
    <w:rsid w:val="00F17072"/>
    <w:rsid w:val="00F24304"/>
    <w:rsid w:val="00F26267"/>
    <w:rsid w:val="00F26C31"/>
    <w:rsid w:val="00F26D94"/>
    <w:rsid w:val="00F3378D"/>
    <w:rsid w:val="00F364E0"/>
    <w:rsid w:val="00F4421A"/>
    <w:rsid w:val="00F44867"/>
    <w:rsid w:val="00F456F3"/>
    <w:rsid w:val="00F53C0C"/>
    <w:rsid w:val="00F67684"/>
    <w:rsid w:val="00F73B1E"/>
    <w:rsid w:val="00F7472E"/>
    <w:rsid w:val="00F8304E"/>
    <w:rsid w:val="00F86EDA"/>
    <w:rsid w:val="00F93355"/>
    <w:rsid w:val="00F93493"/>
    <w:rsid w:val="00F97D29"/>
    <w:rsid w:val="00FA0BF8"/>
    <w:rsid w:val="00FA584F"/>
    <w:rsid w:val="00FB0B66"/>
    <w:rsid w:val="00FB3D0E"/>
    <w:rsid w:val="00FC4B8F"/>
    <w:rsid w:val="00FC7FEC"/>
    <w:rsid w:val="00FD01CC"/>
    <w:rsid w:val="00FD1BD0"/>
    <w:rsid w:val="00FE2F27"/>
    <w:rsid w:val="00FE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36B4F"/>
  <w15:docId w15:val="{E35F61F9-FF03-427B-898C-7DED8498B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F7B"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04453"/>
    <w:pPr>
      <w:keepNext/>
      <w:keepLines/>
      <w:shd w:val="clear" w:color="auto" w:fill="4F81BD" w:themeFill="accent1"/>
      <w:spacing w:before="200" w:after="0" w:line="240" w:lineRule="auto"/>
      <w:outlineLvl w:val="1"/>
    </w:pPr>
    <w:rPr>
      <w:rFonts w:ascii="Eras Medium ITC" w:eastAsiaTheme="majorEastAsia" w:hAnsi="Eras Medium ITC" w:cstheme="majorBidi"/>
      <w:bCs/>
      <w:color w:val="FFFFFF" w:themeColor="background1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04453"/>
    <w:rPr>
      <w:rFonts w:ascii="Eras Medium ITC" w:eastAsiaTheme="majorEastAsia" w:hAnsi="Eras Medium ITC" w:cstheme="majorBidi"/>
      <w:bCs/>
      <w:color w:val="FFFFFF" w:themeColor="background1"/>
      <w:sz w:val="32"/>
      <w:szCs w:val="32"/>
      <w:shd w:val="clear" w:color="auto" w:fill="4F81BD" w:themeFill="accent1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044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4453"/>
  </w:style>
  <w:style w:type="paragraph" w:styleId="Header">
    <w:name w:val="header"/>
    <w:basedOn w:val="Normal"/>
    <w:link w:val="HeaderChar"/>
    <w:uiPriority w:val="99"/>
    <w:unhideWhenUsed/>
    <w:rsid w:val="004046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67B"/>
  </w:style>
  <w:style w:type="paragraph" w:styleId="Footer">
    <w:name w:val="footer"/>
    <w:basedOn w:val="Normal"/>
    <w:link w:val="FooterChar"/>
    <w:uiPriority w:val="99"/>
    <w:unhideWhenUsed/>
    <w:rsid w:val="004046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67B"/>
  </w:style>
  <w:style w:type="paragraph" w:styleId="BalloonText">
    <w:name w:val="Balloon Text"/>
    <w:basedOn w:val="Normal"/>
    <w:link w:val="BalloonTextChar"/>
    <w:uiPriority w:val="99"/>
    <w:semiHidden/>
    <w:unhideWhenUsed/>
    <w:rsid w:val="00404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6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301FE"/>
    <w:pPr>
      <w:spacing w:after="0" w:line="240" w:lineRule="auto"/>
    </w:pPr>
    <w:rPr>
      <w:rFonts w:eastAsiaTheme="minorHAnsi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652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F23D3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99"/>
    <w:qFormat/>
    <w:rsid w:val="004F44FC"/>
    <w:pPr>
      <w:spacing w:after="0" w:line="240" w:lineRule="auto"/>
    </w:pPr>
    <w:rPr>
      <w:rFonts w:ascii="Calibri" w:eastAsia="SimSun" w:hAnsi="Calibri" w:cs="Times New Roman"/>
      <w:lang w:val="en-MY"/>
    </w:rPr>
  </w:style>
  <w:style w:type="paragraph" w:customStyle="1" w:styleId="Compact">
    <w:name w:val="Compact"/>
    <w:basedOn w:val="BodyText"/>
    <w:qFormat/>
    <w:rsid w:val="000278A2"/>
    <w:pPr>
      <w:spacing w:before="36" w:after="36" w:line="240" w:lineRule="auto"/>
    </w:pPr>
    <w:rPr>
      <w:rFonts w:ascii="Optima" w:eastAsiaTheme="minorHAnsi" w:hAnsi="Optima"/>
      <w:sz w:val="24"/>
      <w:szCs w:val="24"/>
      <w:lang w:val="en-US" w:eastAsia="en-US"/>
    </w:rPr>
  </w:style>
  <w:style w:type="paragraph" w:customStyle="1" w:styleId="TableCaption">
    <w:name w:val="Table Caption"/>
    <w:basedOn w:val="Caption"/>
    <w:rsid w:val="000278A2"/>
    <w:pPr>
      <w:keepNext/>
      <w:spacing w:after="120"/>
      <w:jc w:val="center"/>
    </w:pPr>
    <w:rPr>
      <w:rFonts w:ascii="Optima" w:eastAsiaTheme="minorHAnsi" w:hAnsi="Optima"/>
      <w:iCs w:val="0"/>
      <w:color w:val="auto"/>
      <w:sz w:val="24"/>
      <w:szCs w:val="24"/>
      <w:lang w:val="en-US" w:eastAsia="en-US"/>
    </w:rPr>
  </w:style>
  <w:style w:type="character" w:customStyle="1" w:styleId="VerbatimChar">
    <w:name w:val="Verbatim Char"/>
    <w:basedOn w:val="DefaultParagraphFont"/>
    <w:rsid w:val="000278A2"/>
    <w:rPr>
      <w:rFonts w:ascii="Consolas" w:hAnsi="Consolas"/>
      <w:i w:val="0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278A2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600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2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0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3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60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13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AEF632F1874642B3F2E288CD4B889F" ma:contentTypeVersion="0" ma:contentTypeDescription="Create a new document." ma:contentTypeScope="" ma:versionID="e353424f44d62038bd342864efa841d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11b5f35d88f7f6ebfe284b0f73f439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DD08A2-2B84-47D5-970F-E5C781E2F3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03D20B-1E9A-418F-90F9-AB2AADF423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C04719-05CB-4ADB-837C-3FA295C7F6C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8</Pages>
  <Words>1424</Words>
  <Characters>5956</Characters>
  <Application>Microsoft Office Word</Application>
  <DocSecurity>0</DocSecurity>
  <Lines>496</Lines>
  <Paragraphs>2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ei Sin HO (MOE)</dc:creator>
  <cp:lastModifiedBy>J</cp:lastModifiedBy>
  <cp:revision>98</cp:revision>
  <cp:lastPrinted>2016-12-15T07:00:00Z</cp:lastPrinted>
  <dcterms:created xsi:type="dcterms:W3CDTF">2017-05-26T02:13:00Z</dcterms:created>
  <dcterms:modified xsi:type="dcterms:W3CDTF">2020-09-23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AEF632F1874642B3F2E288CD4B889F</vt:lpwstr>
  </property>
  <property fmtid="{D5CDD505-2E9C-101B-9397-08002B2CF9AE}" pid="3" name="MSIP_Label_3f9331f7-95a2-472a-92bc-d73219eb516b_Enabled">
    <vt:lpwstr>True</vt:lpwstr>
  </property>
  <property fmtid="{D5CDD505-2E9C-101B-9397-08002B2CF9AE}" pid="4" name="MSIP_Label_3f9331f7-95a2-472a-92bc-d73219eb516b_SiteId">
    <vt:lpwstr>0b11c524-9a1c-4e1b-84cb-6336aefc2243</vt:lpwstr>
  </property>
  <property fmtid="{D5CDD505-2E9C-101B-9397-08002B2CF9AE}" pid="5" name="MSIP_Label_3f9331f7-95a2-472a-92bc-d73219eb516b_Owner">
    <vt:lpwstr>CHIA_Jiun_Wei@moe.gov.sg</vt:lpwstr>
  </property>
  <property fmtid="{D5CDD505-2E9C-101B-9397-08002B2CF9AE}" pid="6" name="MSIP_Label_3f9331f7-95a2-472a-92bc-d73219eb516b_SetDate">
    <vt:lpwstr>2020-07-16T14:25:30.2965011Z</vt:lpwstr>
  </property>
  <property fmtid="{D5CDD505-2E9C-101B-9397-08002B2CF9AE}" pid="7" name="MSIP_Label_3f9331f7-95a2-472a-92bc-d73219eb516b_Name">
    <vt:lpwstr>CONFIDENTIAL</vt:lpwstr>
  </property>
  <property fmtid="{D5CDD505-2E9C-101B-9397-08002B2CF9AE}" pid="8" name="MSIP_Label_3f9331f7-95a2-472a-92bc-d73219eb516b_Application">
    <vt:lpwstr>Microsoft Azure Information Protection</vt:lpwstr>
  </property>
  <property fmtid="{D5CDD505-2E9C-101B-9397-08002B2CF9AE}" pid="9" name="MSIP_Label_3f9331f7-95a2-472a-92bc-d73219eb516b_ActionId">
    <vt:lpwstr>3b14c8d4-aa82-4edf-b9f0-9afc9bf5099d</vt:lpwstr>
  </property>
  <property fmtid="{D5CDD505-2E9C-101B-9397-08002B2CF9AE}" pid="10" name="MSIP_Label_3f9331f7-95a2-472a-92bc-d73219eb516b_Extended_MSFT_Method">
    <vt:lpwstr>Automatic</vt:lpwstr>
  </property>
  <property fmtid="{D5CDD505-2E9C-101B-9397-08002B2CF9AE}" pid="11" name="MSIP_Label_4f288355-fb4c-44cd-b9ca-40cfc2aee5f8_Enabled">
    <vt:lpwstr>True</vt:lpwstr>
  </property>
  <property fmtid="{D5CDD505-2E9C-101B-9397-08002B2CF9AE}" pid="12" name="MSIP_Label_4f288355-fb4c-44cd-b9ca-40cfc2aee5f8_SiteId">
    <vt:lpwstr>0b11c524-9a1c-4e1b-84cb-6336aefc2243</vt:lpwstr>
  </property>
  <property fmtid="{D5CDD505-2E9C-101B-9397-08002B2CF9AE}" pid="13" name="MSIP_Label_4f288355-fb4c-44cd-b9ca-40cfc2aee5f8_Owner">
    <vt:lpwstr>CHIA_Jiun_Wei@moe.gov.sg</vt:lpwstr>
  </property>
  <property fmtid="{D5CDD505-2E9C-101B-9397-08002B2CF9AE}" pid="14" name="MSIP_Label_4f288355-fb4c-44cd-b9ca-40cfc2aee5f8_SetDate">
    <vt:lpwstr>2020-07-16T14:25:30.2965011Z</vt:lpwstr>
  </property>
  <property fmtid="{D5CDD505-2E9C-101B-9397-08002B2CF9AE}" pid="15" name="MSIP_Label_4f288355-fb4c-44cd-b9ca-40cfc2aee5f8_Name">
    <vt:lpwstr>NON-SENSITIVE</vt:lpwstr>
  </property>
  <property fmtid="{D5CDD505-2E9C-101B-9397-08002B2CF9AE}" pid="16" name="MSIP_Label_4f288355-fb4c-44cd-b9ca-40cfc2aee5f8_Application">
    <vt:lpwstr>Microsoft Azure Information Protection</vt:lpwstr>
  </property>
  <property fmtid="{D5CDD505-2E9C-101B-9397-08002B2CF9AE}" pid="17" name="MSIP_Label_4f288355-fb4c-44cd-b9ca-40cfc2aee5f8_ActionId">
    <vt:lpwstr>3b14c8d4-aa82-4edf-b9f0-9afc9bf5099d</vt:lpwstr>
  </property>
  <property fmtid="{D5CDD505-2E9C-101B-9397-08002B2CF9AE}" pid="18" name="MSIP_Label_4f288355-fb4c-44cd-b9ca-40cfc2aee5f8_Parent">
    <vt:lpwstr>3f9331f7-95a2-472a-92bc-d73219eb516b</vt:lpwstr>
  </property>
  <property fmtid="{D5CDD505-2E9C-101B-9397-08002B2CF9AE}" pid="19" name="MSIP_Label_4f288355-fb4c-44cd-b9ca-40cfc2aee5f8_Extended_MSFT_Method">
    <vt:lpwstr>Automatic</vt:lpwstr>
  </property>
  <property fmtid="{D5CDD505-2E9C-101B-9397-08002B2CF9AE}" pid="20" name="Sensitivity">
    <vt:lpwstr>CONFIDENTIAL NON-SENSITIVE</vt:lpwstr>
  </property>
</Properties>
</file>